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572B4A7" w14:textId="625631AD" w:rsidR="00BC0241" w:rsidRPr="0072031D" w:rsidRDefault="00FF49CB" w:rsidP="007071D2">
      <w:pPr>
        <w:ind w:firstLine="720"/>
        <w:jc w:val="center"/>
        <w:rPr>
          <w:b/>
          <w:bCs/>
          <w:i/>
        </w:rPr>
      </w:pPr>
      <w:r w:rsidRPr="0072031D">
        <w:rPr>
          <w:b/>
          <w:bCs/>
          <w:i/>
          <w:noProof/>
        </w:rPr>
        <mc:AlternateContent>
          <mc:Choice Requires="wps">
            <w:drawing>
              <wp:anchor distT="45720" distB="45720" distL="114300" distR="114300" simplePos="0" relativeHeight="251697152" behindDoc="1" locked="0" layoutInCell="1" allowOverlap="1" wp14:anchorId="1193EF79" wp14:editId="1FBC99FC">
                <wp:simplePos x="0" y="0"/>
                <wp:positionH relativeFrom="margin">
                  <wp:posOffset>5019675</wp:posOffset>
                </wp:positionH>
                <wp:positionV relativeFrom="paragraph">
                  <wp:posOffset>-116840</wp:posOffset>
                </wp:positionV>
                <wp:extent cx="1419225" cy="1404620"/>
                <wp:effectExtent l="0" t="0" r="9525" b="127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1404620"/>
                        </a:xfrm>
                        <a:prstGeom prst="rect">
                          <a:avLst/>
                        </a:prstGeom>
                        <a:solidFill>
                          <a:srgbClr val="FFFFFF"/>
                        </a:solidFill>
                        <a:ln w="9525">
                          <a:noFill/>
                          <a:miter lim="800000"/>
                          <a:headEnd/>
                          <a:tailEnd/>
                        </a:ln>
                      </wps:spPr>
                      <wps:txbx>
                        <w:txbxContent>
                          <w:p w14:paraId="3216FAB0" w14:textId="13464CAD" w:rsidR="0002138F" w:rsidRPr="00731570" w:rsidRDefault="0002138F" w:rsidP="00FF49CB">
                            <w:pPr>
                              <w:rPr>
                                <w:i/>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193EF79" id="_x0000_t202" coordsize="21600,21600" o:spt="202" path="m,l,21600r21600,l21600,xe">
                <v:stroke joinstyle="miter"/>
                <v:path gradientshapeok="t" o:connecttype="rect"/>
              </v:shapetype>
              <v:shape id="Text Box 2" o:spid="_x0000_s1026" type="#_x0000_t202" style="position:absolute;left:0;text-align:left;margin-left:395.25pt;margin-top:-9.2pt;width:111.75pt;height:110.6pt;z-index:-2516193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" stroked="f">
                <v:textbox style="mso-fit-shape-to-text:t">
                  <w:txbxContent>
                    <w:p w14:paraId="3216FAB0" w14:textId="13464CAD" w:rsidR="0002138F" w:rsidRPr="00731570" w:rsidRDefault="0002138F" w:rsidP="00FF49CB">
                      <w:pPr>
                        <w:rPr>
                          <w:i/>
                        </w:rPr>
                      </w:pPr>
                    </w:p>
                  </w:txbxContent>
                </v:textbox>
                <w10:wrap anchorx="margin"/>
              </v:shape>
            </w:pict>
          </mc:Fallback>
        </mc:AlternateContent>
      </w:r>
      <w:r w:rsidR="00C249CB" w:rsidRPr="0072031D">
        <w:rPr>
          <w:b/>
          <w:bCs/>
          <w:i/>
        </w:rPr>
        <w:t xml:space="preserve"> </w:t>
      </w:r>
      <w:r w:rsidR="00BC0241" w:rsidRPr="0072031D">
        <w:rPr>
          <w:b/>
          <w:bCs/>
          <w:i/>
        </w:rPr>
        <w:t>Virginia Department of Education</w:t>
      </w:r>
    </w:p>
    <w:p w14:paraId="4C8968B3" w14:textId="6E48B56B" w:rsidR="00BC0241" w:rsidRPr="0072031D" w:rsidRDefault="00BC0241" w:rsidP="00BC0241">
      <w:pPr>
        <w:ind w:left="-720" w:firstLine="720"/>
        <w:jc w:val="center"/>
        <w:rPr>
          <w:b/>
          <w:bCs/>
          <w:i/>
          <w:iCs/>
        </w:rPr>
      </w:pPr>
      <w:r w:rsidRPr="0072031D">
        <w:rPr>
          <w:b/>
          <w:bCs/>
          <w:i/>
          <w:iCs/>
        </w:rPr>
        <w:t>Department of Teacher Education and Licensure</w:t>
      </w:r>
    </w:p>
    <w:p w14:paraId="4E827983" w14:textId="77777777" w:rsidR="00BC0241" w:rsidRPr="0072031D" w:rsidRDefault="00BC0241" w:rsidP="00BC0241">
      <w:pPr>
        <w:jc w:val="center"/>
        <w:rPr>
          <w:b/>
          <w:i/>
          <w:lang w:val="fr-FR"/>
        </w:rPr>
      </w:pPr>
      <w:r w:rsidRPr="0072031D">
        <w:rPr>
          <w:b/>
          <w:i/>
          <w:lang w:val="fr-FR"/>
        </w:rPr>
        <w:t>PO Box 2120</w:t>
      </w:r>
    </w:p>
    <w:p w14:paraId="7E7C724C" w14:textId="77777777" w:rsidR="00BC0241" w:rsidRDefault="00BC0241" w:rsidP="00BC0241">
      <w:pPr>
        <w:jc w:val="center"/>
        <w:rPr>
          <w:b/>
          <w:i/>
          <w:lang w:val="fr-FR"/>
        </w:rPr>
      </w:pPr>
      <w:r w:rsidRPr="0072031D">
        <w:rPr>
          <w:b/>
          <w:i/>
          <w:lang w:val="fr-FR"/>
        </w:rPr>
        <w:t>Richmond, VA 23218-2120</w:t>
      </w:r>
    </w:p>
    <w:p w14:paraId="5FCFAA42" w14:textId="77777777" w:rsidR="0072031D" w:rsidRPr="0072031D" w:rsidRDefault="0072031D" w:rsidP="00BC0241">
      <w:pPr>
        <w:jc w:val="center"/>
        <w:rPr>
          <w:b/>
          <w:i/>
          <w:lang w:val="fr-FR"/>
        </w:rPr>
      </w:pPr>
    </w:p>
    <w:p w14:paraId="0739DA67" w14:textId="77777777" w:rsidR="00BC0241" w:rsidRPr="00135376" w:rsidRDefault="00BC0241" w:rsidP="00BC0241">
      <w:pPr>
        <w:ind w:left="-720" w:firstLine="720"/>
        <w:jc w:val="center"/>
        <w:rPr>
          <w:i/>
          <w:iCs/>
          <w:sz w:val="12"/>
          <w:lang w:val="fr-FR"/>
        </w:rPr>
      </w:pPr>
    </w:p>
    <w:p w14:paraId="517C6095" w14:textId="77777777" w:rsidR="00BC0241" w:rsidRPr="00060733" w:rsidRDefault="00BC0241" w:rsidP="00BC0241">
      <w:pPr>
        <w:pStyle w:val="Heading1"/>
        <w:ind w:left="-720" w:firstLine="720"/>
        <w:jc w:val="center"/>
        <w:rPr>
          <w:sz w:val="22"/>
        </w:rPr>
      </w:pPr>
      <w:r w:rsidRPr="00060733">
        <w:rPr>
          <w:sz w:val="22"/>
        </w:rPr>
        <w:t>COLLEGE VERIFICATION FORM</w:t>
      </w:r>
    </w:p>
    <w:p w14:paraId="2B9212B1" w14:textId="77777777" w:rsidR="00BC0241" w:rsidRPr="00060733" w:rsidRDefault="00BC0241" w:rsidP="00BC0241">
      <w:pPr>
        <w:pStyle w:val="BlockText"/>
        <w:ind w:left="-907" w:right="-907" w:firstLine="0"/>
        <w:rPr>
          <w:b/>
          <w:bCs/>
          <w:sz w:val="12"/>
          <w:szCs w:val="20"/>
        </w:rPr>
      </w:pPr>
    </w:p>
    <w:p w14:paraId="1DE3CC9F" w14:textId="77777777" w:rsidR="00BC0241" w:rsidRPr="00C90BED" w:rsidRDefault="00BC0241" w:rsidP="00BC0241">
      <w:pPr>
        <w:pStyle w:val="BlockText"/>
        <w:ind w:left="-907" w:right="-907" w:firstLine="0"/>
        <w:rPr>
          <w:sz w:val="20"/>
          <w:szCs w:val="22"/>
        </w:rPr>
      </w:pPr>
      <w:r w:rsidRPr="00C90BED">
        <w:rPr>
          <w:sz w:val="20"/>
          <w:szCs w:val="22"/>
        </w:rPr>
        <w:t>The purpose of this form is to determine whether an applicant for licensure has completed a state-approved preparation program at the undergraduate or graduate level. In these cases, the form must be completed by the appropriate certification/licensure official of the college/university where the program has been completed.  The completed form must be submitted to this office by the applicant along with other items required for licensure or to the Virginia school administrator with whom the applicant has accepted employment.</w:t>
      </w:r>
    </w:p>
    <w:p w14:paraId="472DABB4" w14:textId="77777777" w:rsidR="00BC0241" w:rsidRPr="00047F90" w:rsidRDefault="00BC0241" w:rsidP="00BC0241">
      <w:pPr>
        <w:pStyle w:val="BlockText"/>
        <w:ind w:left="-907" w:right="-907" w:firstLine="0"/>
        <w:rPr>
          <w:b/>
          <w:sz w:val="22"/>
          <w:szCs w:val="22"/>
        </w:rPr>
      </w:pPr>
      <w:r w:rsidRPr="00047F90">
        <w:rPr>
          <w:b/>
        </w:rPr>
        <w:t>PART I:</w:t>
      </w:r>
    </w:p>
    <w:tbl>
      <w:tblPr>
        <w:tblW w:w="10890" w:type="dxa"/>
        <w:tblInd w:w="-923"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000" w:firstRow="0" w:lastRow="0" w:firstColumn="0" w:lastColumn="0" w:noHBand="0" w:noVBand="0"/>
      </w:tblPr>
      <w:tblGrid>
        <w:gridCol w:w="3802"/>
        <w:gridCol w:w="1931"/>
        <w:gridCol w:w="1322"/>
        <w:gridCol w:w="443"/>
        <w:gridCol w:w="2628"/>
        <w:gridCol w:w="764"/>
      </w:tblGrid>
      <w:tr w:rsidR="00BC0241" w:rsidRPr="00060733" w14:paraId="2C1668E8" w14:textId="77777777" w:rsidTr="00A5350C">
        <w:trPr>
          <w:cantSplit/>
        </w:trPr>
        <w:tc>
          <w:tcPr>
            <w:tcW w:w="5840" w:type="dxa"/>
            <w:gridSpan w:val="2"/>
            <w:tcBorders>
              <w:top w:val="single" w:sz="18" w:space="0" w:color="auto"/>
              <w:left w:val="single" w:sz="18" w:space="0" w:color="auto"/>
              <w:bottom w:val="single" w:sz="12" w:space="0" w:color="auto"/>
              <w:right w:val="single" w:sz="18" w:space="0" w:color="auto"/>
            </w:tcBorders>
          </w:tcPr>
          <w:p w14:paraId="3E20FE38" w14:textId="77777777" w:rsidR="00BC0241" w:rsidRDefault="00BC0241" w:rsidP="00A5350C">
            <w:pPr>
              <w:ind w:left="-720" w:firstLine="720"/>
              <w:rPr>
                <w:bCs/>
                <w:sz w:val="16"/>
                <w:szCs w:val="16"/>
              </w:rPr>
            </w:pPr>
            <w:r>
              <w:rPr>
                <w:bCs/>
                <w:sz w:val="16"/>
                <w:szCs w:val="16"/>
              </w:rPr>
              <w:t>Social Security Number</w:t>
            </w:r>
          </w:p>
          <w:p w14:paraId="12C57E6B" w14:textId="77777777" w:rsidR="00BC0241" w:rsidRPr="000F57BD" w:rsidRDefault="00BC0241" w:rsidP="00A5350C">
            <w:pPr>
              <w:ind w:left="-720" w:firstLine="720"/>
              <w:rPr>
                <w:rFonts w:ascii="Arial Narrow" w:hAnsi="Arial Narrow"/>
                <w:bCs/>
                <w:sz w:val="24"/>
                <w:szCs w:val="24"/>
              </w:rPr>
            </w:pPr>
            <w:r w:rsidRPr="0088725F">
              <w:rPr>
                <w:bCs/>
                <w:sz w:val="18"/>
                <w:szCs w:val="18"/>
              </w:rPr>
              <w:t xml:space="preserve"> </w:t>
            </w:r>
            <w:r w:rsidRPr="000F57BD">
              <w:rPr>
                <w:rFonts w:ascii="Arial Narrow" w:hAnsi="Arial Narrow"/>
                <w:sz w:val="24"/>
                <w:szCs w:val="24"/>
              </w:rPr>
              <w:fldChar w:fldCharType="begin">
                <w:ffData>
                  <w:name w:val=""/>
                  <w:enabled/>
                  <w:calcOnExit w:val="0"/>
                  <w:textInput>
                    <w:maxLength w:val="3"/>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2"/>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4"/>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c>
          <w:tcPr>
            <w:tcW w:w="5050" w:type="dxa"/>
            <w:gridSpan w:val="4"/>
            <w:tcBorders>
              <w:top w:val="single" w:sz="18" w:space="0" w:color="auto"/>
              <w:left w:val="single" w:sz="18" w:space="0" w:color="auto"/>
              <w:bottom w:val="single" w:sz="12" w:space="0" w:color="auto"/>
              <w:right w:val="single" w:sz="18" w:space="0" w:color="auto"/>
            </w:tcBorders>
          </w:tcPr>
          <w:p w14:paraId="3D8F7AB4" w14:textId="77777777" w:rsidR="00BC0241" w:rsidRPr="00B34BE5" w:rsidRDefault="00BC0241" w:rsidP="00A5350C">
            <w:pPr>
              <w:ind w:left="-720" w:firstLine="720"/>
              <w:rPr>
                <w:bCs/>
                <w:sz w:val="16"/>
                <w:szCs w:val="16"/>
              </w:rPr>
            </w:pPr>
            <w:r>
              <w:rPr>
                <w:bCs/>
                <w:sz w:val="16"/>
                <w:szCs w:val="16"/>
              </w:rPr>
              <w:t>Date of Birth</w:t>
            </w:r>
            <w:r w:rsidRPr="00B34BE5">
              <w:rPr>
                <w:bCs/>
                <w:sz w:val="16"/>
                <w:szCs w:val="16"/>
              </w:rPr>
              <w:t xml:space="preserve"> (Month/Day/Year)</w:t>
            </w:r>
            <w:r>
              <w:rPr>
                <w:bCs/>
                <w:sz w:val="16"/>
                <w:szCs w:val="16"/>
              </w:rPr>
              <w:t xml:space="preserve">     </w:t>
            </w:r>
          </w:p>
          <w:p w14:paraId="44632F32" w14:textId="77777777" w:rsidR="00BC0241" w:rsidRPr="000F57BD" w:rsidRDefault="00BC0241" w:rsidP="00A5350C">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2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r>
      <w:tr w:rsidR="00BC0241" w:rsidRPr="00060733" w14:paraId="266E8F02" w14:textId="77777777" w:rsidTr="00A5350C">
        <w:trPr>
          <w:cantSplit/>
        </w:trPr>
        <w:tc>
          <w:tcPr>
            <w:tcW w:w="3876" w:type="dxa"/>
            <w:tcBorders>
              <w:top w:val="single" w:sz="18" w:space="0" w:color="auto"/>
              <w:left w:val="single" w:sz="18" w:space="0" w:color="auto"/>
              <w:bottom w:val="single" w:sz="18" w:space="0" w:color="auto"/>
              <w:right w:val="single" w:sz="18" w:space="0" w:color="auto"/>
            </w:tcBorders>
          </w:tcPr>
          <w:p w14:paraId="72C35AA7" w14:textId="77777777" w:rsidR="00BC0241" w:rsidRPr="00B34BE5" w:rsidRDefault="00BC0241" w:rsidP="00A5350C">
            <w:pPr>
              <w:ind w:left="-720" w:firstLine="720"/>
              <w:rPr>
                <w:bCs/>
                <w:sz w:val="16"/>
                <w:szCs w:val="16"/>
              </w:rPr>
            </w:pPr>
            <w:r w:rsidRPr="00B34BE5">
              <w:rPr>
                <w:bCs/>
                <w:sz w:val="16"/>
                <w:szCs w:val="16"/>
              </w:rPr>
              <w:t xml:space="preserve">Last Name        </w:t>
            </w:r>
          </w:p>
          <w:p w14:paraId="4B79B8B8" w14:textId="77777777" w:rsidR="00BC0241" w:rsidRPr="000F57BD" w:rsidRDefault="00BC0241" w:rsidP="00A5350C">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fldChar w:fldCharType="end"/>
            </w:r>
          </w:p>
        </w:tc>
        <w:tc>
          <w:tcPr>
            <w:tcW w:w="3305" w:type="dxa"/>
            <w:gridSpan w:val="2"/>
            <w:tcBorders>
              <w:top w:val="single" w:sz="18" w:space="0" w:color="auto"/>
              <w:left w:val="single" w:sz="18" w:space="0" w:color="auto"/>
              <w:bottom w:val="single" w:sz="18" w:space="0" w:color="auto"/>
              <w:right w:val="single" w:sz="18" w:space="0" w:color="auto"/>
            </w:tcBorders>
          </w:tcPr>
          <w:p w14:paraId="17B05505" w14:textId="77777777" w:rsidR="00BC0241" w:rsidRPr="00B34BE5" w:rsidRDefault="00BC0241" w:rsidP="00A5350C">
            <w:pPr>
              <w:ind w:left="-720" w:firstLine="720"/>
              <w:rPr>
                <w:bCs/>
                <w:sz w:val="16"/>
                <w:szCs w:val="16"/>
              </w:rPr>
            </w:pPr>
            <w:r w:rsidRPr="00B34BE5">
              <w:rPr>
                <w:bCs/>
                <w:sz w:val="16"/>
                <w:szCs w:val="16"/>
              </w:rPr>
              <w:t>First Name</w:t>
            </w:r>
          </w:p>
          <w:p w14:paraId="62BA630D"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8"/>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125" w:type="dxa"/>
            <w:gridSpan w:val="2"/>
            <w:tcBorders>
              <w:top w:val="single" w:sz="18" w:space="0" w:color="auto"/>
              <w:left w:val="single" w:sz="18" w:space="0" w:color="auto"/>
              <w:bottom w:val="single" w:sz="18" w:space="0" w:color="auto"/>
              <w:right w:val="single" w:sz="18" w:space="0" w:color="auto"/>
            </w:tcBorders>
          </w:tcPr>
          <w:p w14:paraId="2376D971" w14:textId="77777777" w:rsidR="00BC0241" w:rsidRDefault="00BC0241" w:rsidP="00A5350C">
            <w:pPr>
              <w:ind w:left="-720" w:firstLine="720"/>
              <w:rPr>
                <w:bCs/>
                <w:sz w:val="16"/>
                <w:szCs w:val="16"/>
              </w:rPr>
            </w:pPr>
            <w:r w:rsidRPr="00B34BE5">
              <w:rPr>
                <w:bCs/>
                <w:sz w:val="16"/>
                <w:szCs w:val="16"/>
              </w:rPr>
              <w:t>Middle Name</w:t>
            </w:r>
          </w:p>
          <w:p w14:paraId="21809739"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584" w:type="dxa"/>
            <w:tcBorders>
              <w:top w:val="single" w:sz="18" w:space="0" w:color="auto"/>
              <w:left w:val="single" w:sz="18" w:space="0" w:color="auto"/>
              <w:bottom w:val="single" w:sz="18" w:space="0" w:color="auto"/>
              <w:right w:val="single" w:sz="18" w:space="0" w:color="auto"/>
            </w:tcBorders>
          </w:tcPr>
          <w:p w14:paraId="5D363102" w14:textId="77777777" w:rsidR="00BC0241" w:rsidRDefault="00BC0241" w:rsidP="00A5350C">
            <w:pPr>
              <w:ind w:left="-720" w:firstLine="720"/>
              <w:rPr>
                <w:bCs/>
                <w:sz w:val="16"/>
                <w:szCs w:val="16"/>
              </w:rPr>
            </w:pPr>
            <w:r>
              <w:rPr>
                <w:bCs/>
                <w:sz w:val="16"/>
                <w:szCs w:val="16"/>
              </w:rPr>
              <w:t xml:space="preserve">Suffix </w:t>
            </w:r>
          </w:p>
          <w:p w14:paraId="030308A0"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fldChar w:fldCharType="end"/>
            </w:r>
          </w:p>
        </w:tc>
      </w:tr>
      <w:tr w:rsidR="00BC0241" w:rsidRPr="00060733" w14:paraId="625B5E0F" w14:textId="77777777" w:rsidTr="00A5350C">
        <w:trPr>
          <w:cantSplit/>
        </w:trPr>
        <w:tc>
          <w:tcPr>
            <w:tcW w:w="10890" w:type="dxa"/>
            <w:gridSpan w:val="6"/>
            <w:tcBorders>
              <w:top w:val="single" w:sz="18" w:space="0" w:color="000080"/>
              <w:left w:val="single" w:sz="18" w:space="0" w:color="auto"/>
              <w:bottom w:val="single" w:sz="18" w:space="0" w:color="000080"/>
              <w:right w:val="single" w:sz="18" w:space="0" w:color="auto"/>
            </w:tcBorders>
          </w:tcPr>
          <w:p w14:paraId="7A7111FF" w14:textId="77777777" w:rsidR="00BC0241" w:rsidRPr="00B34BE5" w:rsidRDefault="00BC0241" w:rsidP="00A5350C">
            <w:pPr>
              <w:pStyle w:val="BodyText"/>
              <w:ind w:left="-720" w:firstLine="720"/>
              <w:jc w:val="left"/>
              <w:rPr>
                <w:b w:val="0"/>
                <w:bCs/>
                <w:sz w:val="16"/>
                <w:szCs w:val="16"/>
              </w:rPr>
            </w:pPr>
            <w:r w:rsidRPr="00B34BE5">
              <w:rPr>
                <w:b w:val="0"/>
                <w:bCs/>
                <w:sz w:val="16"/>
                <w:szCs w:val="16"/>
              </w:rPr>
              <w:t>Address (Street, City, State, Zip Code)</w:t>
            </w:r>
          </w:p>
          <w:p w14:paraId="5ECC6569" w14:textId="77777777" w:rsidR="00BC0241" w:rsidRPr="000F57BD" w:rsidRDefault="00BC0241" w:rsidP="00A5350C">
            <w:pPr>
              <w:rPr>
                <w:rFonts w:ascii="Arial Narrow" w:hAnsi="Arial Narrow"/>
                <w:bCs/>
                <w:sz w:val="24"/>
                <w:szCs w:val="24"/>
              </w:rPr>
            </w:pPr>
            <w:r>
              <w:rPr>
                <w:rFonts w:ascii="Arial Narrow" w:hAnsi="Arial Narrow"/>
                <w:sz w:val="24"/>
                <w:szCs w:val="24"/>
              </w:rPr>
              <w:fldChar w:fldCharType="begin">
                <w:ffData>
                  <w:name w:val=""/>
                  <w:enabled/>
                  <w:calcOnExit w:val="0"/>
                  <w:textInput>
                    <w:maxLength w:val="8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BC0241" w:rsidRPr="00060733" w14:paraId="274619AB" w14:textId="77777777" w:rsidTr="00A5350C">
        <w:trPr>
          <w:cantSplit/>
          <w:trHeight w:val="484"/>
        </w:trPr>
        <w:tc>
          <w:tcPr>
            <w:tcW w:w="5840" w:type="dxa"/>
            <w:gridSpan w:val="2"/>
            <w:tcBorders>
              <w:top w:val="single" w:sz="18" w:space="0" w:color="auto"/>
              <w:left w:val="single" w:sz="18" w:space="0" w:color="auto"/>
              <w:bottom w:val="single" w:sz="18" w:space="0" w:color="auto"/>
              <w:right w:val="single" w:sz="18" w:space="0" w:color="auto"/>
            </w:tcBorders>
          </w:tcPr>
          <w:p w14:paraId="66345B62" w14:textId="77777777" w:rsidR="00BC0241" w:rsidRPr="00B34BE5" w:rsidRDefault="00BC0241" w:rsidP="00A5350C">
            <w:pPr>
              <w:ind w:left="-720" w:right="-585" w:firstLine="720"/>
              <w:rPr>
                <w:bCs/>
                <w:sz w:val="16"/>
                <w:szCs w:val="16"/>
              </w:rPr>
            </w:pPr>
            <w:r w:rsidRPr="00B34BE5">
              <w:rPr>
                <w:bCs/>
                <w:sz w:val="16"/>
                <w:szCs w:val="16"/>
              </w:rPr>
              <w:t>Name of Institution</w:t>
            </w:r>
          </w:p>
          <w:p w14:paraId="01A2BB10" w14:textId="77777777" w:rsidR="00BC0241" w:rsidRPr="000F57BD" w:rsidRDefault="00BC0241" w:rsidP="00A5350C">
            <w:pPr>
              <w:ind w:left="-720" w:right="-585"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5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c>
          <w:tcPr>
            <w:tcW w:w="1789" w:type="dxa"/>
            <w:gridSpan w:val="2"/>
            <w:tcBorders>
              <w:top w:val="single" w:sz="18" w:space="0" w:color="auto"/>
              <w:left w:val="single" w:sz="18" w:space="0" w:color="auto"/>
              <w:bottom w:val="single" w:sz="18" w:space="0" w:color="auto"/>
              <w:right w:val="single" w:sz="18" w:space="0" w:color="auto"/>
            </w:tcBorders>
          </w:tcPr>
          <w:p w14:paraId="5AEEFCF9" w14:textId="77777777" w:rsidR="00BC0241" w:rsidRDefault="00BC0241" w:rsidP="00A5350C">
            <w:pPr>
              <w:ind w:left="-720" w:firstLine="720"/>
              <w:rPr>
                <w:bCs/>
                <w:sz w:val="16"/>
                <w:szCs w:val="16"/>
              </w:rPr>
            </w:pPr>
            <w:r w:rsidRPr="00B34BE5">
              <w:rPr>
                <w:bCs/>
                <w:sz w:val="16"/>
                <w:szCs w:val="16"/>
              </w:rPr>
              <w:t>Degree Earned</w:t>
            </w:r>
          </w:p>
          <w:p w14:paraId="1D6BC416" w14:textId="77777777" w:rsidR="00BC0241" w:rsidRPr="000F57BD" w:rsidRDefault="00BC0241" w:rsidP="00A5350C">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1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fldChar w:fldCharType="end"/>
            </w:r>
          </w:p>
        </w:tc>
        <w:tc>
          <w:tcPr>
            <w:tcW w:w="3261" w:type="dxa"/>
            <w:gridSpan w:val="2"/>
            <w:tcBorders>
              <w:top w:val="single" w:sz="18" w:space="0" w:color="auto"/>
              <w:left w:val="single" w:sz="18" w:space="0" w:color="auto"/>
              <w:bottom w:val="single" w:sz="18" w:space="0" w:color="auto"/>
              <w:right w:val="single" w:sz="18" w:space="0" w:color="auto"/>
            </w:tcBorders>
          </w:tcPr>
          <w:p w14:paraId="4A4E46F3" w14:textId="77777777" w:rsidR="00BC0241" w:rsidRDefault="00BC0241" w:rsidP="00A5350C">
            <w:pPr>
              <w:ind w:left="-720" w:firstLine="720"/>
              <w:rPr>
                <w:bCs/>
                <w:sz w:val="16"/>
                <w:szCs w:val="16"/>
              </w:rPr>
            </w:pPr>
            <w:r w:rsidRPr="00B34BE5">
              <w:rPr>
                <w:bCs/>
                <w:sz w:val="16"/>
                <w:szCs w:val="16"/>
              </w:rPr>
              <w:t>Date of Degree Conferra</w:t>
            </w:r>
            <w:r>
              <w:rPr>
                <w:bCs/>
                <w:sz w:val="16"/>
                <w:szCs w:val="16"/>
              </w:rPr>
              <w:t>l (</w:t>
            </w:r>
            <w:r w:rsidRPr="00B34BE5">
              <w:rPr>
                <w:bCs/>
                <w:sz w:val="16"/>
                <w:szCs w:val="16"/>
              </w:rPr>
              <w:t>Month/Day/Year)</w:t>
            </w:r>
            <w:r>
              <w:rPr>
                <w:bCs/>
                <w:sz w:val="16"/>
                <w:szCs w:val="16"/>
              </w:rPr>
              <w:t xml:space="preserve">     </w:t>
            </w:r>
          </w:p>
          <w:p w14:paraId="3804B2A4" w14:textId="77777777" w:rsidR="00BC0241" w:rsidRPr="000F57BD" w:rsidRDefault="00BC0241" w:rsidP="00A5350C">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15"/>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Pr>
                <w:rFonts w:ascii="Arial Narrow" w:hAnsi="Arial Narrow"/>
                <w:sz w:val="24"/>
                <w:szCs w:val="24"/>
              </w:rPr>
              <w:t> </w:t>
            </w:r>
            <w:r w:rsidRPr="000F57BD">
              <w:rPr>
                <w:rFonts w:ascii="Arial Narrow" w:hAnsi="Arial Narrow"/>
                <w:sz w:val="24"/>
                <w:szCs w:val="24"/>
              </w:rPr>
              <w:fldChar w:fldCharType="end"/>
            </w:r>
          </w:p>
        </w:tc>
      </w:tr>
    </w:tbl>
    <w:p w14:paraId="475371AA" w14:textId="77777777" w:rsidR="00BC0241" w:rsidRPr="00565100" w:rsidRDefault="00BC0241" w:rsidP="00BC0241">
      <w:pPr>
        <w:spacing w:line="276" w:lineRule="auto"/>
        <w:ind w:left="1170"/>
        <w:rPr>
          <w:rFonts w:ascii="Arial Narrow" w:hAnsi="Arial Narrow"/>
          <w:bCs/>
          <w:sz w:val="10"/>
          <w:szCs w:val="10"/>
          <w:bdr w:val="single" w:sz="4" w:space="0" w:color="auto"/>
        </w:rPr>
      </w:pPr>
    </w:p>
    <w:p w14:paraId="673C579A" w14:textId="77777777" w:rsidR="00BC0241" w:rsidRDefault="00BC0241" w:rsidP="00BC0241">
      <w:pPr>
        <w:pBdr>
          <w:top w:val="single" w:sz="18" w:space="1" w:color="auto"/>
          <w:left w:val="single" w:sz="18" w:space="4" w:color="auto"/>
          <w:bottom w:val="single" w:sz="18" w:space="0" w:color="auto"/>
          <w:right w:val="single" w:sz="18" w:space="31" w:color="auto"/>
        </w:pBdr>
        <w:spacing w:line="276" w:lineRule="auto"/>
        <w:ind w:left="-720"/>
        <w:rPr>
          <w:b/>
          <w:u w:val="single"/>
        </w:rPr>
      </w:pPr>
      <w:r>
        <w:rPr>
          <w:b/>
          <w:u w:val="single"/>
        </w:rPr>
        <w:t>PART I</w:t>
      </w:r>
      <w:r w:rsidRPr="00047F90">
        <w:rPr>
          <w:b/>
          <w:u w:val="single"/>
        </w:rPr>
        <w:t>I</w:t>
      </w:r>
      <w:r>
        <w:rPr>
          <w:b/>
          <w:u w:val="single"/>
        </w:rPr>
        <w:t>: Please check the appropriate response</w:t>
      </w:r>
      <w:r w:rsidRPr="00047F90">
        <w:rPr>
          <w:b/>
          <w:u w:val="single"/>
        </w:rPr>
        <w:t xml:space="preserve">: </w:t>
      </w:r>
    </w:p>
    <w:p w14:paraId="10F9AEC7" w14:textId="77777777" w:rsidR="00BC0241" w:rsidRDefault="00000000" w:rsidP="00BC0241">
      <w:pPr>
        <w:pBdr>
          <w:top w:val="single" w:sz="18" w:space="1" w:color="auto"/>
          <w:left w:val="single" w:sz="18" w:space="4" w:color="auto"/>
          <w:bottom w:val="single" w:sz="18" w:space="0" w:color="auto"/>
          <w:right w:val="single" w:sz="18" w:space="31" w:color="auto"/>
        </w:pBdr>
        <w:ind w:left="-720"/>
        <w:rPr>
          <w:sz w:val="22"/>
          <w:szCs w:val="22"/>
        </w:rPr>
      </w:pPr>
      <w:sdt>
        <w:sdtPr>
          <w:rPr>
            <w:sz w:val="22"/>
            <w:szCs w:val="22"/>
          </w:rPr>
          <w:id w:val="198669744"/>
          <w14:checkbox>
            <w14:checked w14:val="0"/>
            <w14:checkedState w14:val="2612" w14:font="MS Gothic"/>
            <w14:uncheckedState w14:val="2610" w14:font="MS Gothic"/>
          </w14:checkbox>
        </w:sdtPr>
        <w:sdtContent>
          <w:r w:rsidR="00BC0241" w:rsidRPr="00CC0039">
            <w:rPr>
              <w:rFonts w:ascii="Segoe UI Symbol" w:eastAsia="MS Gothic" w:hAnsi="Segoe UI Symbol" w:cs="Segoe UI Symbol"/>
              <w:sz w:val="22"/>
              <w:szCs w:val="22"/>
            </w:rPr>
            <w:t>☐</w:t>
          </w:r>
        </w:sdtContent>
      </w:sdt>
      <w:r w:rsidR="00BC0241" w:rsidRPr="00CC0039">
        <w:rPr>
          <w:sz w:val="22"/>
          <w:szCs w:val="22"/>
        </w:rPr>
        <w:t xml:space="preserve">YES </w:t>
      </w:r>
      <w:sdt>
        <w:sdtPr>
          <w:rPr>
            <w:rFonts w:eastAsia="MS Gothic"/>
            <w:b/>
            <w:sz w:val="22"/>
            <w:szCs w:val="22"/>
          </w:rPr>
          <w:id w:val="-165784455"/>
          <w14:checkbox>
            <w14:checked w14:val="0"/>
            <w14:checkedState w14:val="2612" w14:font="MS Gothic"/>
            <w14:uncheckedState w14:val="2610" w14:font="MS Gothic"/>
          </w14:checkbox>
        </w:sdtPr>
        <w:sdtContent>
          <w:r w:rsidR="00BC0241" w:rsidRPr="00CC0039">
            <w:rPr>
              <w:rFonts w:ascii="Segoe UI Symbol" w:eastAsia="MS Gothic" w:hAnsi="Segoe UI Symbol" w:cs="Segoe UI Symbol"/>
              <w:b/>
              <w:sz w:val="22"/>
              <w:szCs w:val="22"/>
            </w:rPr>
            <w:t>☐</w:t>
          </w:r>
        </w:sdtContent>
      </w:sdt>
      <w:r w:rsidR="00BC0241" w:rsidRPr="00CC0039">
        <w:rPr>
          <w:sz w:val="22"/>
          <w:szCs w:val="22"/>
        </w:rPr>
        <w:t xml:space="preserve"> NO    </w:t>
      </w:r>
      <w:r w:rsidR="00BC0241">
        <w:rPr>
          <w:sz w:val="22"/>
          <w:szCs w:val="22"/>
        </w:rPr>
        <w:t xml:space="preserve"> </w:t>
      </w:r>
      <w:r w:rsidR="00BC0241" w:rsidRPr="00CC0039">
        <w:rPr>
          <w:sz w:val="22"/>
          <w:szCs w:val="22"/>
        </w:rPr>
        <w:t>By my signature I certify that the applicant satisfactorily completed a state-approved</w:t>
      </w:r>
      <w:r w:rsidR="00BC0241">
        <w:rPr>
          <w:sz w:val="22"/>
          <w:szCs w:val="22"/>
        </w:rPr>
        <w:t xml:space="preserve"> </w:t>
      </w:r>
      <w:proofErr w:type="gramStart"/>
      <w:r w:rsidR="00BC0241">
        <w:rPr>
          <w:sz w:val="22"/>
          <w:szCs w:val="22"/>
        </w:rPr>
        <w:t>preparation</w:t>
      </w:r>
      <w:proofErr w:type="gramEnd"/>
    </w:p>
    <w:p w14:paraId="55B2B71F" w14:textId="77777777" w:rsidR="00BC0241" w:rsidRDefault="00BC0241" w:rsidP="00BC0241">
      <w:pPr>
        <w:pBdr>
          <w:top w:val="single" w:sz="18" w:space="1" w:color="auto"/>
          <w:left w:val="single" w:sz="18" w:space="4" w:color="auto"/>
          <w:bottom w:val="single" w:sz="18" w:space="0" w:color="auto"/>
          <w:right w:val="single" w:sz="18" w:space="31" w:color="auto"/>
        </w:pBdr>
        <w:ind w:left="-720"/>
        <w:rPr>
          <w:sz w:val="22"/>
          <w:szCs w:val="22"/>
        </w:rPr>
      </w:pPr>
      <w:r>
        <w:rPr>
          <w:sz w:val="22"/>
          <w:szCs w:val="22"/>
        </w:rPr>
        <w:t xml:space="preserve"> </w:t>
      </w:r>
      <w:r w:rsidRPr="00CC0039">
        <w:rPr>
          <w:sz w:val="22"/>
          <w:szCs w:val="22"/>
        </w:rPr>
        <w:t xml:space="preserve">                 </w:t>
      </w:r>
      <w:r>
        <w:rPr>
          <w:sz w:val="22"/>
          <w:szCs w:val="22"/>
        </w:rPr>
        <w:t xml:space="preserve">         </w:t>
      </w:r>
      <w:r w:rsidRPr="00CC0039">
        <w:rPr>
          <w:sz w:val="22"/>
          <w:szCs w:val="22"/>
        </w:rPr>
        <w:t xml:space="preserve">program and completed endorsements (teaching, administration and </w:t>
      </w:r>
      <w:r>
        <w:rPr>
          <w:sz w:val="22"/>
          <w:szCs w:val="22"/>
        </w:rPr>
        <w:t>supervision or pupil</w:t>
      </w:r>
    </w:p>
    <w:p w14:paraId="44280E42" w14:textId="77777777" w:rsidR="00BC0241" w:rsidRPr="00CC0039" w:rsidRDefault="00BC0241" w:rsidP="00BC0241">
      <w:pPr>
        <w:pBdr>
          <w:top w:val="single" w:sz="18" w:space="1" w:color="auto"/>
          <w:left w:val="single" w:sz="18" w:space="4" w:color="auto"/>
          <w:bottom w:val="single" w:sz="18" w:space="0" w:color="auto"/>
          <w:right w:val="single" w:sz="18" w:space="31" w:color="auto"/>
        </w:pBdr>
        <w:ind w:left="-720"/>
        <w:rPr>
          <w:sz w:val="22"/>
          <w:szCs w:val="22"/>
        </w:rPr>
      </w:pPr>
      <w:r>
        <w:rPr>
          <w:sz w:val="22"/>
          <w:szCs w:val="22"/>
        </w:rPr>
        <w:t xml:space="preserve">                           personnel </w:t>
      </w:r>
      <w:r w:rsidRPr="00CC0039">
        <w:rPr>
          <w:sz w:val="22"/>
          <w:szCs w:val="22"/>
        </w:rPr>
        <w:t>services) in the following areas:</w:t>
      </w:r>
    </w:p>
    <w:p w14:paraId="4FB7C654" w14:textId="77777777" w:rsidR="00BC0241" w:rsidRPr="00CC0039" w:rsidRDefault="00BC0241" w:rsidP="00BC0241">
      <w:pPr>
        <w:pBdr>
          <w:top w:val="single" w:sz="18" w:space="1" w:color="auto"/>
          <w:left w:val="single" w:sz="18" w:space="4" w:color="auto"/>
          <w:bottom w:val="single" w:sz="18" w:space="0" w:color="auto"/>
          <w:right w:val="single" w:sz="18" w:space="31" w:color="auto"/>
        </w:pBdr>
        <w:spacing w:line="276" w:lineRule="auto"/>
        <w:ind w:left="-720"/>
        <w:rPr>
          <w:b/>
          <w:sz w:val="22"/>
          <w:szCs w:val="22"/>
        </w:rPr>
      </w:pPr>
      <w:r w:rsidRPr="00CC0039">
        <w:rPr>
          <w:sz w:val="22"/>
          <w:szCs w:val="22"/>
        </w:rPr>
        <w:t xml:space="preserve">     </w:t>
      </w:r>
      <w:r>
        <w:rPr>
          <w:sz w:val="22"/>
          <w:szCs w:val="22"/>
        </w:rPr>
        <w:t xml:space="preserve">                      </w:t>
      </w:r>
      <w:r w:rsidRPr="00CC0039">
        <w:rPr>
          <w:b/>
          <w:sz w:val="22"/>
          <w:szCs w:val="22"/>
        </w:rPr>
        <w:t xml:space="preserve">Endorsements:  </w:t>
      </w:r>
      <w:r w:rsidRPr="00CC0039">
        <w:rPr>
          <w:sz w:val="22"/>
          <w:szCs w:val="22"/>
          <w:u w:val="single"/>
        </w:rPr>
        <w:fldChar w:fldCharType="begin">
          <w:ffData>
            <w:name w:val=""/>
            <w:enabled/>
            <w:calcOnExit w:val="0"/>
            <w:textInput>
              <w:maxLength w:val="28"/>
            </w:textInput>
          </w:ffData>
        </w:fldChar>
      </w:r>
      <w:r w:rsidRPr="00CC0039">
        <w:rPr>
          <w:sz w:val="22"/>
          <w:szCs w:val="22"/>
          <w:u w:val="single"/>
        </w:rPr>
        <w:instrText xml:space="preserve"> FORMTEXT </w:instrText>
      </w:r>
      <w:r w:rsidRPr="00CC0039">
        <w:rPr>
          <w:sz w:val="22"/>
          <w:szCs w:val="22"/>
          <w:u w:val="single"/>
        </w:rPr>
      </w:r>
      <w:r w:rsidRPr="00CC0039">
        <w:rPr>
          <w:sz w:val="22"/>
          <w:szCs w:val="22"/>
          <w:u w:val="single"/>
        </w:rPr>
        <w:fldChar w:fldCharType="separate"/>
      </w:r>
      <w:r w:rsidRPr="00CC0039">
        <w:rPr>
          <w:noProof/>
          <w:sz w:val="22"/>
          <w:szCs w:val="22"/>
          <w:u w:val="single"/>
        </w:rPr>
        <w:t> </w:t>
      </w:r>
      <w:r w:rsidRPr="00CC0039">
        <w:rPr>
          <w:noProof/>
          <w:sz w:val="22"/>
          <w:szCs w:val="22"/>
          <w:u w:val="single"/>
        </w:rPr>
        <w:t> </w:t>
      </w:r>
      <w:r w:rsidRPr="00CC0039">
        <w:rPr>
          <w:noProof/>
          <w:sz w:val="22"/>
          <w:szCs w:val="22"/>
          <w:u w:val="single"/>
        </w:rPr>
        <w:t> </w:t>
      </w:r>
      <w:r w:rsidRPr="00CC0039">
        <w:rPr>
          <w:noProof/>
          <w:sz w:val="22"/>
          <w:szCs w:val="22"/>
          <w:u w:val="single"/>
        </w:rPr>
        <w:t> </w:t>
      </w:r>
      <w:r w:rsidRPr="00CC0039">
        <w:rPr>
          <w:noProof/>
          <w:sz w:val="22"/>
          <w:szCs w:val="22"/>
          <w:u w:val="single"/>
        </w:rPr>
        <w:t> </w:t>
      </w:r>
      <w:r w:rsidRPr="00CC0039">
        <w:rPr>
          <w:sz w:val="22"/>
          <w:szCs w:val="22"/>
          <w:u w:val="single"/>
        </w:rPr>
        <w:fldChar w:fldCharType="end"/>
      </w:r>
    </w:p>
    <w:p w14:paraId="584061E0" w14:textId="77777777" w:rsidR="00BC0241" w:rsidRPr="00565100" w:rsidRDefault="00BC0241" w:rsidP="00BC0241">
      <w:pPr>
        <w:spacing w:line="276" w:lineRule="auto"/>
        <w:ind w:left="1170"/>
        <w:rPr>
          <w:b/>
          <w:bCs/>
          <w:sz w:val="10"/>
          <w:szCs w:val="10"/>
          <w:bdr w:val="single" w:sz="4" w:space="0" w:color="auto"/>
        </w:rPr>
      </w:pPr>
    </w:p>
    <w:p w14:paraId="38F7B4A7" w14:textId="77777777" w:rsidR="00BC0241" w:rsidRPr="003B6415" w:rsidRDefault="00BC0241" w:rsidP="00BC0241">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b/>
          <w:sz w:val="18"/>
          <w:szCs w:val="18"/>
          <w:u w:val="single"/>
        </w:rPr>
      </w:pPr>
      <w:r w:rsidRPr="003B6415">
        <w:rPr>
          <w:rFonts w:ascii="Times New Roman" w:hAnsi="Times New Roman" w:cs="Times New Roman"/>
          <w:b/>
          <w:sz w:val="18"/>
          <w:szCs w:val="18"/>
          <w:u w:val="single"/>
        </w:rPr>
        <w:t>PART III:  Student Teaching, Internship, and/or Practicum Experience</w:t>
      </w:r>
      <w:r w:rsidRPr="003B6415">
        <w:rPr>
          <w:rFonts w:ascii="Times New Roman" w:hAnsi="Times New Roman" w:cs="Times New Roman"/>
          <w:b/>
          <w:sz w:val="18"/>
          <w:szCs w:val="18"/>
        </w:rPr>
        <w:t xml:space="preserve"> (Use line D for Special Education Experience)</w:t>
      </w:r>
      <w:r w:rsidRPr="003B6415">
        <w:rPr>
          <w:rFonts w:ascii="Times New Roman" w:hAnsi="Times New Roman" w:cs="Times New Roman"/>
          <w:b/>
          <w:sz w:val="18"/>
          <w:szCs w:val="18"/>
          <w:u w:val="single"/>
        </w:rPr>
        <w:t>:</w:t>
      </w:r>
    </w:p>
    <w:p w14:paraId="11DA4230" w14:textId="77777777" w:rsidR="00BC0241" w:rsidRDefault="00BC0241" w:rsidP="00BC0241">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706368" behindDoc="0" locked="0" layoutInCell="1" allowOverlap="1" wp14:anchorId="420455E0" wp14:editId="3B5F55A8">
                <wp:simplePos x="0" y="0"/>
                <wp:positionH relativeFrom="margin">
                  <wp:posOffset>247650</wp:posOffset>
                </wp:positionH>
                <wp:positionV relativeFrom="paragraph">
                  <wp:posOffset>166370</wp:posOffset>
                </wp:positionV>
                <wp:extent cx="6086475" cy="19050"/>
                <wp:effectExtent l="0" t="0" r="28575" b="19050"/>
                <wp:wrapNone/>
                <wp:docPr id="17" name="Straight Connector 17" descr="Line for individuals to write on.  " title="Line"/>
                <wp:cNvGraphicFramePr/>
                <a:graphic xmlns:a="http://schemas.openxmlformats.org/drawingml/2006/main">
                  <a:graphicData uri="http://schemas.microsoft.com/office/word/2010/wordprocessingShape">
                    <wps:wsp>
                      <wps:cNvCnPr/>
                      <wps:spPr>
                        <a:xfrm flipV="1">
                          <a:off x="0" y="0"/>
                          <a:ext cx="6086475" cy="190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484D72" id="Straight Connector 17" o:spid="_x0000_s1026" alt="Title: Line - Description: Line for individuals to write on.  " style="position:absolute;flip:y;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5pt,13.1pt" to="498.7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" strokecolor="black [3213]" strokeweight="1.5pt">
                <w10:wrap anchorx="margin"/>
              </v:line>
            </w:pict>
          </mc:Fallback>
        </mc:AlternateContent>
      </w:r>
      <w:r w:rsidRPr="00B34BE5">
        <w:rPr>
          <w:sz w:val="18"/>
          <w:szCs w:val="18"/>
        </w:rPr>
        <w:t xml:space="preserve">Course Title: </w:t>
      </w:r>
      <w:r>
        <w:rPr>
          <w:sz w:val="18"/>
          <w:szCs w:val="18"/>
        </w:rPr>
        <w:t xml:space="preserve">    </w:t>
      </w:r>
      <w:r w:rsidRPr="00616C66">
        <w:rPr>
          <w:rFonts w:ascii="Arial Narrow" w:hAnsi="Arial Narrow"/>
          <w:bCs/>
          <w:sz w:val="24"/>
          <w:szCs w:val="24"/>
          <w:bdr w:val="single" w:sz="4" w:space="0" w:color="auto"/>
        </w:rPr>
        <w:fldChar w:fldCharType="begin">
          <w:ffData>
            <w:name w:val=""/>
            <w:enabled/>
            <w:calcOnExit w:val="0"/>
            <w:textInput>
              <w:maxLength w:val="50"/>
            </w:textInput>
          </w:ffData>
        </w:fldChar>
      </w:r>
      <w:r w:rsidRPr="00616C66">
        <w:rPr>
          <w:rFonts w:ascii="Arial Narrow" w:hAnsi="Arial Narrow"/>
          <w:bCs/>
          <w:sz w:val="24"/>
          <w:szCs w:val="24"/>
          <w:bdr w:val="single" w:sz="4" w:space="0" w:color="auto"/>
        </w:rPr>
        <w:instrText xml:space="preserve"> FORMTEXT </w:instrText>
      </w:r>
      <w:r w:rsidRPr="00616C66">
        <w:rPr>
          <w:rFonts w:ascii="Arial Narrow" w:hAnsi="Arial Narrow"/>
          <w:bCs/>
          <w:sz w:val="24"/>
          <w:szCs w:val="24"/>
          <w:bdr w:val="single" w:sz="4" w:space="0" w:color="auto"/>
        </w:rPr>
      </w:r>
      <w:r w:rsidRPr="00616C66">
        <w:rPr>
          <w:rFonts w:ascii="Arial Narrow" w:hAnsi="Arial Narrow"/>
          <w:bCs/>
          <w:sz w:val="24"/>
          <w:szCs w:val="24"/>
          <w:bdr w:val="single" w:sz="4" w:space="0" w:color="auto"/>
        </w:rPr>
        <w:fldChar w:fldCharType="separate"/>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sz w:val="24"/>
          <w:szCs w:val="24"/>
          <w:bdr w:val="single" w:sz="4" w:space="0" w:color="auto"/>
        </w:rPr>
        <w:fldChar w:fldCharType="end"/>
      </w:r>
      <w:r>
        <w:t xml:space="preserve"> </w:t>
      </w:r>
    </w:p>
    <w:p w14:paraId="7D29E4E7" w14:textId="77777777" w:rsidR="00BC0241" w:rsidRPr="00A64F22" w:rsidRDefault="00BC0241" w:rsidP="00BC0241">
      <w:pPr>
        <w:pBdr>
          <w:top w:val="single" w:sz="18" w:space="4" w:color="auto"/>
          <w:left w:val="single" w:sz="18" w:space="4" w:color="auto"/>
          <w:bottom w:val="single" w:sz="18" w:space="1" w:color="auto"/>
          <w:right w:val="single" w:sz="18" w:space="31" w:color="auto"/>
        </w:pBdr>
        <w:spacing w:line="276" w:lineRule="auto"/>
        <w:ind w:left="-720"/>
        <w:rPr>
          <w14:textOutline w14:w="9525" w14:cap="rnd" w14:cmpd="sng" w14:algn="ctr">
            <w14:solidFill>
              <w14:schemeClr w14:val="tx1"/>
            </w14:solidFill>
            <w14:prstDash w14:val="solid"/>
            <w14:bevel/>
          </w14:textOutline>
        </w:rPr>
      </w:pPr>
      <w:r>
        <w:rPr>
          <w:noProof/>
          <w:sz w:val="22"/>
          <w:szCs w:val="22"/>
        </w:rPr>
        <mc:AlternateContent>
          <mc:Choice Requires="wps">
            <w:drawing>
              <wp:anchor distT="0" distB="0" distL="114300" distR="114300" simplePos="0" relativeHeight="251705344" behindDoc="0" locked="0" layoutInCell="1" allowOverlap="1" wp14:anchorId="5365DB5B" wp14:editId="059D1D49">
                <wp:simplePos x="0" y="0"/>
                <wp:positionH relativeFrom="margin">
                  <wp:posOffset>3219450</wp:posOffset>
                </wp:positionH>
                <wp:positionV relativeFrom="paragraph">
                  <wp:posOffset>169545</wp:posOffset>
                </wp:positionV>
                <wp:extent cx="3133725" cy="9525"/>
                <wp:effectExtent l="0" t="0" r="28575" b="28575"/>
                <wp:wrapNone/>
                <wp:docPr id="16" name="Straight Connector 16" descr="Line for individuals to write on.  " title="Line"/>
                <wp:cNvGraphicFramePr/>
                <a:graphic xmlns:a="http://schemas.openxmlformats.org/drawingml/2006/main">
                  <a:graphicData uri="http://schemas.microsoft.com/office/word/2010/wordprocessingShape">
                    <wps:wsp>
                      <wps:cNvCnPr/>
                      <wps:spPr>
                        <a:xfrm flipV="1">
                          <a:off x="0" y="0"/>
                          <a:ext cx="3133725" cy="95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921199" id="Straight Connector 16" o:spid="_x0000_s1026" alt="Title: Line - Description: Line for individuals to write on.  " style="position:absolute;flip:y;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3.5pt,13.35pt" to="50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" strokecolor="black [3213]" strokeweight="1.5pt">
                <w10:wrap anchorx="margin"/>
              </v:line>
            </w:pict>
          </mc:Fallback>
        </mc:AlternateContent>
      </w:r>
      <w:r>
        <w:rPr>
          <w:noProof/>
          <w:sz w:val="22"/>
          <w:szCs w:val="22"/>
        </w:rPr>
        <mc:AlternateContent>
          <mc:Choice Requires="wps">
            <w:drawing>
              <wp:anchor distT="0" distB="0" distL="114300" distR="114300" simplePos="0" relativeHeight="251712512" behindDoc="0" locked="0" layoutInCell="1" allowOverlap="1" wp14:anchorId="77792A38" wp14:editId="7E55A917">
                <wp:simplePos x="0" y="0"/>
                <wp:positionH relativeFrom="margin">
                  <wp:posOffset>476250</wp:posOffset>
                </wp:positionH>
                <wp:positionV relativeFrom="paragraph">
                  <wp:posOffset>169544</wp:posOffset>
                </wp:positionV>
                <wp:extent cx="2095500" cy="9525"/>
                <wp:effectExtent l="0" t="0" r="19050" b="28575"/>
                <wp:wrapNone/>
                <wp:docPr id="23" name="Straight Connector 23" descr="Line for individuals to write on.  " title="Line"/>
                <wp:cNvGraphicFramePr/>
                <a:graphic xmlns:a="http://schemas.openxmlformats.org/drawingml/2006/main">
                  <a:graphicData uri="http://schemas.microsoft.com/office/word/2010/wordprocessingShape">
                    <wps:wsp>
                      <wps:cNvCnPr/>
                      <wps:spPr>
                        <a:xfrm flipV="1">
                          <a:off x="0" y="0"/>
                          <a:ext cx="209550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E02E09E" id="Straight Connector 23" o:spid="_x0000_s1026" alt="Title: Line - Description: Line for individuals to write on.  " style="position:absolute;flip:y;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13.35pt" to="2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" strokecolor="windowText" strokeweight="1.5pt">
                <w10:wrap anchorx="margin"/>
              </v:line>
            </w:pict>
          </mc:Fallback>
        </mc:AlternateContent>
      </w:r>
      <w:r w:rsidRPr="00B34BE5">
        <w:rPr>
          <w:sz w:val="18"/>
          <w:szCs w:val="18"/>
        </w:rPr>
        <w:t xml:space="preserve">Course Number: </w:t>
      </w:r>
      <w:r>
        <w:rPr>
          <w:sz w:val="18"/>
          <w:szCs w:val="18"/>
        </w:rPr>
        <w:t xml:space="preserve">     </w:t>
      </w:r>
      <w:r w:rsidRPr="00616C66">
        <w:rPr>
          <w:rFonts w:ascii="Arial Narrow" w:hAnsi="Arial Narrow"/>
          <w:bCs/>
          <w:sz w:val="24"/>
          <w:szCs w:val="24"/>
          <w:bdr w:val="single" w:sz="4" w:space="0" w:color="auto"/>
        </w:rPr>
        <w:fldChar w:fldCharType="begin">
          <w:ffData>
            <w:name w:val=""/>
            <w:enabled/>
            <w:calcOnExit w:val="0"/>
            <w:textInput>
              <w:maxLength w:val="10"/>
            </w:textInput>
          </w:ffData>
        </w:fldChar>
      </w:r>
      <w:r w:rsidRPr="00616C66">
        <w:rPr>
          <w:rFonts w:ascii="Arial Narrow" w:hAnsi="Arial Narrow"/>
          <w:bCs/>
          <w:sz w:val="24"/>
          <w:szCs w:val="24"/>
          <w:bdr w:val="single" w:sz="4" w:space="0" w:color="auto"/>
        </w:rPr>
        <w:instrText xml:space="preserve"> FORMTEXT </w:instrText>
      </w:r>
      <w:r w:rsidRPr="00616C66">
        <w:rPr>
          <w:rFonts w:ascii="Arial Narrow" w:hAnsi="Arial Narrow"/>
          <w:bCs/>
          <w:sz w:val="24"/>
          <w:szCs w:val="24"/>
          <w:bdr w:val="single" w:sz="4" w:space="0" w:color="auto"/>
        </w:rPr>
      </w:r>
      <w:r w:rsidRPr="00616C66">
        <w:rPr>
          <w:rFonts w:ascii="Arial Narrow" w:hAnsi="Arial Narrow"/>
          <w:bCs/>
          <w:sz w:val="24"/>
          <w:szCs w:val="24"/>
          <w:bdr w:val="single" w:sz="4" w:space="0" w:color="auto"/>
        </w:rPr>
        <w:fldChar w:fldCharType="separate"/>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noProof/>
          <w:sz w:val="24"/>
          <w:szCs w:val="24"/>
          <w:bdr w:val="single" w:sz="4" w:space="0" w:color="auto"/>
        </w:rPr>
        <w:t> </w:t>
      </w:r>
      <w:r w:rsidRPr="00616C66">
        <w:rPr>
          <w:rFonts w:ascii="Arial Narrow" w:hAnsi="Arial Narrow"/>
          <w:bCs/>
          <w:sz w:val="24"/>
          <w:szCs w:val="24"/>
          <w:bdr w:val="single" w:sz="4" w:space="0" w:color="auto"/>
        </w:rPr>
        <w:fldChar w:fldCharType="end"/>
      </w:r>
      <w:r>
        <w:rPr>
          <w:sz w:val="18"/>
          <w:szCs w:val="18"/>
        </w:rPr>
        <w:t xml:space="preserve">                                                               </w:t>
      </w:r>
      <w:r w:rsidRPr="00B34BE5">
        <w:rPr>
          <w:sz w:val="18"/>
          <w:szCs w:val="18"/>
        </w:rPr>
        <w:t>Clock Hours:</w:t>
      </w:r>
      <w:r>
        <w:rPr>
          <w:sz w:val="18"/>
          <w:szCs w:val="18"/>
        </w:rPr>
        <w:t xml:space="preserve">  </w:t>
      </w:r>
      <w:r w:rsidRPr="00D669B8">
        <w:rPr>
          <w:rFonts w:ascii="Arial Narrow" w:hAnsi="Arial Narrow"/>
          <w:bCs/>
          <w:sz w:val="24"/>
          <w:szCs w:val="24"/>
          <w:bdr w:val="single" w:sz="4" w:space="0" w:color="auto"/>
        </w:rPr>
        <w:fldChar w:fldCharType="begin">
          <w:ffData>
            <w:name w:val=""/>
            <w:enabled/>
            <w:calcOnExit w:val="0"/>
            <w:textInput>
              <w:maxLength w:val="4"/>
            </w:textInput>
          </w:ffData>
        </w:fldChar>
      </w:r>
      <w:r w:rsidRPr="00D669B8">
        <w:rPr>
          <w:rFonts w:ascii="Arial Narrow" w:hAnsi="Arial Narrow"/>
          <w:sz w:val="24"/>
          <w:szCs w:val="24"/>
          <w:bdr w:val="single" w:sz="4" w:space="0" w:color="auto"/>
        </w:rPr>
        <w:instrText xml:space="preserve"> FORMTEXT </w:instrText>
      </w:r>
      <w:r w:rsidRPr="00D669B8">
        <w:rPr>
          <w:rFonts w:ascii="Arial Narrow" w:hAnsi="Arial Narrow"/>
          <w:bCs/>
          <w:sz w:val="24"/>
          <w:szCs w:val="24"/>
          <w:bdr w:val="single" w:sz="4" w:space="0" w:color="auto"/>
        </w:rPr>
      </w:r>
      <w:r w:rsidRPr="00D669B8">
        <w:rPr>
          <w:rFonts w:ascii="Arial Narrow" w:hAnsi="Arial Narrow"/>
          <w:bCs/>
          <w:sz w:val="24"/>
          <w:szCs w:val="24"/>
          <w:bdr w:val="single" w:sz="4" w:space="0" w:color="auto"/>
        </w:rPr>
        <w:fldChar w:fldCharType="separate"/>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t> </w:t>
      </w:r>
      <w:r w:rsidRPr="00D669B8">
        <w:rPr>
          <w:rFonts w:ascii="Arial Narrow" w:hAnsi="Arial Narrow"/>
          <w:bCs/>
          <w:sz w:val="24"/>
          <w:szCs w:val="24"/>
          <w:bdr w:val="single" w:sz="4" w:space="0" w:color="auto"/>
        </w:rPr>
        <w:fldChar w:fldCharType="end"/>
      </w:r>
      <w:r>
        <w:rPr>
          <w:sz w:val="18"/>
          <w:szCs w:val="18"/>
        </w:rPr>
        <w:t xml:space="preserve">   </w:t>
      </w:r>
    </w:p>
    <w:p w14:paraId="4B3F7E55" w14:textId="77777777" w:rsidR="00BC0241" w:rsidRPr="00EA4A11" w:rsidRDefault="00BC0241" w:rsidP="00BC0241">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707392" behindDoc="0" locked="0" layoutInCell="1" allowOverlap="1" wp14:anchorId="3744D636" wp14:editId="66DA9D06">
                <wp:simplePos x="0" y="0"/>
                <wp:positionH relativeFrom="margin">
                  <wp:posOffset>781050</wp:posOffset>
                </wp:positionH>
                <wp:positionV relativeFrom="paragraph">
                  <wp:posOffset>201930</wp:posOffset>
                </wp:positionV>
                <wp:extent cx="5600700" cy="0"/>
                <wp:effectExtent l="0" t="0" r="19050" b="19050"/>
                <wp:wrapNone/>
                <wp:docPr id="18" name="Straight Connector 18" descr="Line for individuals to write on.  " title="Line"/>
                <wp:cNvGraphicFramePr/>
                <a:graphic xmlns:a="http://schemas.openxmlformats.org/drawingml/2006/main">
                  <a:graphicData uri="http://schemas.microsoft.com/office/word/2010/wordprocessingShape">
                    <wps:wsp>
                      <wps:cNvCnPr/>
                      <wps:spPr>
                        <a:xfrm>
                          <a:off x="0" y="0"/>
                          <a:ext cx="5600700"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65BEFA2" id="Straight Connector 18" o:spid="_x0000_s1026" alt="Title: Line - Description: Line for individuals to write on.  " style="position:absolute;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1.5pt,15.9pt" to="502.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" strokecolor="windowText" strokeweight="1.5pt">
                <w10:wrap anchorx="margin"/>
              </v:line>
            </w:pict>
          </mc:Fallback>
        </mc:AlternateContent>
      </w:r>
      <w:r>
        <w:rPr>
          <w:sz w:val="18"/>
          <w:szCs w:val="18"/>
        </w:rPr>
        <w:t xml:space="preserve">A.  </w:t>
      </w:r>
      <w:r w:rsidRPr="00EA4A11">
        <w:rPr>
          <w:sz w:val="18"/>
          <w:szCs w:val="18"/>
        </w:rPr>
        <w:t xml:space="preserve">High School grade (s):  </w:t>
      </w:r>
      <w:r>
        <w:rPr>
          <w:rFonts w:ascii="Arial Narrow" w:hAnsi="Arial Narrow"/>
          <w:sz w:val="24"/>
          <w:szCs w:val="24"/>
          <w:bdr w:val="single" w:sz="4" w:space="0" w:color="auto"/>
        </w:rPr>
        <w:fldChar w:fldCharType="begin">
          <w:ffData>
            <w:name w:val=""/>
            <w:enabled/>
            <w:calcOnExit w:val="0"/>
            <w:textInput>
              <w:maxLength w:val="3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sidRPr="00EA4A11">
        <w:rPr>
          <w:sz w:val="18"/>
          <w:szCs w:val="18"/>
        </w:rPr>
        <w:t xml:space="preserve">  </w:t>
      </w:r>
    </w:p>
    <w:p w14:paraId="5DDE6C00" w14:textId="77777777" w:rsidR="00BC0241" w:rsidRDefault="00BC0241" w:rsidP="00BC0241">
      <w:pPr>
        <w:pBdr>
          <w:top w:val="single" w:sz="18" w:space="4" w:color="auto"/>
          <w:left w:val="single" w:sz="18" w:space="4" w:color="auto"/>
          <w:bottom w:val="single" w:sz="18" w:space="1" w:color="auto"/>
          <w:right w:val="single" w:sz="18" w:space="31" w:color="auto"/>
        </w:pBdr>
        <w:spacing w:line="276" w:lineRule="auto"/>
        <w:ind w:left="-720"/>
        <w:rPr>
          <w:sz w:val="18"/>
          <w:szCs w:val="18"/>
        </w:rPr>
      </w:pPr>
      <w:r>
        <w:rPr>
          <w:noProof/>
          <w:sz w:val="22"/>
          <w:szCs w:val="22"/>
        </w:rPr>
        <mc:AlternateContent>
          <mc:Choice Requires="wps">
            <w:drawing>
              <wp:anchor distT="0" distB="0" distL="114300" distR="114300" simplePos="0" relativeHeight="251708416" behindDoc="0" locked="0" layoutInCell="1" allowOverlap="1" wp14:anchorId="6BC6CCFD" wp14:editId="44B2EFA2">
                <wp:simplePos x="0" y="0"/>
                <wp:positionH relativeFrom="margin">
                  <wp:posOffset>723900</wp:posOffset>
                </wp:positionH>
                <wp:positionV relativeFrom="paragraph">
                  <wp:posOffset>186055</wp:posOffset>
                </wp:positionV>
                <wp:extent cx="5667375" cy="28575"/>
                <wp:effectExtent l="0" t="0" r="28575" b="28575"/>
                <wp:wrapNone/>
                <wp:docPr id="19" name="Straight Connector 19" descr="Line for individuals to write on.  " title="Line"/>
                <wp:cNvGraphicFramePr/>
                <a:graphic xmlns:a="http://schemas.openxmlformats.org/drawingml/2006/main">
                  <a:graphicData uri="http://schemas.microsoft.com/office/word/2010/wordprocessingShape">
                    <wps:wsp>
                      <wps:cNvCnPr/>
                      <wps:spPr>
                        <a:xfrm>
                          <a:off x="0" y="0"/>
                          <a:ext cx="5667375" cy="2857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F9BDE6E" id="Straight Connector 19" o:spid="_x0000_s1026" alt="Title: Line - Description: Line for individuals to write on.  " style="position:absolute;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pt,14.65pt" to="503.2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" strokecolor="windowText" strokeweight="1.5pt">
                <w10:wrap anchorx="margin"/>
              </v:line>
            </w:pict>
          </mc:Fallback>
        </mc:AlternateContent>
      </w:r>
      <w:r>
        <w:rPr>
          <w:sz w:val="18"/>
          <w:szCs w:val="18"/>
        </w:rPr>
        <w:t xml:space="preserve">B.  </w:t>
      </w:r>
      <w:r w:rsidRPr="00EA4A11">
        <w:rPr>
          <w:sz w:val="18"/>
          <w:szCs w:val="18"/>
        </w:rPr>
        <w:t xml:space="preserve">Elementary grade (s): </w:t>
      </w:r>
      <w:r w:rsidRPr="0010594C">
        <w:rPr>
          <w:rFonts w:ascii="Arial Narrow" w:hAnsi="Arial Narrow"/>
          <w:sz w:val="24"/>
          <w:szCs w:val="24"/>
          <w:bdr w:val="single" w:sz="4" w:space="0" w:color="auto"/>
        </w:rPr>
        <w:fldChar w:fldCharType="begin">
          <w:ffData>
            <w:name w:val=""/>
            <w:enabled/>
            <w:calcOnExit w:val="0"/>
            <w:textInput>
              <w:maxLength w:val="30"/>
            </w:textInput>
          </w:ffData>
        </w:fldChar>
      </w:r>
      <w:r w:rsidRPr="0010594C">
        <w:rPr>
          <w:rFonts w:ascii="Arial Narrow" w:hAnsi="Arial Narrow"/>
          <w:sz w:val="24"/>
          <w:szCs w:val="24"/>
          <w:bdr w:val="single" w:sz="4" w:space="0" w:color="auto"/>
        </w:rPr>
        <w:instrText xml:space="preserve"> FORMTEXT </w:instrText>
      </w:r>
      <w:r w:rsidRPr="0010594C">
        <w:rPr>
          <w:rFonts w:ascii="Arial Narrow" w:hAnsi="Arial Narrow"/>
          <w:sz w:val="24"/>
          <w:szCs w:val="24"/>
          <w:bdr w:val="single" w:sz="4" w:space="0" w:color="auto"/>
        </w:rPr>
      </w:r>
      <w:r w:rsidRPr="0010594C">
        <w:rPr>
          <w:rFonts w:ascii="Arial Narrow" w:hAnsi="Arial Narrow"/>
          <w:sz w:val="24"/>
          <w:szCs w:val="24"/>
          <w:bdr w:val="single" w:sz="4" w:space="0" w:color="auto"/>
        </w:rPr>
        <w:fldChar w:fldCharType="separate"/>
      </w:r>
      <w:r>
        <w:rPr>
          <w:rFonts w:ascii="Arial Narrow" w:hAnsi="Arial Narrow"/>
          <w:sz w:val="24"/>
          <w:szCs w:val="24"/>
          <w:bdr w:val="single" w:sz="4" w:space="0" w:color="auto"/>
        </w:rPr>
        <w:t> </w:t>
      </w:r>
      <w:r>
        <w:rPr>
          <w:rFonts w:ascii="Arial Narrow" w:hAnsi="Arial Narrow"/>
          <w:sz w:val="24"/>
          <w:szCs w:val="24"/>
          <w:bdr w:val="single" w:sz="4" w:space="0" w:color="auto"/>
        </w:rPr>
        <w:t> </w:t>
      </w:r>
      <w:r>
        <w:rPr>
          <w:rFonts w:ascii="Arial Narrow" w:hAnsi="Arial Narrow"/>
          <w:sz w:val="24"/>
          <w:szCs w:val="24"/>
          <w:bdr w:val="single" w:sz="4" w:space="0" w:color="auto"/>
        </w:rPr>
        <w:t> </w:t>
      </w:r>
      <w:r>
        <w:rPr>
          <w:rFonts w:ascii="Arial Narrow" w:hAnsi="Arial Narrow"/>
          <w:sz w:val="24"/>
          <w:szCs w:val="24"/>
          <w:bdr w:val="single" w:sz="4" w:space="0" w:color="auto"/>
        </w:rPr>
        <w:t> </w:t>
      </w:r>
      <w:r>
        <w:rPr>
          <w:rFonts w:ascii="Arial Narrow" w:hAnsi="Arial Narrow"/>
          <w:sz w:val="24"/>
          <w:szCs w:val="24"/>
          <w:bdr w:val="single" w:sz="4" w:space="0" w:color="auto"/>
        </w:rPr>
        <w:t> </w:t>
      </w:r>
      <w:r w:rsidRPr="0010594C">
        <w:rPr>
          <w:rFonts w:ascii="Arial Narrow" w:hAnsi="Arial Narrow"/>
          <w:sz w:val="24"/>
          <w:szCs w:val="24"/>
          <w:bdr w:val="single" w:sz="4" w:space="0" w:color="auto"/>
        </w:rPr>
        <w:fldChar w:fldCharType="end"/>
      </w:r>
      <w:r>
        <w:rPr>
          <w:sz w:val="18"/>
          <w:szCs w:val="18"/>
        </w:rPr>
        <w:t xml:space="preserve">  </w:t>
      </w:r>
    </w:p>
    <w:p w14:paraId="38E23622" w14:textId="77777777" w:rsidR="00BC0241" w:rsidRDefault="00BC0241" w:rsidP="00BC0241">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sz w:val="18"/>
          <w:szCs w:val="18"/>
        </w:rPr>
      </w:pPr>
      <w:r>
        <w:rPr>
          <w:rFonts w:ascii="Times New Roman" w:hAnsi="Times New Roman" w:cs="Times New Roman"/>
          <w:sz w:val="18"/>
          <w:szCs w:val="18"/>
        </w:rPr>
        <w:t xml:space="preserve">C.  </w:t>
      </w:r>
      <w:r w:rsidRPr="005D6136">
        <w:rPr>
          <w:rFonts w:ascii="Times New Roman" w:hAnsi="Times New Roman" w:cs="Times New Roman"/>
          <w:sz w:val="18"/>
          <w:szCs w:val="18"/>
        </w:rPr>
        <w:t xml:space="preserve">Special subject area(s) &amp; Grade level:  Subject (e.g., </w:t>
      </w:r>
      <w:r>
        <w:rPr>
          <w:rFonts w:ascii="Times New Roman" w:hAnsi="Times New Roman" w:cs="Times New Roman"/>
          <w:sz w:val="18"/>
          <w:szCs w:val="18"/>
        </w:rPr>
        <w:t>Visual Art, Health and P.E</w:t>
      </w:r>
      <w:r w:rsidRPr="005D6136">
        <w:rPr>
          <w:rFonts w:ascii="Times New Roman" w:hAnsi="Times New Roman" w:cs="Times New Roman"/>
          <w:sz w:val="18"/>
          <w:szCs w:val="18"/>
        </w:rPr>
        <w:t xml:space="preserve">.):   </w:t>
      </w:r>
      <w:r>
        <w:rPr>
          <w:rFonts w:ascii="Times New Roman" w:hAnsi="Times New Roman" w:cs="Times New Roman"/>
          <w:sz w:val="18"/>
          <w:szCs w:val="18"/>
        </w:rPr>
        <w:t xml:space="preserve"> </w:t>
      </w:r>
      <w:r>
        <w:rPr>
          <w:rFonts w:ascii="Arial Narrow" w:hAnsi="Arial Narrow"/>
          <w:sz w:val="24"/>
          <w:szCs w:val="24"/>
          <w:bdr w:val="single" w:sz="4" w:space="0" w:color="auto"/>
        </w:rPr>
        <w:fldChar w:fldCharType="begin">
          <w:ffData>
            <w:name w:val=""/>
            <w:enabled/>
            <w:calcOnExit w:val="0"/>
            <w:textInput>
              <w:maxLength w:val="3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Pr>
          <w:rFonts w:ascii="Times New Roman" w:hAnsi="Times New Roman" w:cs="Times New Roman"/>
          <w:sz w:val="18"/>
          <w:szCs w:val="18"/>
        </w:rPr>
        <w:t xml:space="preserve">  </w:t>
      </w:r>
    </w:p>
    <w:p w14:paraId="59439309" w14:textId="77777777" w:rsidR="00BC0241" w:rsidRDefault="00BC0241" w:rsidP="00BC0241">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Arial Narrow" w:hAnsi="Arial Narrow" w:cs="Times New Roman"/>
          <w:sz w:val="24"/>
          <w:szCs w:val="24"/>
          <w:bdr w:val="single" w:sz="4" w:space="0" w:color="auto"/>
        </w:rPr>
      </w:pPr>
      <w:r>
        <w:rPr>
          <w:noProof/>
        </w:rPr>
        <mc:AlternateContent>
          <mc:Choice Requires="wps">
            <w:drawing>
              <wp:anchor distT="0" distB="0" distL="114300" distR="114300" simplePos="0" relativeHeight="251709440" behindDoc="0" locked="0" layoutInCell="1" allowOverlap="1" wp14:anchorId="1F9FFF15" wp14:editId="58098B50">
                <wp:simplePos x="0" y="0"/>
                <wp:positionH relativeFrom="margin">
                  <wp:posOffset>3581400</wp:posOffset>
                </wp:positionH>
                <wp:positionV relativeFrom="paragraph">
                  <wp:posOffset>11429</wp:posOffset>
                </wp:positionV>
                <wp:extent cx="2809875" cy="0"/>
                <wp:effectExtent l="0" t="0" r="28575" b="19050"/>
                <wp:wrapNone/>
                <wp:docPr id="20" name="Straight Connector 20" descr="Line for individuals to write on.  " title="Line"/>
                <wp:cNvGraphicFramePr/>
                <a:graphic xmlns:a="http://schemas.openxmlformats.org/drawingml/2006/main">
                  <a:graphicData uri="http://schemas.microsoft.com/office/word/2010/wordprocessingShape">
                    <wps:wsp>
                      <wps:cNvCnPr/>
                      <wps:spPr>
                        <a:xfrm flipV="1">
                          <a:off x="0" y="0"/>
                          <a:ext cx="280987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4DCFFDB" id="Straight Connector 20" o:spid="_x0000_s1026" alt="Title: Line - Description: Line for individuals to write on.  " style="position:absolute;flip:y;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2pt,.9pt" to="503.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" strokecolor="windowText" strokeweight="1.5pt">
                <w10:wrap anchorx="margin"/>
              </v:line>
            </w:pict>
          </mc:Fallback>
        </mc:AlternateContent>
      </w:r>
      <w:r>
        <w:rPr>
          <w:rFonts w:ascii="Times New Roman" w:hAnsi="Times New Roman" w:cs="Times New Roman"/>
          <w:sz w:val="18"/>
          <w:szCs w:val="18"/>
        </w:rPr>
        <w:t xml:space="preserve">      </w:t>
      </w:r>
      <w:r w:rsidRPr="005D6136">
        <w:rPr>
          <w:rFonts w:ascii="Times New Roman" w:hAnsi="Times New Roman" w:cs="Times New Roman"/>
          <w:sz w:val="18"/>
          <w:szCs w:val="18"/>
        </w:rPr>
        <w:t xml:space="preserve">Grade level (s): </w:t>
      </w:r>
      <w:r>
        <w:rPr>
          <w:rFonts w:ascii="Arial Narrow" w:hAnsi="Arial Narrow"/>
          <w:sz w:val="24"/>
          <w:szCs w:val="24"/>
          <w:bdr w:val="single" w:sz="4" w:space="0" w:color="auto"/>
        </w:rPr>
        <w:fldChar w:fldCharType="begin">
          <w:ffData>
            <w:name w:val=""/>
            <w:enabled/>
            <w:calcOnExit w:val="0"/>
            <w:textInput>
              <w:maxLength w:val="3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Pr>
          <w:rFonts w:ascii="Arial Narrow" w:hAnsi="Arial Narrow"/>
          <w:sz w:val="24"/>
          <w:szCs w:val="24"/>
          <w:bdr w:val="single" w:sz="4" w:space="0" w:color="auto"/>
        </w:rPr>
        <w:t xml:space="preserve">  </w:t>
      </w:r>
      <w:r>
        <w:rPr>
          <w:rFonts w:ascii="Times New Roman" w:hAnsi="Times New Roman" w:cs="Times New Roman"/>
          <w:sz w:val="18"/>
          <w:szCs w:val="18"/>
        </w:rPr>
        <w:t xml:space="preserve"> </w:t>
      </w:r>
    </w:p>
    <w:p w14:paraId="106CB490" w14:textId="77777777" w:rsidR="00BC0241" w:rsidRPr="000C49C0" w:rsidRDefault="00BC0241" w:rsidP="00BC0241">
      <w:pPr>
        <w:pBdr>
          <w:top w:val="single" w:sz="18" w:space="4" w:color="auto"/>
          <w:left w:val="single" w:sz="18" w:space="4" w:color="auto"/>
          <w:bottom w:val="single" w:sz="18" w:space="1" w:color="auto"/>
          <w:right w:val="single" w:sz="18" w:space="31" w:color="auto"/>
        </w:pBdr>
        <w:spacing w:line="276" w:lineRule="auto"/>
        <w:ind w:left="-720"/>
        <w:rPr>
          <w:color w:val="FFFFFF" w:themeColor="background1"/>
          <w:sz w:val="18"/>
          <w:szCs w:val="18"/>
          <w14:textFill>
            <w14:noFill/>
          </w14:textFill>
        </w:rPr>
      </w:pPr>
      <w:r>
        <w:rPr>
          <w:noProof/>
          <w:sz w:val="22"/>
          <w:szCs w:val="22"/>
        </w:rPr>
        <mc:AlternateContent>
          <mc:Choice Requires="wps">
            <w:drawing>
              <wp:anchor distT="0" distB="0" distL="114300" distR="114300" simplePos="0" relativeHeight="251710464" behindDoc="0" locked="0" layoutInCell="1" allowOverlap="1" wp14:anchorId="01326F3B" wp14:editId="06E1E4E2">
                <wp:simplePos x="0" y="0"/>
                <wp:positionH relativeFrom="margin">
                  <wp:posOffset>411480</wp:posOffset>
                </wp:positionH>
                <wp:positionV relativeFrom="paragraph">
                  <wp:posOffset>13970</wp:posOffset>
                </wp:positionV>
                <wp:extent cx="5915025" cy="9525"/>
                <wp:effectExtent l="0" t="0" r="28575" b="28575"/>
                <wp:wrapNone/>
                <wp:docPr id="21" name="Straight Connector 21" descr="Line for individuals to write on.  " title="Line"/>
                <wp:cNvGraphicFramePr/>
                <a:graphic xmlns:a="http://schemas.openxmlformats.org/drawingml/2006/main">
                  <a:graphicData uri="http://schemas.microsoft.com/office/word/2010/wordprocessingShape">
                    <wps:wsp>
                      <wps:cNvCnPr/>
                      <wps:spPr>
                        <a:xfrm flipV="1">
                          <a:off x="0" y="0"/>
                          <a:ext cx="5915025"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B00683E" id="Straight Connector 21" o:spid="_x0000_s1026" alt="Title: Line - Description: Line for individuals to write on.  " style="position:absolute;flip:y;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4pt,1.1pt" to="498.1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" strokecolor="windowText" strokeweight="1.5pt">
                <w10:wrap anchorx="margin"/>
              </v:line>
            </w:pict>
          </mc:Fallback>
        </mc:AlternateContent>
      </w:r>
      <w:r>
        <w:rPr>
          <w:noProof/>
          <w:sz w:val="22"/>
          <w:szCs w:val="22"/>
        </w:rPr>
        <mc:AlternateContent>
          <mc:Choice Requires="wps">
            <w:drawing>
              <wp:anchor distT="0" distB="0" distL="114300" distR="114300" simplePos="0" relativeHeight="251711488" behindDoc="0" locked="0" layoutInCell="1" allowOverlap="1" wp14:anchorId="2316594B" wp14:editId="2B6C5126">
                <wp:simplePos x="0" y="0"/>
                <wp:positionH relativeFrom="margin">
                  <wp:posOffset>2219325</wp:posOffset>
                </wp:positionH>
                <wp:positionV relativeFrom="paragraph">
                  <wp:posOffset>175895</wp:posOffset>
                </wp:positionV>
                <wp:extent cx="4171950" cy="9525"/>
                <wp:effectExtent l="0" t="0" r="19050" b="28575"/>
                <wp:wrapNone/>
                <wp:docPr id="22" name="Straight Connector 22" descr="Line for individuals to write on.  " title="Line"/>
                <wp:cNvGraphicFramePr/>
                <a:graphic xmlns:a="http://schemas.openxmlformats.org/drawingml/2006/main">
                  <a:graphicData uri="http://schemas.microsoft.com/office/word/2010/wordprocessingShape">
                    <wps:wsp>
                      <wps:cNvCnPr/>
                      <wps:spPr>
                        <a:xfrm>
                          <a:off x="0" y="0"/>
                          <a:ext cx="417195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F67BDA7" id="Straight Connector 22" o:spid="_x0000_s1026" alt="Title: Line - Description: Line for individuals to write on.  " style="position:absolute;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4.75pt,13.85pt" to="503.2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" strokecolor="windowText" strokeweight="1.5pt">
                <w10:wrap anchorx="margin"/>
              </v:line>
            </w:pict>
          </mc:Fallback>
        </mc:AlternateContent>
      </w:r>
      <w:r>
        <w:rPr>
          <w:sz w:val="18"/>
          <w:szCs w:val="18"/>
        </w:rPr>
        <w:t>D.  S</w:t>
      </w:r>
      <w:r w:rsidRPr="00EA4A11">
        <w:rPr>
          <w:sz w:val="18"/>
          <w:szCs w:val="18"/>
        </w:rPr>
        <w:t>pecial education</w:t>
      </w:r>
      <w:r>
        <w:rPr>
          <w:sz w:val="18"/>
          <w:szCs w:val="18"/>
        </w:rPr>
        <w:t xml:space="preserve"> specific</w:t>
      </w:r>
      <w:r w:rsidRPr="00EA4A11">
        <w:rPr>
          <w:sz w:val="18"/>
          <w:szCs w:val="18"/>
        </w:rPr>
        <w:t xml:space="preserve"> area(s)* and grade level (s) </w:t>
      </w:r>
      <w:r>
        <w:rPr>
          <w:rFonts w:ascii="Arial Narrow" w:hAnsi="Arial Narrow"/>
          <w:sz w:val="24"/>
          <w:szCs w:val="24"/>
          <w:bdr w:val="single" w:sz="4" w:space="0" w:color="auto"/>
        </w:rPr>
        <w:fldChar w:fldCharType="begin">
          <w:ffData>
            <w:name w:val=""/>
            <w:enabled/>
            <w:calcOnExit w:val="0"/>
            <w:textInput>
              <w:maxLength w:val="50"/>
            </w:textInput>
          </w:ffData>
        </w:fldChar>
      </w:r>
      <w:r>
        <w:rPr>
          <w:rFonts w:ascii="Arial Narrow" w:hAnsi="Arial Narrow"/>
          <w:sz w:val="24"/>
          <w:szCs w:val="24"/>
          <w:bdr w:val="single" w:sz="4" w:space="0" w:color="auto"/>
        </w:rPr>
        <w:instrText xml:space="preserve"> FORMTEXT </w:instrText>
      </w:r>
      <w:r>
        <w:rPr>
          <w:rFonts w:ascii="Arial Narrow" w:hAnsi="Arial Narrow"/>
          <w:sz w:val="24"/>
          <w:szCs w:val="24"/>
          <w:bdr w:val="single" w:sz="4" w:space="0" w:color="auto"/>
        </w:rPr>
      </w:r>
      <w:r>
        <w:rPr>
          <w:rFonts w:ascii="Arial Narrow" w:hAnsi="Arial Narrow"/>
          <w:sz w:val="24"/>
          <w:szCs w:val="24"/>
          <w:bdr w:val="single" w:sz="4" w:space="0" w:color="auto"/>
        </w:rPr>
        <w:fldChar w:fldCharType="separate"/>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noProof/>
          <w:sz w:val="24"/>
          <w:szCs w:val="24"/>
          <w:bdr w:val="single" w:sz="4" w:space="0" w:color="auto"/>
        </w:rPr>
        <w:t> </w:t>
      </w:r>
      <w:r>
        <w:rPr>
          <w:rFonts w:ascii="Arial Narrow" w:hAnsi="Arial Narrow"/>
          <w:sz w:val="24"/>
          <w:szCs w:val="24"/>
          <w:bdr w:val="single" w:sz="4" w:space="0" w:color="auto"/>
        </w:rPr>
        <w:fldChar w:fldCharType="end"/>
      </w:r>
      <w:r w:rsidRPr="00EA4A11">
        <w:rPr>
          <w:sz w:val="18"/>
          <w:szCs w:val="18"/>
        </w:rPr>
        <w:t xml:space="preserve">    </w:t>
      </w:r>
    </w:p>
    <w:p w14:paraId="3557A831" w14:textId="77777777" w:rsidR="00BC0241" w:rsidRDefault="00BC0241" w:rsidP="00BC0241">
      <w:pPr>
        <w:pStyle w:val="ListParagraph"/>
        <w:pBdr>
          <w:top w:val="single" w:sz="18" w:space="4" w:color="auto"/>
          <w:left w:val="single" w:sz="18" w:space="4" w:color="auto"/>
          <w:bottom w:val="single" w:sz="18" w:space="1" w:color="auto"/>
          <w:right w:val="single" w:sz="18" w:space="31" w:color="auto"/>
        </w:pBdr>
        <w:ind w:left="-720"/>
        <w:rPr>
          <w:rFonts w:ascii="Times New Roman" w:hAnsi="Times New Roman" w:cs="Times New Roman"/>
          <w:sz w:val="18"/>
          <w:szCs w:val="18"/>
        </w:rPr>
      </w:pPr>
      <w:r>
        <w:rPr>
          <w:sz w:val="18"/>
          <w:szCs w:val="18"/>
        </w:rPr>
        <w:t xml:space="preserve">     </w:t>
      </w:r>
      <w:r w:rsidRPr="005D6136">
        <w:rPr>
          <w:rFonts w:ascii="Times New Roman" w:hAnsi="Times New Roman" w:cs="Times New Roman"/>
          <w:sz w:val="18"/>
          <w:szCs w:val="18"/>
        </w:rPr>
        <w:t xml:space="preserve">*Please specify the exact nature of the exceptional child (children) included in the student teaching/practicum experience. </w:t>
      </w:r>
    </w:p>
    <w:p w14:paraId="7EDC3C42" w14:textId="77777777" w:rsidR="00BC0241" w:rsidRPr="00565100" w:rsidRDefault="00BC0241" w:rsidP="00BC0241">
      <w:pPr>
        <w:pStyle w:val="ListParagraph"/>
        <w:spacing w:after="0" w:line="240" w:lineRule="auto"/>
        <w:ind w:left="-720"/>
        <w:rPr>
          <w:rFonts w:ascii="Arial Narrow" w:hAnsi="Arial Narrow" w:cs="Times New Roman"/>
          <w:sz w:val="10"/>
          <w:szCs w:val="10"/>
          <w:bdr w:val="single" w:sz="4" w:space="0" w:color="auto"/>
        </w:rPr>
      </w:pPr>
    </w:p>
    <w:p w14:paraId="6200B5B9" w14:textId="77777777" w:rsidR="00BC0241" w:rsidRPr="00047F90" w:rsidRDefault="00BC0241" w:rsidP="00BC0241">
      <w:pPr>
        <w:pBdr>
          <w:top w:val="single" w:sz="18" w:space="1" w:color="auto"/>
          <w:left w:val="single" w:sz="18" w:space="4" w:color="auto"/>
          <w:bottom w:val="single" w:sz="18" w:space="0" w:color="auto"/>
          <w:right w:val="single" w:sz="18" w:space="31" w:color="auto"/>
        </w:pBdr>
        <w:ind w:left="-720"/>
        <w:rPr>
          <w:b/>
          <w:sz w:val="18"/>
          <w:szCs w:val="18"/>
          <w:u w:val="single"/>
        </w:rPr>
      </w:pPr>
      <w:r w:rsidRPr="00047F90">
        <w:rPr>
          <w:b/>
          <w:sz w:val="18"/>
          <w:szCs w:val="18"/>
          <w:u w:val="single"/>
        </w:rPr>
        <w:t>PART IV:  To be completed by Virginia colleges and universities only:</w:t>
      </w:r>
    </w:p>
    <w:p w14:paraId="50485CE3" w14:textId="77777777" w:rsidR="00BC0241" w:rsidRPr="00CC0039" w:rsidRDefault="00BC0241" w:rsidP="00BC0241">
      <w:pPr>
        <w:pBdr>
          <w:top w:val="single" w:sz="18" w:space="1" w:color="auto"/>
          <w:left w:val="single" w:sz="18" w:space="4" w:color="auto"/>
          <w:bottom w:val="single" w:sz="18" w:space="0" w:color="auto"/>
          <w:right w:val="single" w:sz="18" w:space="31" w:color="auto"/>
        </w:pBdr>
        <w:ind w:left="-720"/>
        <w:rPr>
          <w:sz w:val="18"/>
          <w:szCs w:val="18"/>
        </w:rPr>
      </w:pPr>
      <w:r w:rsidRPr="00CC0039">
        <w:rPr>
          <w:sz w:val="18"/>
          <w:szCs w:val="18"/>
          <w:u w:val="single"/>
        </w:rPr>
        <w:t>If I am signing as a Virginia college or university representative</w:t>
      </w:r>
      <w:r w:rsidRPr="00CC0039">
        <w:rPr>
          <w:sz w:val="18"/>
          <w:szCs w:val="18"/>
        </w:rPr>
        <w:t>, my signature below certifies that the individual has met the following requirements checked below:</w:t>
      </w:r>
    </w:p>
    <w:p w14:paraId="032052C6" w14:textId="77777777" w:rsidR="00BC0241" w:rsidRPr="00CC0039"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857532252"/>
          <w14:checkbox>
            <w14:checked w14:val="0"/>
            <w14:checkedState w14:val="25A0" w14:font="Times New Roman"/>
            <w14:uncheckedState w14:val="25A1" w14:font="Times New Roman"/>
          </w14:checkbox>
        </w:sdtPr>
        <w:sdtContent>
          <w:r w:rsidR="00BC0241" w:rsidRPr="00CC0039">
            <w:rPr>
              <w:sz w:val="18"/>
              <w:szCs w:val="18"/>
            </w:rPr>
            <w:t>□</w:t>
          </w:r>
        </w:sdtContent>
      </w:sdt>
      <w:r w:rsidR="00BC0241" w:rsidRPr="00CC0039">
        <w:rPr>
          <w:sz w:val="18"/>
          <w:szCs w:val="18"/>
        </w:rPr>
        <w:t xml:space="preserve"> Child abuse and neglect recognition and intervention </w:t>
      </w:r>
      <w:proofErr w:type="gramStart"/>
      <w:r w:rsidR="00BC0241" w:rsidRPr="00CC0039">
        <w:rPr>
          <w:sz w:val="18"/>
          <w:szCs w:val="18"/>
        </w:rPr>
        <w:t>training;</w:t>
      </w:r>
      <w:proofErr w:type="gramEnd"/>
    </w:p>
    <w:p w14:paraId="0A143566" w14:textId="77777777" w:rsidR="00BC0241" w:rsidRPr="00CC0039"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855108297"/>
          <w14:checkbox>
            <w14:checked w14:val="0"/>
            <w14:checkedState w14:val="25A0" w14:font="Times New Roman"/>
            <w14:uncheckedState w14:val="25A1" w14:font="Times New Roman"/>
          </w14:checkbox>
        </w:sdtPr>
        <w:sdtContent>
          <w:r w:rsidR="00BC0241" w:rsidRPr="00CC0039">
            <w:rPr>
              <w:sz w:val="18"/>
              <w:szCs w:val="18"/>
            </w:rPr>
            <w:t>□</w:t>
          </w:r>
        </w:sdtContent>
      </w:sdt>
      <w:r w:rsidR="00BC0241" w:rsidRPr="00CC0039">
        <w:rPr>
          <w:sz w:val="18"/>
          <w:szCs w:val="18"/>
        </w:rPr>
        <w:t xml:space="preserve"> Certification or training in emergency first aid, CPR</w:t>
      </w:r>
      <w:r w:rsidR="00BC0241">
        <w:rPr>
          <w:sz w:val="18"/>
          <w:szCs w:val="18"/>
        </w:rPr>
        <w:t xml:space="preserve">, and the use of </w:t>
      </w:r>
      <w:proofErr w:type="gramStart"/>
      <w:r w:rsidR="00BC0241">
        <w:rPr>
          <w:sz w:val="18"/>
          <w:szCs w:val="18"/>
        </w:rPr>
        <w:t>AED;</w:t>
      </w:r>
      <w:proofErr w:type="gramEnd"/>
      <w:r w:rsidR="00BC0241">
        <w:rPr>
          <w:sz w:val="18"/>
          <w:szCs w:val="18"/>
        </w:rPr>
        <w:t xml:space="preserve"> </w:t>
      </w:r>
    </w:p>
    <w:p w14:paraId="445137C3" w14:textId="77777777" w:rsidR="00BC0241"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027908370"/>
          <w14:checkbox>
            <w14:checked w14:val="0"/>
            <w14:checkedState w14:val="25A0" w14:font="Times New Roman"/>
            <w14:uncheckedState w14:val="25A1" w14:font="Times New Roman"/>
          </w14:checkbox>
        </w:sdtPr>
        <w:sdtContent>
          <w:r w:rsidR="00BC0241" w:rsidRPr="00CC0039">
            <w:rPr>
              <w:sz w:val="18"/>
              <w:szCs w:val="18"/>
            </w:rPr>
            <w:t>□</w:t>
          </w:r>
        </w:sdtContent>
      </w:sdt>
      <w:r w:rsidR="00BC0241" w:rsidRPr="00CC0039" w:rsidDel="002B7B22">
        <w:rPr>
          <w:sz w:val="18"/>
          <w:szCs w:val="18"/>
        </w:rPr>
        <w:t xml:space="preserve"> </w:t>
      </w:r>
      <w:r w:rsidR="00BC0241">
        <w:rPr>
          <w:sz w:val="18"/>
          <w:szCs w:val="18"/>
        </w:rPr>
        <w:t xml:space="preserve">Dyslexia </w:t>
      </w:r>
      <w:proofErr w:type="gramStart"/>
      <w:r w:rsidR="00BC0241">
        <w:rPr>
          <w:sz w:val="18"/>
          <w:szCs w:val="18"/>
        </w:rPr>
        <w:t>training;</w:t>
      </w:r>
      <w:proofErr w:type="gramEnd"/>
      <w:r w:rsidR="00BC0241">
        <w:rPr>
          <w:sz w:val="18"/>
          <w:szCs w:val="18"/>
        </w:rPr>
        <w:t xml:space="preserve"> </w:t>
      </w:r>
    </w:p>
    <w:p w14:paraId="7AD51D07" w14:textId="77777777" w:rsidR="00BC0241"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344827951"/>
          <w14:checkbox>
            <w14:checked w14:val="0"/>
            <w14:checkedState w14:val="25A0" w14:font="Times New Roman"/>
            <w14:uncheckedState w14:val="25A1" w14:font="Times New Roman"/>
          </w14:checkbox>
        </w:sdtPr>
        <w:sdtContent>
          <w:r w:rsidR="00BC0241">
            <w:rPr>
              <w:sz w:val="18"/>
              <w:szCs w:val="18"/>
            </w:rPr>
            <w:t>□</w:t>
          </w:r>
        </w:sdtContent>
      </w:sdt>
      <w:r w:rsidR="00BC0241" w:rsidRPr="00CC0039" w:rsidDel="002B7B22">
        <w:rPr>
          <w:sz w:val="18"/>
          <w:szCs w:val="18"/>
        </w:rPr>
        <w:t xml:space="preserve"> </w:t>
      </w:r>
      <w:r w:rsidR="00BC0241">
        <w:rPr>
          <w:sz w:val="18"/>
          <w:szCs w:val="18"/>
        </w:rPr>
        <w:t xml:space="preserve">Behavior Intervention and Support </w:t>
      </w:r>
      <w:proofErr w:type="gramStart"/>
      <w:r w:rsidR="00BC0241">
        <w:rPr>
          <w:sz w:val="18"/>
          <w:szCs w:val="18"/>
        </w:rPr>
        <w:t>training</w:t>
      </w:r>
      <w:r w:rsidR="00BC0241" w:rsidRPr="00CC0039">
        <w:rPr>
          <w:sz w:val="18"/>
          <w:szCs w:val="18"/>
        </w:rPr>
        <w:t>;</w:t>
      </w:r>
      <w:proofErr w:type="gramEnd"/>
    </w:p>
    <w:p w14:paraId="5CC7875C" w14:textId="77777777" w:rsidR="00BC0241"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1442843866"/>
          <w14:checkbox>
            <w14:checked w14:val="0"/>
            <w14:checkedState w14:val="25A0" w14:font="Times New Roman"/>
            <w14:uncheckedState w14:val="25A1" w14:font="Times New Roman"/>
          </w14:checkbox>
        </w:sdtPr>
        <w:sdtContent>
          <w:r w:rsidR="00BC0241">
            <w:rPr>
              <w:sz w:val="18"/>
              <w:szCs w:val="18"/>
            </w:rPr>
            <w:t>□</w:t>
          </w:r>
        </w:sdtContent>
      </w:sdt>
      <w:r w:rsidR="00BC0241" w:rsidRPr="00CC0039" w:rsidDel="002B7B22">
        <w:rPr>
          <w:sz w:val="18"/>
          <w:szCs w:val="18"/>
        </w:rPr>
        <w:t xml:space="preserve"> </w:t>
      </w:r>
      <w:r w:rsidR="00BC0241">
        <w:rPr>
          <w:sz w:val="18"/>
          <w:szCs w:val="18"/>
        </w:rPr>
        <w:t xml:space="preserve">Cultural Competency </w:t>
      </w:r>
      <w:proofErr w:type="gramStart"/>
      <w:r w:rsidR="00BC0241">
        <w:rPr>
          <w:sz w:val="18"/>
          <w:szCs w:val="18"/>
        </w:rPr>
        <w:t>training;</w:t>
      </w:r>
      <w:proofErr w:type="gramEnd"/>
    </w:p>
    <w:p w14:paraId="6DA0AAF6" w14:textId="77777777" w:rsidR="00BC0241" w:rsidRPr="00CC0039"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913356750"/>
          <w14:checkbox>
            <w14:checked w14:val="0"/>
            <w14:checkedState w14:val="25A0" w14:font="Times New Roman"/>
            <w14:uncheckedState w14:val="25A1" w14:font="Times New Roman"/>
          </w14:checkbox>
        </w:sdtPr>
        <w:sdtContent>
          <w:r w:rsidR="00BC0241">
            <w:rPr>
              <w:sz w:val="18"/>
              <w:szCs w:val="18"/>
            </w:rPr>
            <w:t>□</w:t>
          </w:r>
        </w:sdtContent>
      </w:sdt>
      <w:r w:rsidR="00BC0241" w:rsidRPr="00CC0039" w:rsidDel="002B7B22">
        <w:rPr>
          <w:sz w:val="18"/>
          <w:szCs w:val="18"/>
        </w:rPr>
        <w:t xml:space="preserve"> </w:t>
      </w:r>
      <w:r w:rsidR="00BC0241">
        <w:rPr>
          <w:sz w:val="18"/>
          <w:szCs w:val="18"/>
        </w:rPr>
        <w:t xml:space="preserve">African American History training (if applicable); </w:t>
      </w:r>
      <w:r w:rsidR="00BC0241" w:rsidRPr="00CC0039">
        <w:rPr>
          <w:sz w:val="18"/>
          <w:szCs w:val="18"/>
        </w:rPr>
        <w:t>and</w:t>
      </w:r>
    </w:p>
    <w:p w14:paraId="47CB97B4" w14:textId="77777777" w:rsidR="00BC0241" w:rsidRPr="003079A1" w:rsidRDefault="00000000" w:rsidP="00BC0241">
      <w:pPr>
        <w:pBdr>
          <w:top w:val="single" w:sz="18" w:space="1" w:color="auto"/>
          <w:left w:val="single" w:sz="18" w:space="4" w:color="auto"/>
          <w:bottom w:val="single" w:sz="18" w:space="0" w:color="auto"/>
          <w:right w:val="single" w:sz="18" w:space="31" w:color="auto"/>
        </w:pBdr>
        <w:ind w:left="-720"/>
        <w:rPr>
          <w:sz w:val="18"/>
          <w:szCs w:val="18"/>
        </w:rPr>
      </w:pPr>
      <w:sdt>
        <w:sdtPr>
          <w:rPr>
            <w:sz w:val="18"/>
            <w:szCs w:val="18"/>
          </w:rPr>
          <w:id w:val="-29874380"/>
          <w14:checkbox>
            <w14:checked w14:val="0"/>
            <w14:checkedState w14:val="25A0" w14:font="Times New Roman"/>
            <w14:uncheckedState w14:val="25A1" w14:font="Times New Roman"/>
          </w14:checkbox>
        </w:sdtPr>
        <w:sdtContent>
          <w:r w:rsidR="00BC0241" w:rsidRPr="00CC0039">
            <w:rPr>
              <w:sz w:val="18"/>
              <w:szCs w:val="18"/>
            </w:rPr>
            <w:t>□</w:t>
          </w:r>
        </w:sdtContent>
      </w:sdt>
      <w:r w:rsidR="00BC0241" w:rsidRPr="00CC0039" w:rsidDel="002B7B22">
        <w:rPr>
          <w:sz w:val="18"/>
          <w:szCs w:val="18"/>
        </w:rPr>
        <w:t xml:space="preserve"> </w:t>
      </w:r>
      <w:r w:rsidR="00BC0241" w:rsidRPr="00CC0039">
        <w:rPr>
          <w:sz w:val="18"/>
          <w:szCs w:val="18"/>
        </w:rPr>
        <w:t>School counselors training (if applicable).</w:t>
      </w:r>
    </w:p>
    <w:p w14:paraId="6887A370" w14:textId="77777777" w:rsidR="00BC0241" w:rsidRPr="00842675" w:rsidRDefault="00BC0241" w:rsidP="00BC0241">
      <w:pPr>
        <w:spacing w:before="120"/>
        <w:ind w:left="-806" w:right="-907"/>
        <w:rPr>
          <w:b/>
          <w:bCs/>
          <w:sz w:val="18"/>
          <w:szCs w:val="18"/>
        </w:rPr>
      </w:pPr>
      <w:r w:rsidRPr="00842675">
        <w:rPr>
          <w:b/>
          <w:bCs/>
          <w:sz w:val="18"/>
          <w:szCs w:val="18"/>
        </w:rPr>
        <w:t xml:space="preserve">Requisite to compliance with the licensure regulations established by the Virginia Board of Education are the following conditions: the applicant must be at least 18 years of age and must possess good moral character.  By my signature, I certify </w:t>
      </w:r>
      <w:proofErr w:type="gramStart"/>
      <w:r w:rsidRPr="00842675">
        <w:rPr>
          <w:b/>
          <w:bCs/>
          <w:sz w:val="18"/>
          <w:szCs w:val="18"/>
        </w:rPr>
        <w:t>on the basis of</w:t>
      </w:r>
      <w:proofErr w:type="gramEnd"/>
      <w:r w:rsidRPr="00842675">
        <w:rPr>
          <w:b/>
          <w:bCs/>
          <w:sz w:val="18"/>
          <w:szCs w:val="18"/>
        </w:rPr>
        <w:t xml:space="preserve"> my information and belief that the applicant possesses good moral character. </w:t>
      </w:r>
    </w:p>
    <w:tbl>
      <w:tblPr>
        <w:tblStyle w:val="TableGrid"/>
        <w:tblW w:w="10890" w:type="dxa"/>
        <w:tblInd w:w="-8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Caption w:val="Signature, name, title address, institution name, email address, phone number and date"/>
        <w:tblDescription w:val="Signature, name, title address, institution name, email address, phone number and date"/>
      </w:tblPr>
      <w:tblGrid>
        <w:gridCol w:w="5660"/>
        <w:gridCol w:w="5230"/>
      </w:tblGrid>
      <w:tr w:rsidR="00BC0241" w14:paraId="409A24BB" w14:textId="77777777" w:rsidTr="00842675">
        <w:trPr>
          <w:trHeight w:val="454"/>
          <w:tblHeader/>
        </w:trPr>
        <w:tc>
          <w:tcPr>
            <w:tcW w:w="5660" w:type="dxa"/>
          </w:tcPr>
          <w:p w14:paraId="3695F1BB" w14:textId="77777777" w:rsidR="00BC0241" w:rsidRPr="00842675" w:rsidRDefault="00BC0241" w:rsidP="00A5350C">
            <w:pPr>
              <w:ind w:right="-900"/>
              <w:rPr>
                <w:b/>
                <w:bCs/>
                <w:sz w:val="18"/>
                <w:szCs w:val="18"/>
              </w:rPr>
            </w:pPr>
            <w:r w:rsidRPr="00842675">
              <w:rPr>
                <w:b/>
                <w:bCs/>
                <w:sz w:val="18"/>
                <w:szCs w:val="18"/>
              </w:rPr>
              <w:t>SIGNATURE:</w:t>
            </w:r>
          </w:p>
        </w:tc>
        <w:tc>
          <w:tcPr>
            <w:tcW w:w="5230" w:type="dxa"/>
          </w:tcPr>
          <w:p w14:paraId="316757F2" w14:textId="77777777" w:rsidR="00BC0241" w:rsidRPr="00842675" w:rsidRDefault="00BC0241" w:rsidP="00A5350C">
            <w:pPr>
              <w:ind w:right="-900"/>
              <w:rPr>
                <w:b/>
                <w:bCs/>
                <w:sz w:val="18"/>
                <w:szCs w:val="18"/>
              </w:rPr>
            </w:pPr>
            <w:r w:rsidRPr="00842675">
              <w:rPr>
                <w:b/>
                <w:bCs/>
                <w:sz w:val="18"/>
                <w:szCs w:val="18"/>
              </w:rPr>
              <w:t xml:space="preserve">DATE:  </w:t>
            </w:r>
            <w:r w:rsidRPr="00842675">
              <w:rPr>
                <w:sz w:val="18"/>
                <w:szCs w:val="18"/>
              </w:rPr>
              <w:fldChar w:fldCharType="begin">
                <w:ffData>
                  <w:name w:val=""/>
                  <w:enabled/>
                  <w:calcOnExit w:val="0"/>
                  <w:textInput>
                    <w:maxLength w:val="35"/>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p w14:paraId="64A59D8D" w14:textId="77777777" w:rsidR="00BC0241" w:rsidRPr="00842675" w:rsidRDefault="00BC0241" w:rsidP="00A5350C">
            <w:pPr>
              <w:ind w:right="-900"/>
              <w:rPr>
                <w:b/>
                <w:bCs/>
                <w:sz w:val="18"/>
                <w:szCs w:val="18"/>
              </w:rPr>
            </w:pPr>
          </w:p>
        </w:tc>
      </w:tr>
      <w:tr w:rsidR="00BC0241" w14:paraId="29A5BC97" w14:textId="77777777" w:rsidTr="00A5350C">
        <w:tc>
          <w:tcPr>
            <w:tcW w:w="5660" w:type="dxa"/>
          </w:tcPr>
          <w:p w14:paraId="747FF318" w14:textId="77777777" w:rsidR="00BC0241" w:rsidRPr="00842675" w:rsidRDefault="00BC0241" w:rsidP="00A5350C">
            <w:pPr>
              <w:ind w:right="-900"/>
              <w:rPr>
                <w:sz w:val="18"/>
                <w:szCs w:val="18"/>
              </w:rPr>
            </w:pPr>
            <w:r w:rsidRPr="00842675">
              <w:rPr>
                <w:b/>
                <w:bCs/>
                <w:sz w:val="18"/>
                <w:szCs w:val="18"/>
              </w:rPr>
              <w:t>NAME:</w:t>
            </w:r>
            <w:r w:rsidRPr="00842675">
              <w:rPr>
                <w:sz w:val="18"/>
                <w:szCs w:val="18"/>
              </w:rPr>
              <w:t xml:space="preserve"> </w:t>
            </w:r>
            <w:r w:rsidRPr="00842675">
              <w:rPr>
                <w:sz w:val="18"/>
                <w:szCs w:val="18"/>
              </w:rPr>
              <w:fldChar w:fldCharType="begin">
                <w:ffData>
                  <w:name w:val=""/>
                  <w:enabled/>
                  <w:calcOnExit w:val="0"/>
                  <w:textInput>
                    <w:maxLength w:val="45"/>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p w14:paraId="6B9DE5C3" w14:textId="77777777" w:rsidR="00BC0241" w:rsidRPr="00842675" w:rsidRDefault="00BC0241" w:rsidP="00A5350C">
            <w:pPr>
              <w:ind w:right="-900"/>
              <w:rPr>
                <w:b/>
                <w:bCs/>
                <w:sz w:val="18"/>
                <w:szCs w:val="18"/>
              </w:rPr>
            </w:pPr>
          </w:p>
        </w:tc>
        <w:tc>
          <w:tcPr>
            <w:tcW w:w="5230" w:type="dxa"/>
          </w:tcPr>
          <w:p w14:paraId="23846865" w14:textId="77777777" w:rsidR="00BC0241" w:rsidRPr="00842675" w:rsidRDefault="00BC0241" w:rsidP="00A5350C">
            <w:pPr>
              <w:ind w:right="-900"/>
              <w:rPr>
                <w:b/>
                <w:bCs/>
                <w:sz w:val="18"/>
                <w:szCs w:val="18"/>
              </w:rPr>
            </w:pPr>
            <w:r w:rsidRPr="00842675">
              <w:rPr>
                <w:b/>
                <w:bCs/>
                <w:sz w:val="18"/>
                <w:szCs w:val="18"/>
              </w:rPr>
              <w:t>PHONE NUMBER: (</w:t>
            </w:r>
            <w:r w:rsidRPr="00842675">
              <w:rPr>
                <w:bCs/>
                <w:sz w:val="18"/>
                <w:szCs w:val="18"/>
              </w:rPr>
              <w:fldChar w:fldCharType="begin">
                <w:ffData>
                  <w:name w:val=""/>
                  <w:enabled/>
                  <w:calcOnExit w:val="0"/>
                  <w:textInput>
                    <w:maxLength w:val="3"/>
                  </w:textInput>
                </w:ffData>
              </w:fldChar>
            </w:r>
            <w:r w:rsidRPr="00842675">
              <w:rPr>
                <w:bCs/>
                <w:sz w:val="18"/>
                <w:szCs w:val="18"/>
              </w:rPr>
              <w:instrText xml:space="preserve"> FORMTEXT </w:instrText>
            </w:r>
            <w:r w:rsidRPr="00842675">
              <w:rPr>
                <w:bCs/>
                <w:sz w:val="18"/>
                <w:szCs w:val="18"/>
              </w:rPr>
            </w:r>
            <w:r w:rsidRPr="00842675">
              <w:rPr>
                <w:bCs/>
                <w:sz w:val="18"/>
                <w:szCs w:val="18"/>
              </w:rPr>
              <w:fldChar w:fldCharType="separate"/>
            </w:r>
            <w:r w:rsidRPr="00842675">
              <w:rPr>
                <w:bCs/>
                <w:sz w:val="18"/>
                <w:szCs w:val="18"/>
              </w:rPr>
              <w:t> </w:t>
            </w:r>
            <w:r w:rsidRPr="00842675">
              <w:rPr>
                <w:bCs/>
                <w:sz w:val="18"/>
                <w:szCs w:val="18"/>
              </w:rPr>
              <w:t> </w:t>
            </w:r>
            <w:r w:rsidRPr="00842675">
              <w:rPr>
                <w:bCs/>
                <w:sz w:val="18"/>
                <w:szCs w:val="18"/>
              </w:rPr>
              <w:t> </w:t>
            </w:r>
            <w:r w:rsidRPr="00842675">
              <w:rPr>
                <w:bCs/>
                <w:sz w:val="18"/>
                <w:szCs w:val="18"/>
              </w:rPr>
              <w:fldChar w:fldCharType="end"/>
            </w:r>
            <w:r w:rsidRPr="00842675">
              <w:rPr>
                <w:bCs/>
                <w:sz w:val="18"/>
                <w:szCs w:val="18"/>
              </w:rPr>
              <w:t>)</w:t>
            </w:r>
            <w:r w:rsidRPr="00842675">
              <w:rPr>
                <w:bCs/>
                <w:sz w:val="18"/>
                <w:szCs w:val="18"/>
              </w:rPr>
              <w:fldChar w:fldCharType="begin">
                <w:ffData>
                  <w:name w:val=""/>
                  <w:enabled/>
                  <w:calcOnExit w:val="0"/>
                  <w:textInput>
                    <w:maxLength w:val="3"/>
                  </w:textInput>
                </w:ffData>
              </w:fldChar>
            </w:r>
            <w:r w:rsidRPr="00842675">
              <w:rPr>
                <w:bCs/>
                <w:sz w:val="18"/>
                <w:szCs w:val="18"/>
              </w:rPr>
              <w:instrText xml:space="preserve"> FORMTEXT </w:instrText>
            </w:r>
            <w:r w:rsidRPr="00842675">
              <w:rPr>
                <w:bCs/>
                <w:sz w:val="18"/>
                <w:szCs w:val="18"/>
              </w:rPr>
            </w:r>
            <w:r w:rsidRPr="00842675">
              <w:rPr>
                <w:bCs/>
                <w:sz w:val="18"/>
                <w:szCs w:val="18"/>
              </w:rPr>
              <w:fldChar w:fldCharType="separate"/>
            </w:r>
            <w:r w:rsidRPr="00842675">
              <w:rPr>
                <w:bCs/>
                <w:sz w:val="18"/>
                <w:szCs w:val="18"/>
              </w:rPr>
              <w:t> </w:t>
            </w:r>
            <w:r w:rsidRPr="00842675">
              <w:rPr>
                <w:bCs/>
                <w:sz w:val="18"/>
                <w:szCs w:val="18"/>
              </w:rPr>
              <w:t> </w:t>
            </w:r>
            <w:r w:rsidRPr="00842675">
              <w:rPr>
                <w:bCs/>
                <w:sz w:val="18"/>
                <w:szCs w:val="18"/>
              </w:rPr>
              <w:t> </w:t>
            </w:r>
            <w:r w:rsidRPr="00842675">
              <w:rPr>
                <w:bCs/>
                <w:sz w:val="18"/>
                <w:szCs w:val="18"/>
              </w:rPr>
              <w:fldChar w:fldCharType="end"/>
            </w:r>
            <w:r w:rsidRPr="00842675">
              <w:rPr>
                <w:bCs/>
                <w:sz w:val="18"/>
                <w:szCs w:val="18"/>
              </w:rPr>
              <w:t>-</w:t>
            </w:r>
            <w:r w:rsidRPr="00842675">
              <w:rPr>
                <w:bCs/>
                <w:sz w:val="18"/>
                <w:szCs w:val="18"/>
              </w:rPr>
              <w:fldChar w:fldCharType="begin">
                <w:ffData>
                  <w:name w:val=""/>
                  <w:enabled/>
                  <w:calcOnExit w:val="0"/>
                  <w:textInput>
                    <w:maxLength w:val="4"/>
                  </w:textInput>
                </w:ffData>
              </w:fldChar>
            </w:r>
            <w:r w:rsidRPr="00842675">
              <w:rPr>
                <w:bCs/>
                <w:sz w:val="18"/>
                <w:szCs w:val="18"/>
              </w:rPr>
              <w:instrText xml:space="preserve"> FORMTEXT </w:instrText>
            </w:r>
            <w:r w:rsidRPr="00842675">
              <w:rPr>
                <w:bCs/>
                <w:sz w:val="18"/>
                <w:szCs w:val="18"/>
              </w:rPr>
            </w:r>
            <w:r w:rsidRPr="00842675">
              <w:rPr>
                <w:bCs/>
                <w:sz w:val="18"/>
                <w:szCs w:val="18"/>
              </w:rPr>
              <w:fldChar w:fldCharType="separate"/>
            </w:r>
            <w:r w:rsidRPr="00842675">
              <w:rPr>
                <w:bCs/>
                <w:sz w:val="18"/>
                <w:szCs w:val="18"/>
              </w:rPr>
              <w:t> </w:t>
            </w:r>
            <w:r w:rsidRPr="00842675">
              <w:rPr>
                <w:bCs/>
                <w:sz w:val="18"/>
                <w:szCs w:val="18"/>
              </w:rPr>
              <w:t> </w:t>
            </w:r>
            <w:r w:rsidRPr="00842675">
              <w:rPr>
                <w:bCs/>
                <w:sz w:val="18"/>
                <w:szCs w:val="18"/>
              </w:rPr>
              <w:t> </w:t>
            </w:r>
            <w:r w:rsidRPr="00842675">
              <w:rPr>
                <w:bCs/>
                <w:sz w:val="18"/>
                <w:szCs w:val="18"/>
              </w:rPr>
              <w:t> </w:t>
            </w:r>
            <w:r w:rsidRPr="00842675">
              <w:rPr>
                <w:bCs/>
                <w:sz w:val="18"/>
                <w:szCs w:val="18"/>
              </w:rPr>
              <w:fldChar w:fldCharType="end"/>
            </w:r>
          </w:p>
        </w:tc>
      </w:tr>
      <w:tr w:rsidR="00BC0241" w14:paraId="26731CC4" w14:textId="77777777" w:rsidTr="00842675">
        <w:trPr>
          <w:trHeight w:val="256"/>
        </w:trPr>
        <w:tc>
          <w:tcPr>
            <w:tcW w:w="5660" w:type="dxa"/>
          </w:tcPr>
          <w:p w14:paraId="5640B4C9" w14:textId="77777777" w:rsidR="00BC0241" w:rsidRPr="00842675" w:rsidRDefault="00BC0241" w:rsidP="00A5350C">
            <w:pPr>
              <w:ind w:right="-900"/>
              <w:rPr>
                <w:b/>
                <w:bCs/>
                <w:sz w:val="18"/>
                <w:szCs w:val="18"/>
              </w:rPr>
            </w:pPr>
            <w:r w:rsidRPr="00842675">
              <w:rPr>
                <w:b/>
                <w:bCs/>
                <w:sz w:val="18"/>
                <w:szCs w:val="18"/>
              </w:rPr>
              <w:t>TITLE:</w:t>
            </w:r>
            <w:r w:rsidRPr="00842675">
              <w:rPr>
                <w:sz w:val="18"/>
                <w:szCs w:val="18"/>
              </w:rPr>
              <w:t xml:space="preserve"> </w:t>
            </w:r>
            <w:r w:rsidRPr="00842675">
              <w:rPr>
                <w:sz w:val="18"/>
                <w:szCs w:val="18"/>
              </w:rPr>
              <w:fldChar w:fldCharType="begin">
                <w:ffData>
                  <w:name w:val=""/>
                  <w:enabled/>
                  <w:calcOnExit w:val="0"/>
                  <w:textInput>
                    <w:maxLength w:val="30"/>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sz w:val="18"/>
                <w:szCs w:val="18"/>
              </w:rPr>
              <w:t> </w:t>
            </w:r>
            <w:r w:rsidRPr="00842675">
              <w:rPr>
                <w:sz w:val="18"/>
                <w:szCs w:val="18"/>
              </w:rPr>
              <w:t> </w:t>
            </w:r>
            <w:r w:rsidRPr="00842675">
              <w:rPr>
                <w:sz w:val="18"/>
                <w:szCs w:val="18"/>
              </w:rPr>
              <w:t> </w:t>
            </w:r>
            <w:r w:rsidRPr="00842675">
              <w:rPr>
                <w:sz w:val="18"/>
                <w:szCs w:val="18"/>
              </w:rPr>
              <w:t> </w:t>
            </w:r>
            <w:r w:rsidRPr="00842675">
              <w:rPr>
                <w:sz w:val="18"/>
                <w:szCs w:val="18"/>
              </w:rPr>
              <w:t> </w:t>
            </w:r>
            <w:r w:rsidRPr="00842675">
              <w:rPr>
                <w:sz w:val="18"/>
                <w:szCs w:val="18"/>
              </w:rPr>
              <w:fldChar w:fldCharType="end"/>
            </w:r>
          </w:p>
        </w:tc>
        <w:tc>
          <w:tcPr>
            <w:tcW w:w="5230" w:type="dxa"/>
          </w:tcPr>
          <w:p w14:paraId="0B646B40" w14:textId="77777777" w:rsidR="00BC0241" w:rsidRPr="00842675" w:rsidRDefault="00BC0241" w:rsidP="00A5350C">
            <w:pPr>
              <w:ind w:right="-900"/>
              <w:rPr>
                <w:b/>
                <w:bCs/>
                <w:sz w:val="18"/>
                <w:szCs w:val="18"/>
              </w:rPr>
            </w:pPr>
            <w:r w:rsidRPr="00842675">
              <w:rPr>
                <w:b/>
                <w:bCs/>
                <w:sz w:val="18"/>
                <w:szCs w:val="18"/>
              </w:rPr>
              <w:t>INSTITUTION:</w:t>
            </w:r>
            <w:r w:rsidRPr="00842675">
              <w:rPr>
                <w:bCs/>
                <w:sz w:val="18"/>
                <w:szCs w:val="18"/>
              </w:rPr>
              <w:t xml:space="preserve"> </w:t>
            </w:r>
            <w:r w:rsidRPr="00842675">
              <w:rPr>
                <w:sz w:val="18"/>
                <w:szCs w:val="18"/>
              </w:rPr>
              <w:fldChar w:fldCharType="begin">
                <w:ffData>
                  <w:name w:val=""/>
                  <w:enabled/>
                  <w:calcOnExit w:val="0"/>
                  <w:textInput>
                    <w:maxLength w:val="35"/>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tc>
      </w:tr>
      <w:tr w:rsidR="00BC0241" w14:paraId="70C22927" w14:textId="77777777" w:rsidTr="00A5350C">
        <w:tc>
          <w:tcPr>
            <w:tcW w:w="10890" w:type="dxa"/>
            <w:gridSpan w:val="2"/>
            <w:tcBorders>
              <w:bottom w:val="single" w:sz="12" w:space="0" w:color="auto"/>
            </w:tcBorders>
          </w:tcPr>
          <w:p w14:paraId="29234C9E" w14:textId="77777777" w:rsidR="00BC0241" w:rsidRPr="00842675" w:rsidRDefault="00BC0241" w:rsidP="00A5350C">
            <w:pPr>
              <w:ind w:right="-900"/>
              <w:rPr>
                <w:sz w:val="18"/>
                <w:szCs w:val="18"/>
              </w:rPr>
            </w:pPr>
            <w:r w:rsidRPr="00842675">
              <w:rPr>
                <w:b/>
                <w:bCs/>
                <w:sz w:val="18"/>
                <w:szCs w:val="18"/>
              </w:rPr>
              <w:t>STREET ADDRESS</w:t>
            </w:r>
            <w:r w:rsidRPr="00842675">
              <w:rPr>
                <w:sz w:val="18"/>
                <w:szCs w:val="18"/>
              </w:rPr>
              <w:t xml:space="preserve"> </w:t>
            </w:r>
            <w:r w:rsidRPr="00842675">
              <w:rPr>
                <w:b/>
                <w:bCs/>
                <w:sz w:val="18"/>
                <w:szCs w:val="18"/>
              </w:rPr>
              <w:t>(STREET, CITY, STATE, ZIP):</w:t>
            </w:r>
            <w:r w:rsidRPr="00842675">
              <w:rPr>
                <w:sz w:val="18"/>
                <w:szCs w:val="18"/>
              </w:rPr>
              <w:t xml:space="preserve"> </w:t>
            </w:r>
          </w:p>
          <w:p w14:paraId="4A3F12D4" w14:textId="77777777" w:rsidR="00BC0241" w:rsidRPr="00842675" w:rsidRDefault="00BC0241" w:rsidP="00A5350C">
            <w:pPr>
              <w:ind w:right="-900"/>
              <w:rPr>
                <w:b/>
                <w:bCs/>
                <w:sz w:val="18"/>
                <w:szCs w:val="18"/>
              </w:rPr>
            </w:pPr>
            <w:r w:rsidRPr="00842675">
              <w:rPr>
                <w:sz w:val="18"/>
                <w:szCs w:val="18"/>
              </w:rPr>
              <w:fldChar w:fldCharType="begin">
                <w:ffData>
                  <w:name w:val=""/>
                  <w:enabled/>
                  <w:calcOnExit w:val="0"/>
                  <w:textInput>
                    <w:maxLength w:val="80"/>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tc>
      </w:tr>
      <w:tr w:rsidR="00BC0241" w14:paraId="31EEF789" w14:textId="77777777" w:rsidTr="00A5350C">
        <w:trPr>
          <w:trHeight w:val="346"/>
        </w:trPr>
        <w:tc>
          <w:tcPr>
            <w:tcW w:w="10890" w:type="dxa"/>
            <w:gridSpan w:val="2"/>
            <w:tcBorders>
              <w:bottom w:val="single" w:sz="18" w:space="0" w:color="auto"/>
            </w:tcBorders>
          </w:tcPr>
          <w:p w14:paraId="63B1AAB6" w14:textId="77777777" w:rsidR="00BC0241" w:rsidRPr="00842675" w:rsidRDefault="00BC0241" w:rsidP="00A5350C">
            <w:pPr>
              <w:ind w:right="-900"/>
              <w:rPr>
                <w:b/>
                <w:bCs/>
                <w:sz w:val="18"/>
                <w:szCs w:val="18"/>
              </w:rPr>
            </w:pPr>
            <w:r w:rsidRPr="00842675">
              <w:rPr>
                <w:b/>
                <w:bCs/>
                <w:sz w:val="18"/>
                <w:szCs w:val="18"/>
              </w:rPr>
              <w:t>EMAIL ADDRESS:</w:t>
            </w:r>
            <w:r w:rsidRPr="00842675">
              <w:rPr>
                <w:sz w:val="18"/>
                <w:szCs w:val="18"/>
              </w:rPr>
              <w:t xml:space="preserve"> </w:t>
            </w:r>
            <w:r w:rsidRPr="00842675">
              <w:rPr>
                <w:sz w:val="18"/>
                <w:szCs w:val="18"/>
              </w:rPr>
              <w:fldChar w:fldCharType="begin">
                <w:ffData>
                  <w:name w:val=""/>
                  <w:enabled/>
                  <w:calcOnExit w:val="0"/>
                  <w:textInput>
                    <w:maxLength w:val="40"/>
                  </w:textInput>
                </w:ffData>
              </w:fldChar>
            </w:r>
            <w:r w:rsidRPr="00842675">
              <w:rPr>
                <w:sz w:val="18"/>
                <w:szCs w:val="18"/>
              </w:rPr>
              <w:instrText xml:space="preserve"> FORMTEXT </w:instrText>
            </w:r>
            <w:r w:rsidRPr="00842675">
              <w:rPr>
                <w:sz w:val="18"/>
                <w:szCs w:val="18"/>
              </w:rPr>
            </w:r>
            <w:r w:rsidRPr="00842675">
              <w:rPr>
                <w:sz w:val="18"/>
                <w:szCs w:val="18"/>
              </w:rPr>
              <w:fldChar w:fldCharType="separate"/>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noProof/>
                <w:sz w:val="18"/>
                <w:szCs w:val="18"/>
              </w:rPr>
              <w:t> </w:t>
            </w:r>
            <w:r w:rsidRPr="00842675">
              <w:rPr>
                <w:sz w:val="18"/>
                <w:szCs w:val="18"/>
              </w:rPr>
              <w:fldChar w:fldCharType="end"/>
            </w:r>
          </w:p>
        </w:tc>
      </w:tr>
    </w:tbl>
    <w:p w14:paraId="181BF72D" w14:textId="619B31AD" w:rsidR="002C3E8F" w:rsidRPr="005B5235" w:rsidRDefault="00842675" w:rsidP="001A5900">
      <w:r w:rsidRPr="00A1553A">
        <w:rPr>
          <w:b/>
          <w:bCs/>
          <w:i/>
          <w:noProof/>
        </w:rPr>
        <mc:AlternateContent>
          <mc:Choice Requires="wps">
            <w:drawing>
              <wp:anchor distT="45720" distB="45720" distL="114300" distR="114300" simplePos="0" relativeHeight="251700224" behindDoc="1" locked="0" layoutInCell="1" allowOverlap="1" wp14:anchorId="58F37102" wp14:editId="0BF13DB7">
                <wp:simplePos x="0" y="0"/>
                <wp:positionH relativeFrom="margin">
                  <wp:posOffset>5142016</wp:posOffset>
                </wp:positionH>
                <wp:positionV relativeFrom="paragraph">
                  <wp:posOffset>-102095</wp:posOffset>
                </wp:positionV>
                <wp:extent cx="1484415" cy="225631"/>
                <wp:effectExtent l="0" t="0" r="1905" b="317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4415" cy="225631"/>
                        </a:xfrm>
                        <a:prstGeom prst="rect">
                          <a:avLst/>
                        </a:prstGeom>
                        <a:solidFill>
                          <a:srgbClr val="FFFFFF"/>
                        </a:solidFill>
                        <a:ln w="9525">
                          <a:noFill/>
                          <a:miter lim="800000"/>
                          <a:headEnd/>
                          <a:tailEnd/>
                        </a:ln>
                      </wps:spPr>
                      <wps:txbx>
                        <w:txbxContent>
                          <w:p w14:paraId="29537FBD" w14:textId="5F595DA7" w:rsidR="0002138F" w:rsidRPr="00731570" w:rsidRDefault="0002587E" w:rsidP="00FF49CB">
                            <w:pPr>
                              <w:rPr>
                                <w:i/>
                              </w:rPr>
                            </w:pPr>
                            <w:r>
                              <w:rPr>
                                <w:i/>
                              </w:rPr>
                              <w:t>Revised September</w:t>
                            </w:r>
                            <w:r w:rsidR="00842675">
                              <w:rPr>
                                <w:i/>
                              </w:rPr>
                              <w:t xml:space="preserve"> </w:t>
                            </w:r>
                            <w:r w:rsidR="008C68D9">
                              <w:rPr>
                                <w:i/>
                              </w:rPr>
                              <w:t>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F37102" id="_x0000_s1031" type="#_x0000_t202" style="position:absolute;left:0;text-align:left;margin-left:404.9pt;margin-top:-8.05pt;width:116.9pt;height:17.75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" stroked="f">
                <v:textbox>
                  <w:txbxContent>
                    <w:p w14:paraId="29537FBD" w14:textId="5F595DA7" w:rsidR="0002138F" w:rsidRPr="00731570" w:rsidRDefault="0002587E" w:rsidP="00FF49CB">
                      <w:pPr>
                        <w:rPr>
                          <w:i/>
                        </w:rPr>
                      </w:pPr>
                      <w:r>
                        <w:rPr>
                          <w:i/>
                        </w:rPr>
                        <w:t>Revised September</w:t>
                      </w:r>
                      <w:r w:rsidR="00842675">
                        <w:rPr>
                          <w:i/>
                        </w:rPr>
                        <w:t xml:space="preserve"> </w:t>
                      </w:r>
                      <w:r w:rsidR="008C68D9">
                        <w:rPr>
                          <w:i/>
                        </w:rPr>
                        <w:t>2023</w:t>
                      </w:r>
                    </w:p>
                  </w:txbxContent>
                </v:textbox>
                <w10:wrap anchorx="margin"/>
              </v:shape>
            </w:pict>
          </mc:Fallback>
        </mc:AlternateContent>
      </w:r>
    </w:p>
    <w:sectPr w:rsidR="002C3E8F" w:rsidRPr="005B5235" w:rsidSect="00B0107F">
      <w:headerReference w:type="default" r:id="rId8"/>
      <w:type w:val="continuous"/>
      <w:pgSz w:w="12240" w:h="15840"/>
      <w:pgMar w:top="245" w:right="1440" w:bottom="18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578AD" w14:textId="77777777" w:rsidR="00693B86" w:rsidRDefault="00693B86">
      <w:r>
        <w:separator/>
      </w:r>
    </w:p>
  </w:endnote>
  <w:endnote w:type="continuationSeparator" w:id="0">
    <w:p w14:paraId="31AFB7E3" w14:textId="77777777" w:rsidR="00693B86" w:rsidRDefault="00693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11D60" w14:textId="77777777" w:rsidR="00693B86" w:rsidRDefault="00693B86">
      <w:r>
        <w:separator/>
      </w:r>
    </w:p>
  </w:footnote>
  <w:footnote w:type="continuationSeparator" w:id="0">
    <w:p w14:paraId="5F1373F0" w14:textId="77777777" w:rsidR="00693B86" w:rsidRDefault="00693B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FF961" w14:textId="77777777" w:rsidR="0002138F" w:rsidRDefault="0002138F" w:rsidP="004F042B">
    <w:pPr>
      <w:pStyle w:val="Header"/>
      <w:jc w:val="right"/>
    </w:pPr>
  </w:p>
  <w:p w14:paraId="6B0C0D6B" w14:textId="2DED01A0" w:rsidR="0002138F" w:rsidRPr="00861C94" w:rsidRDefault="0002138F" w:rsidP="00344AD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10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F73735D"/>
    <w:multiLevelType w:val="hybridMultilevel"/>
    <w:tmpl w:val="12B60EAC"/>
    <w:lvl w:ilvl="0" w:tplc="1F4020A8">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FD17107"/>
    <w:multiLevelType w:val="hybridMultilevel"/>
    <w:tmpl w:val="FBE2A052"/>
    <w:lvl w:ilvl="0" w:tplc="0D667A52">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15:restartNumberingAfterBreak="0">
    <w:nsid w:val="1B7217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13A6707"/>
    <w:multiLevelType w:val="hybridMultilevel"/>
    <w:tmpl w:val="02667164"/>
    <w:lvl w:ilvl="0" w:tplc="C91017E2">
      <w:start w:val="1"/>
      <w:numFmt w:val="bullet"/>
      <w:lvlText w:val=""/>
      <w:lvlJc w:val="left"/>
      <w:pPr>
        <w:ind w:left="705" w:hanging="360"/>
      </w:pPr>
      <w:rPr>
        <w:rFonts w:ascii="Symbol" w:hAnsi="Symbol" w:hint="default"/>
        <w:color w:val="FFFFFF" w:themeColor="background1"/>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15:restartNumberingAfterBreak="0">
    <w:nsid w:val="2C272203"/>
    <w:multiLevelType w:val="hybridMultilevel"/>
    <w:tmpl w:val="06E61520"/>
    <w:lvl w:ilvl="0" w:tplc="F0488D7A">
      <w:start w:val="1"/>
      <w:numFmt w:val="upperLetter"/>
      <w:lvlText w:val="%1."/>
      <w:lvlJc w:val="left"/>
      <w:pPr>
        <w:ind w:left="-360" w:hanging="360"/>
      </w:pPr>
      <w:rPr>
        <w:rFonts w:hint="default"/>
        <w:sz w:val="18"/>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2CBF65F9"/>
    <w:multiLevelType w:val="hybridMultilevel"/>
    <w:tmpl w:val="C480FCB2"/>
    <w:lvl w:ilvl="0" w:tplc="EB8051E4">
      <w:start w:val="1"/>
      <w:numFmt w:val="decimal"/>
      <w:lvlText w:val="%1."/>
      <w:lvlJc w:val="left"/>
      <w:pPr>
        <w:ind w:left="1080" w:hanging="360"/>
      </w:pPr>
      <w:rPr>
        <w:rFonts w:ascii="Times New Roman" w:hAnsi="Times New Roman" w:cs="Times New Roman"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4377CD"/>
    <w:multiLevelType w:val="hybridMultilevel"/>
    <w:tmpl w:val="F7725290"/>
    <w:lvl w:ilvl="0" w:tplc="B428F39A">
      <w:start w:val="2"/>
      <w:numFmt w:val="upperLetter"/>
      <w:lvlText w:val="%1."/>
      <w:lvlJc w:val="left"/>
      <w:pPr>
        <w:tabs>
          <w:tab w:val="num" w:pos="645"/>
        </w:tabs>
        <w:ind w:left="645" w:hanging="360"/>
      </w:pPr>
      <w:rPr>
        <w:rFonts w:hint="default"/>
        <w:sz w:val="16"/>
        <w:szCs w:val="16"/>
      </w:rPr>
    </w:lvl>
    <w:lvl w:ilvl="1" w:tplc="04090019" w:tentative="1">
      <w:start w:val="1"/>
      <w:numFmt w:val="lowerLetter"/>
      <w:lvlText w:val="%2."/>
      <w:lvlJc w:val="left"/>
      <w:pPr>
        <w:tabs>
          <w:tab w:val="num" w:pos="1365"/>
        </w:tabs>
        <w:ind w:left="1365" w:hanging="360"/>
      </w:p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8" w15:restartNumberingAfterBreak="0">
    <w:nsid w:val="38380A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702C2"/>
    <w:multiLevelType w:val="hybridMultilevel"/>
    <w:tmpl w:val="E8C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30225F"/>
    <w:multiLevelType w:val="hybridMultilevel"/>
    <w:tmpl w:val="0482551E"/>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1" w15:restartNumberingAfterBreak="0">
    <w:nsid w:val="3D3F50E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0E53FE4"/>
    <w:multiLevelType w:val="hybridMultilevel"/>
    <w:tmpl w:val="52A4E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3635D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6E92B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E1715CF"/>
    <w:multiLevelType w:val="hybridMultilevel"/>
    <w:tmpl w:val="C4020348"/>
    <w:lvl w:ilvl="0" w:tplc="C91017E2">
      <w:start w:val="1"/>
      <w:numFmt w:val="bullet"/>
      <w:lvlText w:val=""/>
      <w:lvlJc w:val="left"/>
      <w:pPr>
        <w:ind w:left="-90" w:hanging="360"/>
      </w:pPr>
      <w:rPr>
        <w:rFonts w:ascii="Symbol" w:hAnsi="Symbol" w:hint="default"/>
        <w:color w:val="FFFFFF" w:themeColor="background1"/>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6" w15:restartNumberingAfterBreak="0">
    <w:nsid w:val="4FCC151C"/>
    <w:multiLevelType w:val="hybridMultilevel"/>
    <w:tmpl w:val="E986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D51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38906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57C3A69"/>
    <w:multiLevelType w:val="hybridMultilevel"/>
    <w:tmpl w:val="3596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F72A7"/>
    <w:multiLevelType w:val="hybridMultilevel"/>
    <w:tmpl w:val="601695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83011B"/>
    <w:multiLevelType w:val="hybridMultilevel"/>
    <w:tmpl w:val="7BFAADF0"/>
    <w:lvl w:ilvl="0" w:tplc="C91017E2">
      <w:start w:val="1"/>
      <w:numFmt w:val="bullet"/>
      <w:lvlText w:val=""/>
      <w:lvlJc w:val="left"/>
      <w:pPr>
        <w:ind w:left="-180" w:hanging="360"/>
      </w:pPr>
      <w:rPr>
        <w:rFonts w:ascii="Symbol" w:hAnsi="Symbol" w:hint="default"/>
        <w:color w:val="FFFFFF" w:themeColor="background1"/>
      </w:rPr>
    </w:lvl>
    <w:lvl w:ilvl="1" w:tplc="FF249C18">
      <w:numFmt w:val="bullet"/>
      <w:lvlText w:val="•"/>
      <w:lvlJc w:val="left"/>
      <w:pPr>
        <w:ind w:left="1440" w:hanging="360"/>
      </w:pPr>
      <w:rPr>
        <w:rFonts w:ascii="Times New Roman" w:eastAsia="Times New Roman" w:hAnsi="Times New Roman" w:cs="Times New Roman" w:hint="default"/>
        <w:color w:val="FFFFFF" w:themeColor="background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D24BC3"/>
    <w:multiLevelType w:val="multilevel"/>
    <w:tmpl w:val="C234DF1E"/>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0750C9"/>
    <w:multiLevelType w:val="hybridMultilevel"/>
    <w:tmpl w:val="DD246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7F05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24246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33D7248"/>
    <w:multiLevelType w:val="hybridMultilevel"/>
    <w:tmpl w:val="E988BE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5509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7834C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9B4632F"/>
    <w:multiLevelType w:val="hybridMultilevel"/>
    <w:tmpl w:val="9808E572"/>
    <w:lvl w:ilvl="0" w:tplc="C91017E2">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C938F1"/>
    <w:multiLevelType w:val="hybridMultilevel"/>
    <w:tmpl w:val="440E3706"/>
    <w:lvl w:ilvl="0" w:tplc="04090001">
      <w:start w:val="1"/>
      <w:numFmt w:val="bullet"/>
      <w:lvlText w:val=""/>
      <w:lvlJc w:val="left"/>
      <w:pPr>
        <w:ind w:left="9000" w:hanging="360"/>
      </w:pPr>
      <w:rPr>
        <w:rFonts w:ascii="Symbol" w:hAnsi="Symbol" w:hint="default"/>
      </w:rPr>
    </w:lvl>
    <w:lvl w:ilvl="1" w:tplc="04090003" w:tentative="1">
      <w:start w:val="1"/>
      <w:numFmt w:val="bullet"/>
      <w:lvlText w:val="o"/>
      <w:lvlJc w:val="left"/>
      <w:pPr>
        <w:ind w:left="9720" w:hanging="360"/>
      </w:pPr>
      <w:rPr>
        <w:rFonts w:ascii="Courier New" w:hAnsi="Courier New" w:cs="Courier New" w:hint="default"/>
      </w:rPr>
    </w:lvl>
    <w:lvl w:ilvl="2" w:tplc="04090005" w:tentative="1">
      <w:start w:val="1"/>
      <w:numFmt w:val="bullet"/>
      <w:lvlText w:val=""/>
      <w:lvlJc w:val="left"/>
      <w:pPr>
        <w:ind w:left="10440" w:hanging="360"/>
      </w:pPr>
      <w:rPr>
        <w:rFonts w:ascii="Wingdings" w:hAnsi="Wingdings" w:hint="default"/>
      </w:rPr>
    </w:lvl>
    <w:lvl w:ilvl="3" w:tplc="04090001" w:tentative="1">
      <w:start w:val="1"/>
      <w:numFmt w:val="bullet"/>
      <w:lvlText w:val=""/>
      <w:lvlJc w:val="left"/>
      <w:pPr>
        <w:ind w:left="11160" w:hanging="360"/>
      </w:pPr>
      <w:rPr>
        <w:rFonts w:ascii="Symbol" w:hAnsi="Symbol" w:hint="default"/>
      </w:rPr>
    </w:lvl>
    <w:lvl w:ilvl="4" w:tplc="04090003" w:tentative="1">
      <w:start w:val="1"/>
      <w:numFmt w:val="bullet"/>
      <w:lvlText w:val="o"/>
      <w:lvlJc w:val="left"/>
      <w:pPr>
        <w:ind w:left="11880" w:hanging="360"/>
      </w:pPr>
      <w:rPr>
        <w:rFonts w:ascii="Courier New" w:hAnsi="Courier New" w:cs="Courier New" w:hint="default"/>
      </w:rPr>
    </w:lvl>
    <w:lvl w:ilvl="5" w:tplc="04090005" w:tentative="1">
      <w:start w:val="1"/>
      <w:numFmt w:val="bullet"/>
      <w:lvlText w:val=""/>
      <w:lvlJc w:val="left"/>
      <w:pPr>
        <w:ind w:left="12600" w:hanging="360"/>
      </w:pPr>
      <w:rPr>
        <w:rFonts w:ascii="Wingdings" w:hAnsi="Wingdings" w:hint="default"/>
      </w:rPr>
    </w:lvl>
    <w:lvl w:ilvl="6" w:tplc="04090001" w:tentative="1">
      <w:start w:val="1"/>
      <w:numFmt w:val="bullet"/>
      <w:lvlText w:val=""/>
      <w:lvlJc w:val="left"/>
      <w:pPr>
        <w:ind w:left="13320" w:hanging="360"/>
      </w:pPr>
      <w:rPr>
        <w:rFonts w:ascii="Symbol" w:hAnsi="Symbol" w:hint="default"/>
      </w:rPr>
    </w:lvl>
    <w:lvl w:ilvl="7" w:tplc="04090003" w:tentative="1">
      <w:start w:val="1"/>
      <w:numFmt w:val="bullet"/>
      <w:lvlText w:val="o"/>
      <w:lvlJc w:val="left"/>
      <w:pPr>
        <w:ind w:left="14040" w:hanging="360"/>
      </w:pPr>
      <w:rPr>
        <w:rFonts w:ascii="Courier New" w:hAnsi="Courier New" w:cs="Courier New" w:hint="default"/>
      </w:rPr>
    </w:lvl>
    <w:lvl w:ilvl="8" w:tplc="04090005" w:tentative="1">
      <w:start w:val="1"/>
      <w:numFmt w:val="bullet"/>
      <w:lvlText w:val=""/>
      <w:lvlJc w:val="left"/>
      <w:pPr>
        <w:ind w:left="14760" w:hanging="360"/>
      </w:pPr>
      <w:rPr>
        <w:rFonts w:ascii="Wingdings" w:hAnsi="Wingdings" w:hint="default"/>
      </w:rPr>
    </w:lvl>
  </w:abstractNum>
  <w:abstractNum w:abstractNumId="31" w15:restartNumberingAfterBreak="0">
    <w:nsid w:val="768772A4"/>
    <w:multiLevelType w:val="hybridMultilevel"/>
    <w:tmpl w:val="89BA397C"/>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7046DF"/>
    <w:multiLevelType w:val="hybridMultilevel"/>
    <w:tmpl w:val="CC0EEA76"/>
    <w:lvl w:ilvl="0" w:tplc="4C0823AC">
      <w:start w:val="1"/>
      <w:numFmt w:val="bullet"/>
      <w:lvlText w:val=""/>
      <w:lvlJc w:val="left"/>
      <w:pPr>
        <w:ind w:left="720" w:hanging="360"/>
      </w:pPr>
      <w:rPr>
        <w:rFonts w:ascii="Symbol" w:hAnsi="Symbol" w:hint="default"/>
        <w:color w:val="EEECE1"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7605120">
    <w:abstractNumId w:val="8"/>
  </w:num>
  <w:num w:numId="2" w16cid:durableId="1137336631">
    <w:abstractNumId w:val="24"/>
  </w:num>
  <w:num w:numId="3" w16cid:durableId="285703775">
    <w:abstractNumId w:val="11"/>
  </w:num>
  <w:num w:numId="4" w16cid:durableId="381757972">
    <w:abstractNumId w:val="25"/>
  </w:num>
  <w:num w:numId="5" w16cid:durableId="1092899268">
    <w:abstractNumId w:val="0"/>
  </w:num>
  <w:num w:numId="6" w16cid:durableId="488980688">
    <w:abstractNumId w:val="14"/>
  </w:num>
  <w:num w:numId="7" w16cid:durableId="2134401995">
    <w:abstractNumId w:val="18"/>
  </w:num>
  <w:num w:numId="8" w16cid:durableId="1736465401">
    <w:abstractNumId w:val="27"/>
  </w:num>
  <w:num w:numId="9" w16cid:durableId="688339504">
    <w:abstractNumId w:val="13"/>
  </w:num>
  <w:num w:numId="10" w16cid:durableId="1389256653">
    <w:abstractNumId w:val="3"/>
  </w:num>
  <w:num w:numId="11" w16cid:durableId="857278299">
    <w:abstractNumId w:val="17"/>
  </w:num>
  <w:num w:numId="12" w16cid:durableId="1862427790">
    <w:abstractNumId w:val="28"/>
  </w:num>
  <w:num w:numId="13" w16cid:durableId="785733523">
    <w:abstractNumId w:val="7"/>
  </w:num>
  <w:num w:numId="14" w16cid:durableId="739408009">
    <w:abstractNumId w:val="9"/>
  </w:num>
  <w:num w:numId="15" w16cid:durableId="335037500">
    <w:abstractNumId w:val="30"/>
  </w:num>
  <w:num w:numId="16" w16cid:durableId="17536947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70350510">
    <w:abstractNumId w:val="26"/>
  </w:num>
  <w:num w:numId="18" w16cid:durableId="33430944">
    <w:abstractNumId w:val="6"/>
  </w:num>
  <w:num w:numId="19" w16cid:durableId="2067334706">
    <w:abstractNumId w:val="16"/>
  </w:num>
  <w:num w:numId="20" w16cid:durableId="225460617">
    <w:abstractNumId w:val="20"/>
  </w:num>
  <w:num w:numId="21" w16cid:durableId="433207032">
    <w:abstractNumId w:val="10"/>
  </w:num>
  <w:num w:numId="22" w16cid:durableId="267196796">
    <w:abstractNumId w:val="31"/>
  </w:num>
  <w:num w:numId="23" w16cid:durableId="1929776401">
    <w:abstractNumId w:val="23"/>
  </w:num>
  <w:num w:numId="24" w16cid:durableId="1895895167">
    <w:abstractNumId w:val="32"/>
  </w:num>
  <w:num w:numId="25" w16cid:durableId="1429085250">
    <w:abstractNumId w:val="4"/>
  </w:num>
  <w:num w:numId="26" w16cid:durableId="1671634538">
    <w:abstractNumId w:val="21"/>
  </w:num>
  <w:num w:numId="27" w16cid:durableId="68187705">
    <w:abstractNumId w:val="15"/>
  </w:num>
  <w:num w:numId="28" w16cid:durableId="283658353">
    <w:abstractNumId w:val="29"/>
  </w:num>
  <w:num w:numId="29" w16cid:durableId="1935549972">
    <w:abstractNumId w:val="19"/>
  </w:num>
  <w:num w:numId="30" w16cid:durableId="597176991">
    <w:abstractNumId w:val="5"/>
  </w:num>
  <w:num w:numId="31" w16cid:durableId="1091972844">
    <w:abstractNumId w:val="2"/>
  </w:num>
  <w:num w:numId="32" w16cid:durableId="1757051141">
    <w:abstractNumId w:val="1"/>
  </w:num>
  <w:num w:numId="33" w16cid:durableId="587458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xLSfDYD6cyt7T9iTGyO8be377v9VrKkuNrSK5q8D4hJIwgN2l8IBHKmftydGk+1f0VmWsTkQBtF0TpAvkdhwNQ==" w:salt="7QIPRILWRUvGCYQhEQPFiQ=="/>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zNzE3sjQzNzY1NDRW0lEKTi0uzszPAykwqQUAIrBgqiwAAAA="/>
  </w:docVars>
  <w:rsids>
    <w:rsidRoot w:val="003119BD"/>
    <w:rsid w:val="0000014A"/>
    <w:rsid w:val="00001B77"/>
    <w:rsid w:val="00002ABE"/>
    <w:rsid w:val="00003E97"/>
    <w:rsid w:val="00006257"/>
    <w:rsid w:val="00007EDC"/>
    <w:rsid w:val="0001399D"/>
    <w:rsid w:val="00013A91"/>
    <w:rsid w:val="00013F84"/>
    <w:rsid w:val="00015237"/>
    <w:rsid w:val="00015A15"/>
    <w:rsid w:val="0002107D"/>
    <w:rsid w:val="0002138F"/>
    <w:rsid w:val="00021D61"/>
    <w:rsid w:val="00022868"/>
    <w:rsid w:val="0002587E"/>
    <w:rsid w:val="000339A7"/>
    <w:rsid w:val="00036442"/>
    <w:rsid w:val="000366DD"/>
    <w:rsid w:val="00040307"/>
    <w:rsid w:val="000408D7"/>
    <w:rsid w:val="00040BC3"/>
    <w:rsid w:val="0004279F"/>
    <w:rsid w:val="00047F90"/>
    <w:rsid w:val="00051835"/>
    <w:rsid w:val="00056ADE"/>
    <w:rsid w:val="00060733"/>
    <w:rsid w:val="0006367B"/>
    <w:rsid w:val="0006396C"/>
    <w:rsid w:val="00064D8C"/>
    <w:rsid w:val="0007307D"/>
    <w:rsid w:val="00073374"/>
    <w:rsid w:val="00073826"/>
    <w:rsid w:val="00073899"/>
    <w:rsid w:val="000769E0"/>
    <w:rsid w:val="000777C7"/>
    <w:rsid w:val="000807C6"/>
    <w:rsid w:val="000814B7"/>
    <w:rsid w:val="0008183D"/>
    <w:rsid w:val="00086EEB"/>
    <w:rsid w:val="00097467"/>
    <w:rsid w:val="00097EED"/>
    <w:rsid w:val="000A0774"/>
    <w:rsid w:val="000A3583"/>
    <w:rsid w:val="000A4537"/>
    <w:rsid w:val="000A52EE"/>
    <w:rsid w:val="000A676B"/>
    <w:rsid w:val="000B13B6"/>
    <w:rsid w:val="000B1750"/>
    <w:rsid w:val="000B256B"/>
    <w:rsid w:val="000B2FB0"/>
    <w:rsid w:val="000B506A"/>
    <w:rsid w:val="000B5E7C"/>
    <w:rsid w:val="000B626D"/>
    <w:rsid w:val="000B7596"/>
    <w:rsid w:val="000B7602"/>
    <w:rsid w:val="000C080E"/>
    <w:rsid w:val="000C2C92"/>
    <w:rsid w:val="000C3355"/>
    <w:rsid w:val="000C49C0"/>
    <w:rsid w:val="000C5EDC"/>
    <w:rsid w:val="000C654E"/>
    <w:rsid w:val="000D0EA9"/>
    <w:rsid w:val="000D0EB8"/>
    <w:rsid w:val="000D1BB8"/>
    <w:rsid w:val="000D1F49"/>
    <w:rsid w:val="000D3A62"/>
    <w:rsid w:val="000D4E0C"/>
    <w:rsid w:val="000D6B3C"/>
    <w:rsid w:val="000E0C43"/>
    <w:rsid w:val="000E2F50"/>
    <w:rsid w:val="000E4E5B"/>
    <w:rsid w:val="000E6885"/>
    <w:rsid w:val="000E6FC3"/>
    <w:rsid w:val="000F0D15"/>
    <w:rsid w:val="000F1675"/>
    <w:rsid w:val="000F20FA"/>
    <w:rsid w:val="000F235F"/>
    <w:rsid w:val="000F38EB"/>
    <w:rsid w:val="000F42BA"/>
    <w:rsid w:val="000F4824"/>
    <w:rsid w:val="000F4E36"/>
    <w:rsid w:val="000F57BD"/>
    <w:rsid w:val="000F58DA"/>
    <w:rsid w:val="000F5F72"/>
    <w:rsid w:val="0010594C"/>
    <w:rsid w:val="00110A5F"/>
    <w:rsid w:val="00111800"/>
    <w:rsid w:val="00112AF9"/>
    <w:rsid w:val="00114852"/>
    <w:rsid w:val="00116D65"/>
    <w:rsid w:val="00117BB3"/>
    <w:rsid w:val="00121191"/>
    <w:rsid w:val="00122438"/>
    <w:rsid w:val="00122CD1"/>
    <w:rsid w:val="00123D15"/>
    <w:rsid w:val="0012547E"/>
    <w:rsid w:val="00125483"/>
    <w:rsid w:val="0012613F"/>
    <w:rsid w:val="00130373"/>
    <w:rsid w:val="00133BFB"/>
    <w:rsid w:val="00134A57"/>
    <w:rsid w:val="00135376"/>
    <w:rsid w:val="001376E3"/>
    <w:rsid w:val="001404CD"/>
    <w:rsid w:val="0014412B"/>
    <w:rsid w:val="0014458F"/>
    <w:rsid w:val="001522D8"/>
    <w:rsid w:val="00153C6B"/>
    <w:rsid w:val="00155C3B"/>
    <w:rsid w:val="00157F6A"/>
    <w:rsid w:val="00162304"/>
    <w:rsid w:val="00163818"/>
    <w:rsid w:val="001652C7"/>
    <w:rsid w:val="0016570C"/>
    <w:rsid w:val="00172390"/>
    <w:rsid w:val="00173528"/>
    <w:rsid w:val="00173D76"/>
    <w:rsid w:val="001807E1"/>
    <w:rsid w:val="00185CDE"/>
    <w:rsid w:val="00186768"/>
    <w:rsid w:val="00194C21"/>
    <w:rsid w:val="001955C2"/>
    <w:rsid w:val="001A3383"/>
    <w:rsid w:val="001A43CB"/>
    <w:rsid w:val="001A453F"/>
    <w:rsid w:val="001A5900"/>
    <w:rsid w:val="001A6390"/>
    <w:rsid w:val="001A7C70"/>
    <w:rsid w:val="001B2673"/>
    <w:rsid w:val="001B6200"/>
    <w:rsid w:val="001C3768"/>
    <w:rsid w:val="001C428B"/>
    <w:rsid w:val="001C44CA"/>
    <w:rsid w:val="001D2CFC"/>
    <w:rsid w:val="001D3959"/>
    <w:rsid w:val="001D5026"/>
    <w:rsid w:val="001D6EE6"/>
    <w:rsid w:val="001D79C4"/>
    <w:rsid w:val="001E09CD"/>
    <w:rsid w:val="001E1831"/>
    <w:rsid w:val="001E183A"/>
    <w:rsid w:val="001E2ED9"/>
    <w:rsid w:val="001F3D77"/>
    <w:rsid w:val="001F61E5"/>
    <w:rsid w:val="001F63BD"/>
    <w:rsid w:val="002019C4"/>
    <w:rsid w:val="0020218D"/>
    <w:rsid w:val="00203675"/>
    <w:rsid w:val="00204FDD"/>
    <w:rsid w:val="00205755"/>
    <w:rsid w:val="002070BB"/>
    <w:rsid w:val="00207788"/>
    <w:rsid w:val="0021091A"/>
    <w:rsid w:val="00210C1F"/>
    <w:rsid w:val="00212C27"/>
    <w:rsid w:val="00212E47"/>
    <w:rsid w:val="002157B4"/>
    <w:rsid w:val="00216771"/>
    <w:rsid w:val="00217426"/>
    <w:rsid w:val="00222499"/>
    <w:rsid w:val="002226F0"/>
    <w:rsid w:val="002228FD"/>
    <w:rsid w:val="00230698"/>
    <w:rsid w:val="00234304"/>
    <w:rsid w:val="00234BFE"/>
    <w:rsid w:val="00235CB2"/>
    <w:rsid w:val="002360BE"/>
    <w:rsid w:val="00240E5D"/>
    <w:rsid w:val="0024272D"/>
    <w:rsid w:val="00245439"/>
    <w:rsid w:val="00245757"/>
    <w:rsid w:val="00246123"/>
    <w:rsid w:val="00257E66"/>
    <w:rsid w:val="002616D3"/>
    <w:rsid w:val="002640C2"/>
    <w:rsid w:val="00267483"/>
    <w:rsid w:val="0027148C"/>
    <w:rsid w:val="00273091"/>
    <w:rsid w:val="00274EEB"/>
    <w:rsid w:val="002760C3"/>
    <w:rsid w:val="00276ECE"/>
    <w:rsid w:val="002840FA"/>
    <w:rsid w:val="00286A4E"/>
    <w:rsid w:val="002919F1"/>
    <w:rsid w:val="0029765B"/>
    <w:rsid w:val="002A3570"/>
    <w:rsid w:val="002A3F3A"/>
    <w:rsid w:val="002A5764"/>
    <w:rsid w:val="002A638F"/>
    <w:rsid w:val="002B110A"/>
    <w:rsid w:val="002B1813"/>
    <w:rsid w:val="002B2095"/>
    <w:rsid w:val="002B2F45"/>
    <w:rsid w:val="002B534F"/>
    <w:rsid w:val="002B6F90"/>
    <w:rsid w:val="002B7B22"/>
    <w:rsid w:val="002B7DB0"/>
    <w:rsid w:val="002C20EA"/>
    <w:rsid w:val="002C3745"/>
    <w:rsid w:val="002C3E8F"/>
    <w:rsid w:val="002C5281"/>
    <w:rsid w:val="002C68A0"/>
    <w:rsid w:val="002C6CEB"/>
    <w:rsid w:val="002C776C"/>
    <w:rsid w:val="002D784A"/>
    <w:rsid w:val="002E0C1C"/>
    <w:rsid w:val="002E350C"/>
    <w:rsid w:val="002E3618"/>
    <w:rsid w:val="002E3B53"/>
    <w:rsid w:val="002E4102"/>
    <w:rsid w:val="002E4A1C"/>
    <w:rsid w:val="002E4F89"/>
    <w:rsid w:val="002E7BD3"/>
    <w:rsid w:val="002F0657"/>
    <w:rsid w:val="002F1B14"/>
    <w:rsid w:val="002F4745"/>
    <w:rsid w:val="002F5B66"/>
    <w:rsid w:val="002F71DE"/>
    <w:rsid w:val="003052A0"/>
    <w:rsid w:val="00305EAC"/>
    <w:rsid w:val="00306EDB"/>
    <w:rsid w:val="003114DA"/>
    <w:rsid w:val="003119BD"/>
    <w:rsid w:val="00313A4C"/>
    <w:rsid w:val="0032130D"/>
    <w:rsid w:val="003218AF"/>
    <w:rsid w:val="00321ABC"/>
    <w:rsid w:val="00326130"/>
    <w:rsid w:val="00331322"/>
    <w:rsid w:val="003362BD"/>
    <w:rsid w:val="00336A33"/>
    <w:rsid w:val="0034069C"/>
    <w:rsid w:val="00340F0D"/>
    <w:rsid w:val="00341E85"/>
    <w:rsid w:val="003424B0"/>
    <w:rsid w:val="00344AD1"/>
    <w:rsid w:val="00345CAE"/>
    <w:rsid w:val="00347F71"/>
    <w:rsid w:val="003537CA"/>
    <w:rsid w:val="00353B9A"/>
    <w:rsid w:val="00355B84"/>
    <w:rsid w:val="003647B9"/>
    <w:rsid w:val="00367E21"/>
    <w:rsid w:val="00370E9B"/>
    <w:rsid w:val="00373AB2"/>
    <w:rsid w:val="00376E35"/>
    <w:rsid w:val="00377EF0"/>
    <w:rsid w:val="00380166"/>
    <w:rsid w:val="003808EA"/>
    <w:rsid w:val="00382A55"/>
    <w:rsid w:val="003832D6"/>
    <w:rsid w:val="00385182"/>
    <w:rsid w:val="00385489"/>
    <w:rsid w:val="00386394"/>
    <w:rsid w:val="00386FDA"/>
    <w:rsid w:val="00390D23"/>
    <w:rsid w:val="00392114"/>
    <w:rsid w:val="00395ED1"/>
    <w:rsid w:val="003973A4"/>
    <w:rsid w:val="003A1807"/>
    <w:rsid w:val="003A1AE7"/>
    <w:rsid w:val="003A2044"/>
    <w:rsid w:val="003A37B2"/>
    <w:rsid w:val="003A4AE5"/>
    <w:rsid w:val="003A59D8"/>
    <w:rsid w:val="003A5C3E"/>
    <w:rsid w:val="003A5EDF"/>
    <w:rsid w:val="003A6B54"/>
    <w:rsid w:val="003A7908"/>
    <w:rsid w:val="003B03F0"/>
    <w:rsid w:val="003B18AD"/>
    <w:rsid w:val="003B34C4"/>
    <w:rsid w:val="003B3EA6"/>
    <w:rsid w:val="003B4FC3"/>
    <w:rsid w:val="003B5264"/>
    <w:rsid w:val="003B6415"/>
    <w:rsid w:val="003B6C4D"/>
    <w:rsid w:val="003C0161"/>
    <w:rsid w:val="003C09AD"/>
    <w:rsid w:val="003C10A8"/>
    <w:rsid w:val="003C2B70"/>
    <w:rsid w:val="003C44E1"/>
    <w:rsid w:val="003C4F01"/>
    <w:rsid w:val="003C50B1"/>
    <w:rsid w:val="003C5E13"/>
    <w:rsid w:val="003C5F87"/>
    <w:rsid w:val="003D1540"/>
    <w:rsid w:val="003D1E78"/>
    <w:rsid w:val="003D23E5"/>
    <w:rsid w:val="003D317C"/>
    <w:rsid w:val="003D729B"/>
    <w:rsid w:val="003E2606"/>
    <w:rsid w:val="003E50A9"/>
    <w:rsid w:val="003E66F2"/>
    <w:rsid w:val="003E7454"/>
    <w:rsid w:val="003E7A09"/>
    <w:rsid w:val="003F0B5E"/>
    <w:rsid w:val="003F1497"/>
    <w:rsid w:val="003F3115"/>
    <w:rsid w:val="003F547C"/>
    <w:rsid w:val="0040013A"/>
    <w:rsid w:val="00404622"/>
    <w:rsid w:val="00406867"/>
    <w:rsid w:val="0040774A"/>
    <w:rsid w:val="004102B6"/>
    <w:rsid w:val="00411287"/>
    <w:rsid w:val="00411350"/>
    <w:rsid w:val="004219EA"/>
    <w:rsid w:val="00421EEB"/>
    <w:rsid w:val="004222A7"/>
    <w:rsid w:val="00422504"/>
    <w:rsid w:val="004254C8"/>
    <w:rsid w:val="004262EF"/>
    <w:rsid w:val="00426864"/>
    <w:rsid w:val="0043131B"/>
    <w:rsid w:val="00441529"/>
    <w:rsid w:val="00441DBC"/>
    <w:rsid w:val="00444A4A"/>
    <w:rsid w:val="004460AF"/>
    <w:rsid w:val="0045084E"/>
    <w:rsid w:val="00453CBF"/>
    <w:rsid w:val="00454A53"/>
    <w:rsid w:val="00462B2A"/>
    <w:rsid w:val="00462C9E"/>
    <w:rsid w:val="004632EA"/>
    <w:rsid w:val="00465422"/>
    <w:rsid w:val="004664A0"/>
    <w:rsid w:val="00466D63"/>
    <w:rsid w:val="004678A9"/>
    <w:rsid w:val="004724A6"/>
    <w:rsid w:val="00473161"/>
    <w:rsid w:val="004743A6"/>
    <w:rsid w:val="00476BBD"/>
    <w:rsid w:val="00483AAF"/>
    <w:rsid w:val="00484216"/>
    <w:rsid w:val="00484BD6"/>
    <w:rsid w:val="004854E0"/>
    <w:rsid w:val="00493A29"/>
    <w:rsid w:val="0049771B"/>
    <w:rsid w:val="00497BFE"/>
    <w:rsid w:val="004A1249"/>
    <w:rsid w:val="004A5067"/>
    <w:rsid w:val="004A594A"/>
    <w:rsid w:val="004A61BB"/>
    <w:rsid w:val="004A72D6"/>
    <w:rsid w:val="004B0A1F"/>
    <w:rsid w:val="004B5AEE"/>
    <w:rsid w:val="004B75FA"/>
    <w:rsid w:val="004B79E9"/>
    <w:rsid w:val="004C6329"/>
    <w:rsid w:val="004C678C"/>
    <w:rsid w:val="004D15C1"/>
    <w:rsid w:val="004D231D"/>
    <w:rsid w:val="004D3E70"/>
    <w:rsid w:val="004D5F0F"/>
    <w:rsid w:val="004D7CA4"/>
    <w:rsid w:val="004E0529"/>
    <w:rsid w:val="004E141E"/>
    <w:rsid w:val="004E1FD4"/>
    <w:rsid w:val="004E2066"/>
    <w:rsid w:val="004E29F8"/>
    <w:rsid w:val="004E3728"/>
    <w:rsid w:val="004E6CDB"/>
    <w:rsid w:val="004F042B"/>
    <w:rsid w:val="004F0BCB"/>
    <w:rsid w:val="004F4CF2"/>
    <w:rsid w:val="004F6B4F"/>
    <w:rsid w:val="005037C8"/>
    <w:rsid w:val="0050436C"/>
    <w:rsid w:val="00504D5D"/>
    <w:rsid w:val="00505F7F"/>
    <w:rsid w:val="00506E49"/>
    <w:rsid w:val="00507CB7"/>
    <w:rsid w:val="00510596"/>
    <w:rsid w:val="00512A95"/>
    <w:rsid w:val="005137B9"/>
    <w:rsid w:val="00514177"/>
    <w:rsid w:val="00515825"/>
    <w:rsid w:val="005257DC"/>
    <w:rsid w:val="00525A1A"/>
    <w:rsid w:val="00526129"/>
    <w:rsid w:val="005271F8"/>
    <w:rsid w:val="00537FC2"/>
    <w:rsid w:val="00544B92"/>
    <w:rsid w:val="0054563A"/>
    <w:rsid w:val="00547812"/>
    <w:rsid w:val="00550C79"/>
    <w:rsid w:val="00550D3E"/>
    <w:rsid w:val="00555056"/>
    <w:rsid w:val="0055563F"/>
    <w:rsid w:val="00555AB0"/>
    <w:rsid w:val="0056004A"/>
    <w:rsid w:val="00560781"/>
    <w:rsid w:val="0056161A"/>
    <w:rsid w:val="005633D3"/>
    <w:rsid w:val="0056421B"/>
    <w:rsid w:val="00564229"/>
    <w:rsid w:val="00565C3E"/>
    <w:rsid w:val="005668D0"/>
    <w:rsid w:val="00567D53"/>
    <w:rsid w:val="00567D57"/>
    <w:rsid w:val="005726DE"/>
    <w:rsid w:val="0057450F"/>
    <w:rsid w:val="00576955"/>
    <w:rsid w:val="00577B3C"/>
    <w:rsid w:val="00581CD8"/>
    <w:rsid w:val="00587660"/>
    <w:rsid w:val="00592BC7"/>
    <w:rsid w:val="0059412F"/>
    <w:rsid w:val="00594A88"/>
    <w:rsid w:val="00594E9A"/>
    <w:rsid w:val="005A2FF9"/>
    <w:rsid w:val="005A47CE"/>
    <w:rsid w:val="005B3C49"/>
    <w:rsid w:val="005B5235"/>
    <w:rsid w:val="005C35F0"/>
    <w:rsid w:val="005C405F"/>
    <w:rsid w:val="005C4C09"/>
    <w:rsid w:val="005C5EEC"/>
    <w:rsid w:val="005D1270"/>
    <w:rsid w:val="005D1422"/>
    <w:rsid w:val="005D6136"/>
    <w:rsid w:val="005E3ED1"/>
    <w:rsid w:val="005E3FE4"/>
    <w:rsid w:val="005E5850"/>
    <w:rsid w:val="005E5EC0"/>
    <w:rsid w:val="005E7513"/>
    <w:rsid w:val="005F0A42"/>
    <w:rsid w:val="005F27C2"/>
    <w:rsid w:val="005F3726"/>
    <w:rsid w:val="005F6712"/>
    <w:rsid w:val="005F7567"/>
    <w:rsid w:val="00600D8D"/>
    <w:rsid w:val="00605FA5"/>
    <w:rsid w:val="00610D32"/>
    <w:rsid w:val="00616358"/>
    <w:rsid w:val="00616C66"/>
    <w:rsid w:val="006207CD"/>
    <w:rsid w:val="00625A14"/>
    <w:rsid w:val="00626AD2"/>
    <w:rsid w:val="00627A23"/>
    <w:rsid w:val="00630EBE"/>
    <w:rsid w:val="00633987"/>
    <w:rsid w:val="0063533F"/>
    <w:rsid w:val="00635431"/>
    <w:rsid w:val="006370AA"/>
    <w:rsid w:val="00640CF5"/>
    <w:rsid w:val="0064278B"/>
    <w:rsid w:val="00643AE2"/>
    <w:rsid w:val="00643B21"/>
    <w:rsid w:val="006445C8"/>
    <w:rsid w:val="0064551E"/>
    <w:rsid w:val="006464FB"/>
    <w:rsid w:val="006476FB"/>
    <w:rsid w:val="0065388F"/>
    <w:rsid w:val="0065502F"/>
    <w:rsid w:val="00655E96"/>
    <w:rsid w:val="00656030"/>
    <w:rsid w:val="0065686D"/>
    <w:rsid w:val="00657D33"/>
    <w:rsid w:val="00660C60"/>
    <w:rsid w:val="00661D0B"/>
    <w:rsid w:val="006637FC"/>
    <w:rsid w:val="0066486E"/>
    <w:rsid w:val="00664F31"/>
    <w:rsid w:val="00680830"/>
    <w:rsid w:val="00680875"/>
    <w:rsid w:val="006844B7"/>
    <w:rsid w:val="0068741D"/>
    <w:rsid w:val="00692138"/>
    <w:rsid w:val="00692842"/>
    <w:rsid w:val="00692A2A"/>
    <w:rsid w:val="006938BE"/>
    <w:rsid w:val="00693B86"/>
    <w:rsid w:val="00694062"/>
    <w:rsid w:val="00695D0A"/>
    <w:rsid w:val="00695FA2"/>
    <w:rsid w:val="006A2B57"/>
    <w:rsid w:val="006B1C15"/>
    <w:rsid w:val="006B371A"/>
    <w:rsid w:val="006B3B4C"/>
    <w:rsid w:val="006B4748"/>
    <w:rsid w:val="006B4B96"/>
    <w:rsid w:val="006B68C2"/>
    <w:rsid w:val="006C1FCD"/>
    <w:rsid w:val="006C21D5"/>
    <w:rsid w:val="006C66D2"/>
    <w:rsid w:val="006D08C3"/>
    <w:rsid w:val="006D1F00"/>
    <w:rsid w:val="006D330B"/>
    <w:rsid w:val="006D4410"/>
    <w:rsid w:val="006D62ED"/>
    <w:rsid w:val="006D7A59"/>
    <w:rsid w:val="006E2DDE"/>
    <w:rsid w:val="006E3714"/>
    <w:rsid w:val="006E37C6"/>
    <w:rsid w:val="006E4FDF"/>
    <w:rsid w:val="006E5E7D"/>
    <w:rsid w:val="006E75F0"/>
    <w:rsid w:val="006E7CC3"/>
    <w:rsid w:val="006F1F3D"/>
    <w:rsid w:val="006F33FB"/>
    <w:rsid w:val="006F3945"/>
    <w:rsid w:val="006F4510"/>
    <w:rsid w:val="006F4C5D"/>
    <w:rsid w:val="006F54EC"/>
    <w:rsid w:val="00700AAB"/>
    <w:rsid w:val="00702F25"/>
    <w:rsid w:val="007034DE"/>
    <w:rsid w:val="00704855"/>
    <w:rsid w:val="00705059"/>
    <w:rsid w:val="007071D2"/>
    <w:rsid w:val="00711F24"/>
    <w:rsid w:val="00715E19"/>
    <w:rsid w:val="0072031D"/>
    <w:rsid w:val="0072326F"/>
    <w:rsid w:val="00724B45"/>
    <w:rsid w:val="0073083B"/>
    <w:rsid w:val="0073281B"/>
    <w:rsid w:val="00732A2B"/>
    <w:rsid w:val="0073447D"/>
    <w:rsid w:val="00734D3F"/>
    <w:rsid w:val="007403C2"/>
    <w:rsid w:val="007417B7"/>
    <w:rsid w:val="00744168"/>
    <w:rsid w:val="00744FCF"/>
    <w:rsid w:val="00756923"/>
    <w:rsid w:val="00760F23"/>
    <w:rsid w:val="007647A3"/>
    <w:rsid w:val="007671B6"/>
    <w:rsid w:val="00776FB2"/>
    <w:rsid w:val="00781255"/>
    <w:rsid w:val="0078322F"/>
    <w:rsid w:val="007846BE"/>
    <w:rsid w:val="0078705E"/>
    <w:rsid w:val="007A18C3"/>
    <w:rsid w:val="007A7BC8"/>
    <w:rsid w:val="007B1730"/>
    <w:rsid w:val="007B1861"/>
    <w:rsid w:val="007B1FAB"/>
    <w:rsid w:val="007B3967"/>
    <w:rsid w:val="007B3A72"/>
    <w:rsid w:val="007B4253"/>
    <w:rsid w:val="007B438A"/>
    <w:rsid w:val="007B587C"/>
    <w:rsid w:val="007B7B46"/>
    <w:rsid w:val="007C0140"/>
    <w:rsid w:val="007D2925"/>
    <w:rsid w:val="007D7AF1"/>
    <w:rsid w:val="007E08E8"/>
    <w:rsid w:val="007E0E50"/>
    <w:rsid w:val="007E4649"/>
    <w:rsid w:val="007E478F"/>
    <w:rsid w:val="007E48F9"/>
    <w:rsid w:val="007E7B03"/>
    <w:rsid w:val="007F030C"/>
    <w:rsid w:val="007F0A7F"/>
    <w:rsid w:val="007F2F9B"/>
    <w:rsid w:val="007F3A15"/>
    <w:rsid w:val="007F614F"/>
    <w:rsid w:val="007F660D"/>
    <w:rsid w:val="007F792D"/>
    <w:rsid w:val="00803803"/>
    <w:rsid w:val="00803B07"/>
    <w:rsid w:val="00803FAD"/>
    <w:rsid w:val="0080688B"/>
    <w:rsid w:val="00806B14"/>
    <w:rsid w:val="00810AC2"/>
    <w:rsid w:val="0081226D"/>
    <w:rsid w:val="008143BC"/>
    <w:rsid w:val="00815C64"/>
    <w:rsid w:val="00820797"/>
    <w:rsid w:val="00820D71"/>
    <w:rsid w:val="00822944"/>
    <w:rsid w:val="00822C60"/>
    <w:rsid w:val="00825B4C"/>
    <w:rsid w:val="008347B1"/>
    <w:rsid w:val="00840A9F"/>
    <w:rsid w:val="00842675"/>
    <w:rsid w:val="00843B8A"/>
    <w:rsid w:val="00845352"/>
    <w:rsid w:val="0084594B"/>
    <w:rsid w:val="00846F05"/>
    <w:rsid w:val="00851046"/>
    <w:rsid w:val="0085168E"/>
    <w:rsid w:val="008517C5"/>
    <w:rsid w:val="00856558"/>
    <w:rsid w:val="00856CD9"/>
    <w:rsid w:val="00860229"/>
    <w:rsid w:val="00861C94"/>
    <w:rsid w:val="00864A53"/>
    <w:rsid w:val="00864D43"/>
    <w:rsid w:val="00865731"/>
    <w:rsid w:val="00873336"/>
    <w:rsid w:val="00874BC3"/>
    <w:rsid w:val="00876293"/>
    <w:rsid w:val="0087707C"/>
    <w:rsid w:val="008847F4"/>
    <w:rsid w:val="00885166"/>
    <w:rsid w:val="008859F9"/>
    <w:rsid w:val="00885CD9"/>
    <w:rsid w:val="0088725F"/>
    <w:rsid w:val="00890EB5"/>
    <w:rsid w:val="00891D46"/>
    <w:rsid w:val="008932CB"/>
    <w:rsid w:val="00894F91"/>
    <w:rsid w:val="0089635F"/>
    <w:rsid w:val="0089725B"/>
    <w:rsid w:val="00897345"/>
    <w:rsid w:val="00897A3B"/>
    <w:rsid w:val="008A1314"/>
    <w:rsid w:val="008A2793"/>
    <w:rsid w:val="008A4236"/>
    <w:rsid w:val="008A5052"/>
    <w:rsid w:val="008A6320"/>
    <w:rsid w:val="008B09E0"/>
    <w:rsid w:val="008B144B"/>
    <w:rsid w:val="008C3197"/>
    <w:rsid w:val="008C354D"/>
    <w:rsid w:val="008C68D9"/>
    <w:rsid w:val="008C68EC"/>
    <w:rsid w:val="008D0EA5"/>
    <w:rsid w:val="008D27F0"/>
    <w:rsid w:val="008D5618"/>
    <w:rsid w:val="008D61D5"/>
    <w:rsid w:val="008E102F"/>
    <w:rsid w:val="008E2373"/>
    <w:rsid w:val="008F391C"/>
    <w:rsid w:val="008F5160"/>
    <w:rsid w:val="008F6722"/>
    <w:rsid w:val="00901019"/>
    <w:rsid w:val="0090248A"/>
    <w:rsid w:val="00904F2F"/>
    <w:rsid w:val="00912302"/>
    <w:rsid w:val="00913FC1"/>
    <w:rsid w:val="00914AC5"/>
    <w:rsid w:val="00915784"/>
    <w:rsid w:val="0091767A"/>
    <w:rsid w:val="009227B3"/>
    <w:rsid w:val="009230FD"/>
    <w:rsid w:val="00924216"/>
    <w:rsid w:val="0092556C"/>
    <w:rsid w:val="009256E9"/>
    <w:rsid w:val="00926A17"/>
    <w:rsid w:val="0092735B"/>
    <w:rsid w:val="009306CC"/>
    <w:rsid w:val="00930B16"/>
    <w:rsid w:val="00932B9C"/>
    <w:rsid w:val="009332FF"/>
    <w:rsid w:val="00934E57"/>
    <w:rsid w:val="00935552"/>
    <w:rsid w:val="009375D8"/>
    <w:rsid w:val="00940042"/>
    <w:rsid w:val="009446EF"/>
    <w:rsid w:val="00945055"/>
    <w:rsid w:val="009453E9"/>
    <w:rsid w:val="00950C62"/>
    <w:rsid w:val="00950F81"/>
    <w:rsid w:val="0095299E"/>
    <w:rsid w:val="00953225"/>
    <w:rsid w:val="00953FD8"/>
    <w:rsid w:val="00963005"/>
    <w:rsid w:val="00964AD6"/>
    <w:rsid w:val="009671F9"/>
    <w:rsid w:val="00967638"/>
    <w:rsid w:val="00970FB7"/>
    <w:rsid w:val="00971481"/>
    <w:rsid w:val="009724D6"/>
    <w:rsid w:val="009733A9"/>
    <w:rsid w:val="00975117"/>
    <w:rsid w:val="00976FDD"/>
    <w:rsid w:val="00977E49"/>
    <w:rsid w:val="00980513"/>
    <w:rsid w:val="00980D9B"/>
    <w:rsid w:val="009811A3"/>
    <w:rsid w:val="00981745"/>
    <w:rsid w:val="009817D9"/>
    <w:rsid w:val="00981C4C"/>
    <w:rsid w:val="00982CEB"/>
    <w:rsid w:val="0098357A"/>
    <w:rsid w:val="00983AF6"/>
    <w:rsid w:val="009849DE"/>
    <w:rsid w:val="00985C97"/>
    <w:rsid w:val="00986376"/>
    <w:rsid w:val="00986888"/>
    <w:rsid w:val="00986E10"/>
    <w:rsid w:val="00990401"/>
    <w:rsid w:val="0099572A"/>
    <w:rsid w:val="009958C8"/>
    <w:rsid w:val="009960B7"/>
    <w:rsid w:val="00996578"/>
    <w:rsid w:val="009A2947"/>
    <w:rsid w:val="009A7A61"/>
    <w:rsid w:val="009A7D63"/>
    <w:rsid w:val="009A7DB7"/>
    <w:rsid w:val="009B2B05"/>
    <w:rsid w:val="009B3A8B"/>
    <w:rsid w:val="009B4372"/>
    <w:rsid w:val="009B56C4"/>
    <w:rsid w:val="009B6260"/>
    <w:rsid w:val="009B6A4A"/>
    <w:rsid w:val="009B6E14"/>
    <w:rsid w:val="009C2262"/>
    <w:rsid w:val="009C4FFC"/>
    <w:rsid w:val="009C74DC"/>
    <w:rsid w:val="009D28AC"/>
    <w:rsid w:val="009D2F95"/>
    <w:rsid w:val="009D3811"/>
    <w:rsid w:val="009D4C1F"/>
    <w:rsid w:val="009D4E56"/>
    <w:rsid w:val="009D594C"/>
    <w:rsid w:val="009D5B4D"/>
    <w:rsid w:val="009D757C"/>
    <w:rsid w:val="009E0EE7"/>
    <w:rsid w:val="009E52F4"/>
    <w:rsid w:val="009E58F3"/>
    <w:rsid w:val="009F0ED1"/>
    <w:rsid w:val="009F133B"/>
    <w:rsid w:val="009F25A5"/>
    <w:rsid w:val="009F5DE5"/>
    <w:rsid w:val="00A0159A"/>
    <w:rsid w:val="00A0519E"/>
    <w:rsid w:val="00A05266"/>
    <w:rsid w:val="00A05325"/>
    <w:rsid w:val="00A05FF2"/>
    <w:rsid w:val="00A060BA"/>
    <w:rsid w:val="00A064D6"/>
    <w:rsid w:val="00A079F3"/>
    <w:rsid w:val="00A1553A"/>
    <w:rsid w:val="00A20A9E"/>
    <w:rsid w:val="00A216EE"/>
    <w:rsid w:val="00A21DD6"/>
    <w:rsid w:val="00A2204B"/>
    <w:rsid w:val="00A22A83"/>
    <w:rsid w:val="00A24572"/>
    <w:rsid w:val="00A27C52"/>
    <w:rsid w:val="00A303FD"/>
    <w:rsid w:val="00A317E7"/>
    <w:rsid w:val="00A31CBA"/>
    <w:rsid w:val="00A34385"/>
    <w:rsid w:val="00A36B4D"/>
    <w:rsid w:val="00A42DD0"/>
    <w:rsid w:val="00A43984"/>
    <w:rsid w:val="00A44438"/>
    <w:rsid w:val="00A46144"/>
    <w:rsid w:val="00A52DDD"/>
    <w:rsid w:val="00A52EB8"/>
    <w:rsid w:val="00A55970"/>
    <w:rsid w:val="00A57115"/>
    <w:rsid w:val="00A57999"/>
    <w:rsid w:val="00A6337C"/>
    <w:rsid w:val="00A64F22"/>
    <w:rsid w:val="00A663C3"/>
    <w:rsid w:val="00A7072F"/>
    <w:rsid w:val="00A71B68"/>
    <w:rsid w:val="00A7426D"/>
    <w:rsid w:val="00A83E11"/>
    <w:rsid w:val="00A87F5A"/>
    <w:rsid w:val="00A938AA"/>
    <w:rsid w:val="00AA10CD"/>
    <w:rsid w:val="00AA20E1"/>
    <w:rsid w:val="00AA2AC3"/>
    <w:rsid w:val="00AB0BEA"/>
    <w:rsid w:val="00AB11C3"/>
    <w:rsid w:val="00AB1B20"/>
    <w:rsid w:val="00AB3235"/>
    <w:rsid w:val="00AB4017"/>
    <w:rsid w:val="00AB5D2C"/>
    <w:rsid w:val="00AC22D0"/>
    <w:rsid w:val="00AD2139"/>
    <w:rsid w:val="00AD4B50"/>
    <w:rsid w:val="00AD624A"/>
    <w:rsid w:val="00AD7DF3"/>
    <w:rsid w:val="00AE01B9"/>
    <w:rsid w:val="00AE2B74"/>
    <w:rsid w:val="00AE65FE"/>
    <w:rsid w:val="00AE66E6"/>
    <w:rsid w:val="00AF3F75"/>
    <w:rsid w:val="00B005D3"/>
    <w:rsid w:val="00B0107F"/>
    <w:rsid w:val="00B023CE"/>
    <w:rsid w:val="00B0245B"/>
    <w:rsid w:val="00B048F7"/>
    <w:rsid w:val="00B04C65"/>
    <w:rsid w:val="00B06E23"/>
    <w:rsid w:val="00B102A5"/>
    <w:rsid w:val="00B1086A"/>
    <w:rsid w:val="00B1487F"/>
    <w:rsid w:val="00B14EFD"/>
    <w:rsid w:val="00B15311"/>
    <w:rsid w:val="00B15F2C"/>
    <w:rsid w:val="00B21BF5"/>
    <w:rsid w:val="00B256BA"/>
    <w:rsid w:val="00B275A7"/>
    <w:rsid w:val="00B277BC"/>
    <w:rsid w:val="00B33EBD"/>
    <w:rsid w:val="00B34BE5"/>
    <w:rsid w:val="00B34FD2"/>
    <w:rsid w:val="00B35860"/>
    <w:rsid w:val="00B450B9"/>
    <w:rsid w:val="00B52AE4"/>
    <w:rsid w:val="00B54CB8"/>
    <w:rsid w:val="00B60BB1"/>
    <w:rsid w:val="00B637D1"/>
    <w:rsid w:val="00B64CA9"/>
    <w:rsid w:val="00B64DB3"/>
    <w:rsid w:val="00B65B61"/>
    <w:rsid w:val="00B65E1A"/>
    <w:rsid w:val="00B65ECD"/>
    <w:rsid w:val="00B66103"/>
    <w:rsid w:val="00B71D48"/>
    <w:rsid w:val="00B72BFE"/>
    <w:rsid w:val="00B73AC5"/>
    <w:rsid w:val="00B73B09"/>
    <w:rsid w:val="00B7441F"/>
    <w:rsid w:val="00B74BE4"/>
    <w:rsid w:val="00B80D55"/>
    <w:rsid w:val="00B81EB5"/>
    <w:rsid w:val="00B87656"/>
    <w:rsid w:val="00B87C76"/>
    <w:rsid w:val="00B91DBA"/>
    <w:rsid w:val="00B92286"/>
    <w:rsid w:val="00B9233D"/>
    <w:rsid w:val="00B92E1E"/>
    <w:rsid w:val="00B962D6"/>
    <w:rsid w:val="00B96C96"/>
    <w:rsid w:val="00BA0448"/>
    <w:rsid w:val="00BA1155"/>
    <w:rsid w:val="00BA31FD"/>
    <w:rsid w:val="00BA3F0B"/>
    <w:rsid w:val="00BA4A93"/>
    <w:rsid w:val="00BA547D"/>
    <w:rsid w:val="00BA5D7E"/>
    <w:rsid w:val="00BA740D"/>
    <w:rsid w:val="00BB303C"/>
    <w:rsid w:val="00BB41A1"/>
    <w:rsid w:val="00BB55F7"/>
    <w:rsid w:val="00BB65F6"/>
    <w:rsid w:val="00BC0241"/>
    <w:rsid w:val="00BC0C00"/>
    <w:rsid w:val="00BC4BBF"/>
    <w:rsid w:val="00BC60E5"/>
    <w:rsid w:val="00BC6FDE"/>
    <w:rsid w:val="00BD11DC"/>
    <w:rsid w:val="00BE2AA5"/>
    <w:rsid w:val="00BE7108"/>
    <w:rsid w:val="00BF0A8B"/>
    <w:rsid w:val="00BF4E10"/>
    <w:rsid w:val="00C00851"/>
    <w:rsid w:val="00C01B24"/>
    <w:rsid w:val="00C04B62"/>
    <w:rsid w:val="00C0559A"/>
    <w:rsid w:val="00C11441"/>
    <w:rsid w:val="00C11628"/>
    <w:rsid w:val="00C14A11"/>
    <w:rsid w:val="00C16043"/>
    <w:rsid w:val="00C16E31"/>
    <w:rsid w:val="00C23E81"/>
    <w:rsid w:val="00C249CB"/>
    <w:rsid w:val="00C25EB9"/>
    <w:rsid w:val="00C307D3"/>
    <w:rsid w:val="00C31B9E"/>
    <w:rsid w:val="00C31EA9"/>
    <w:rsid w:val="00C3561C"/>
    <w:rsid w:val="00C41AB1"/>
    <w:rsid w:val="00C510D8"/>
    <w:rsid w:val="00C51EB7"/>
    <w:rsid w:val="00C5352B"/>
    <w:rsid w:val="00C5558E"/>
    <w:rsid w:val="00C6208C"/>
    <w:rsid w:val="00C64177"/>
    <w:rsid w:val="00C64FFD"/>
    <w:rsid w:val="00C701EE"/>
    <w:rsid w:val="00C70577"/>
    <w:rsid w:val="00C70973"/>
    <w:rsid w:val="00C71E3D"/>
    <w:rsid w:val="00C72559"/>
    <w:rsid w:val="00C733D1"/>
    <w:rsid w:val="00C7465D"/>
    <w:rsid w:val="00C74DA0"/>
    <w:rsid w:val="00C767E6"/>
    <w:rsid w:val="00C80DDB"/>
    <w:rsid w:val="00C8212C"/>
    <w:rsid w:val="00C848A7"/>
    <w:rsid w:val="00C848D3"/>
    <w:rsid w:val="00C860B4"/>
    <w:rsid w:val="00C90BED"/>
    <w:rsid w:val="00C9496C"/>
    <w:rsid w:val="00C94E72"/>
    <w:rsid w:val="00C96323"/>
    <w:rsid w:val="00C963F4"/>
    <w:rsid w:val="00C96776"/>
    <w:rsid w:val="00CA09E4"/>
    <w:rsid w:val="00CA29AF"/>
    <w:rsid w:val="00CA29B2"/>
    <w:rsid w:val="00CA2EC9"/>
    <w:rsid w:val="00CA4DF6"/>
    <w:rsid w:val="00CA6C03"/>
    <w:rsid w:val="00CB0461"/>
    <w:rsid w:val="00CB0B92"/>
    <w:rsid w:val="00CB2366"/>
    <w:rsid w:val="00CB4646"/>
    <w:rsid w:val="00CB610D"/>
    <w:rsid w:val="00CC0039"/>
    <w:rsid w:val="00CC5120"/>
    <w:rsid w:val="00CC6FBE"/>
    <w:rsid w:val="00CC7F64"/>
    <w:rsid w:val="00CD0F96"/>
    <w:rsid w:val="00CD4707"/>
    <w:rsid w:val="00CD5138"/>
    <w:rsid w:val="00CD5E0D"/>
    <w:rsid w:val="00CE3C75"/>
    <w:rsid w:val="00CE3D9F"/>
    <w:rsid w:val="00CF01C8"/>
    <w:rsid w:val="00CF07EE"/>
    <w:rsid w:val="00CF1FCB"/>
    <w:rsid w:val="00CF39BD"/>
    <w:rsid w:val="00CF43A3"/>
    <w:rsid w:val="00CF5810"/>
    <w:rsid w:val="00CF7D1D"/>
    <w:rsid w:val="00D108DC"/>
    <w:rsid w:val="00D11268"/>
    <w:rsid w:val="00D12840"/>
    <w:rsid w:val="00D1553D"/>
    <w:rsid w:val="00D209D0"/>
    <w:rsid w:val="00D220F4"/>
    <w:rsid w:val="00D232CE"/>
    <w:rsid w:val="00D24786"/>
    <w:rsid w:val="00D25D11"/>
    <w:rsid w:val="00D25DDF"/>
    <w:rsid w:val="00D26304"/>
    <w:rsid w:val="00D26618"/>
    <w:rsid w:val="00D3179E"/>
    <w:rsid w:val="00D31EBB"/>
    <w:rsid w:val="00D32445"/>
    <w:rsid w:val="00D33CCC"/>
    <w:rsid w:val="00D343F6"/>
    <w:rsid w:val="00D364AB"/>
    <w:rsid w:val="00D37C5D"/>
    <w:rsid w:val="00D413C3"/>
    <w:rsid w:val="00D528F7"/>
    <w:rsid w:val="00D55F30"/>
    <w:rsid w:val="00D60D13"/>
    <w:rsid w:val="00D60DE1"/>
    <w:rsid w:val="00D62E4D"/>
    <w:rsid w:val="00D631AC"/>
    <w:rsid w:val="00D64B52"/>
    <w:rsid w:val="00D66216"/>
    <w:rsid w:val="00D669B8"/>
    <w:rsid w:val="00D70263"/>
    <w:rsid w:val="00D71EDD"/>
    <w:rsid w:val="00D7205F"/>
    <w:rsid w:val="00D7305B"/>
    <w:rsid w:val="00D766D0"/>
    <w:rsid w:val="00D77754"/>
    <w:rsid w:val="00D90D21"/>
    <w:rsid w:val="00D90EF2"/>
    <w:rsid w:val="00D91D96"/>
    <w:rsid w:val="00D9398A"/>
    <w:rsid w:val="00D95BC4"/>
    <w:rsid w:val="00D96815"/>
    <w:rsid w:val="00D97780"/>
    <w:rsid w:val="00D97955"/>
    <w:rsid w:val="00DA0C65"/>
    <w:rsid w:val="00DA0C86"/>
    <w:rsid w:val="00DA5AED"/>
    <w:rsid w:val="00DA63FB"/>
    <w:rsid w:val="00DB1755"/>
    <w:rsid w:val="00DB1EE0"/>
    <w:rsid w:val="00DB1F98"/>
    <w:rsid w:val="00DB6889"/>
    <w:rsid w:val="00DC11A8"/>
    <w:rsid w:val="00DC2556"/>
    <w:rsid w:val="00DC5C63"/>
    <w:rsid w:val="00DD0630"/>
    <w:rsid w:val="00DD1572"/>
    <w:rsid w:val="00DD1A40"/>
    <w:rsid w:val="00DD3980"/>
    <w:rsid w:val="00DE1498"/>
    <w:rsid w:val="00DE1F6E"/>
    <w:rsid w:val="00DF0D4F"/>
    <w:rsid w:val="00DF2224"/>
    <w:rsid w:val="00DF2F32"/>
    <w:rsid w:val="00DF53A4"/>
    <w:rsid w:val="00DF53F3"/>
    <w:rsid w:val="00DF5E6D"/>
    <w:rsid w:val="00E00DF0"/>
    <w:rsid w:val="00E02417"/>
    <w:rsid w:val="00E02C80"/>
    <w:rsid w:val="00E03F73"/>
    <w:rsid w:val="00E0409F"/>
    <w:rsid w:val="00E05B97"/>
    <w:rsid w:val="00E06953"/>
    <w:rsid w:val="00E06FF2"/>
    <w:rsid w:val="00E07CA2"/>
    <w:rsid w:val="00E1062E"/>
    <w:rsid w:val="00E1284B"/>
    <w:rsid w:val="00E14EBB"/>
    <w:rsid w:val="00E17287"/>
    <w:rsid w:val="00E207FC"/>
    <w:rsid w:val="00E265C1"/>
    <w:rsid w:val="00E2769D"/>
    <w:rsid w:val="00E3195B"/>
    <w:rsid w:val="00E32D3B"/>
    <w:rsid w:val="00E33A80"/>
    <w:rsid w:val="00E34186"/>
    <w:rsid w:val="00E3532B"/>
    <w:rsid w:val="00E3609E"/>
    <w:rsid w:val="00E36A19"/>
    <w:rsid w:val="00E36B88"/>
    <w:rsid w:val="00E3783D"/>
    <w:rsid w:val="00E40482"/>
    <w:rsid w:val="00E45944"/>
    <w:rsid w:val="00E4686D"/>
    <w:rsid w:val="00E46C03"/>
    <w:rsid w:val="00E47EEE"/>
    <w:rsid w:val="00E505D6"/>
    <w:rsid w:val="00E5067E"/>
    <w:rsid w:val="00E51095"/>
    <w:rsid w:val="00E545D3"/>
    <w:rsid w:val="00E55C24"/>
    <w:rsid w:val="00E60B34"/>
    <w:rsid w:val="00E62BD4"/>
    <w:rsid w:val="00E65B5B"/>
    <w:rsid w:val="00E66C04"/>
    <w:rsid w:val="00E66D9A"/>
    <w:rsid w:val="00E7037E"/>
    <w:rsid w:val="00E71B1D"/>
    <w:rsid w:val="00E7254A"/>
    <w:rsid w:val="00E73962"/>
    <w:rsid w:val="00E74A18"/>
    <w:rsid w:val="00E75FC5"/>
    <w:rsid w:val="00E812C3"/>
    <w:rsid w:val="00E818F0"/>
    <w:rsid w:val="00E8542F"/>
    <w:rsid w:val="00E91E0B"/>
    <w:rsid w:val="00E92467"/>
    <w:rsid w:val="00E95B75"/>
    <w:rsid w:val="00EA0F3D"/>
    <w:rsid w:val="00EA39C4"/>
    <w:rsid w:val="00EA4A11"/>
    <w:rsid w:val="00EA5942"/>
    <w:rsid w:val="00EB0FA2"/>
    <w:rsid w:val="00EB119C"/>
    <w:rsid w:val="00EB2B03"/>
    <w:rsid w:val="00EB404F"/>
    <w:rsid w:val="00EB69D5"/>
    <w:rsid w:val="00EC0E89"/>
    <w:rsid w:val="00EC3E8A"/>
    <w:rsid w:val="00EC591A"/>
    <w:rsid w:val="00ED0EC2"/>
    <w:rsid w:val="00ED5499"/>
    <w:rsid w:val="00ED5B0C"/>
    <w:rsid w:val="00ED73D1"/>
    <w:rsid w:val="00ED7DEC"/>
    <w:rsid w:val="00EE4221"/>
    <w:rsid w:val="00EE753A"/>
    <w:rsid w:val="00EE7982"/>
    <w:rsid w:val="00EE7F3D"/>
    <w:rsid w:val="00EF084F"/>
    <w:rsid w:val="00EF36F9"/>
    <w:rsid w:val="00EF489F"/>
    <w:rsid w:val="00F019FC"/>
    <w:rsid w:val="00F01DF2"/>
    <w:rsid w:val="00F01EF8"/>
    <w:rsid w:val="00F027CD"/>
    <w:rsid w:val="00F030FA"/>
    <w:rsid w:val="00F044C4"/>
    <w:rsid w:val="00F050B2"/>
    <w:rsid w:val="00F1244E"/>
    <w:rsid w:val="00F17E1F"/>
    <w:rsid w:val="00F22E6D"/>
    <w:rsid w:val="00F30954"/>
    <w:rsid w:val="00F33B9E"/>
    <w:rsid w:val="00F3564D"/>
    <w:rsid w:val="00F41A6D"/>
    <w:rsid w:val="00F44099"/>
    <w:rsid w:val="00F5046C"/>
    <w:rsid w:val="00F5271E"/>
    <w:rsid w:val="00F532F4"/>
    <w:rsid w:val="00F56685"/>
    <w:rsid w:val="00F57C0D"/>
    <w:rsid w:val="00F60734"/>
    <w:rsid w:val="00F61000"/>
    <w:rsid w:val="00F6310C"/>
    <w:rsid w:val="00F65B2B"/>
    <w:rsid w:val="00F71087"/>
    <w:rsid w:val="00F71E5C"/>
    <w:rsid w:val="00F7334F"/>
    <w:rsid w:val="00F77CC9"/>
    <w:rsid w:val="00F81058"/>
    <w:rsid w:val="00F82F5E"/>
    <w:rsid w:val="00F83891"/>
    <w:rsid w:val="00F86047"/>
    <w:rsid w:val="00F93560"/>
    <w:rsid w:val="00F93D6A"/>
    <w:rsid w:val="00F97657"/>
    <w:rsid w:val="00FA4363"/>
    <w:rsid w:val="00FA45B9"/>
    <w:rsid w:val="00FA53C6"/>
    <w:rsid w:val="00FA6190"/>
    <w:rsid w:val="00FA6527"/>
    <w:rsid w:val="00FA6996"/>
    <w:rsid w:val="00FB56DE"/>
    <w:rsid w:val="00FD070C"/>
    <w:rsid w:val="00FD1560"/>
    <w:rsid w:val="00FD29AB"/>
    <w:rsid w:val="00FD3EAC"/>
    <w:rsid w:val="00FD79BB"/>
    <w:rsid w:val="00FE1881"/>
    <w:rsid w:val="00FE37B6"/>
    <w:rsid w:val="00FE3810"/>
    <w:rsid w:val="00FE3A46"/>
    <w:rsid w:val="00FE3B63"/>
    <w:rsid w:val="00FE5B02"/>
    <w:rsid w:val="00FE658F"/>
    <w:rsid w:val="00FE7AE5"/>
    <w:rsid w:val="00FF0B02"/>
    <w:rsid w:val="00FF3662"/>
    <w:rsid w:val="00FF406D"/>
    <w:rsid w:val="00FF49CB"/>
    <w:rsid w:val="00FF5B04"/>
    <w:rsid w:val="00FF6629"/>
    <w:rsid w:val="00FF6708"/>
    <w:rsid w:val="00FF6985"/>
    <w:rsid w:val="00FF7403"/>
    <w:rsid w:val="00FF7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C76CB"/>
  <w15:docId w15:val="{3EC596E9-1B4E-4249-8A6F-AF2C71D8E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05F"/>
  </w:style>
  <w:style w:type="paragraph" w:styleId="Heading1">
    <w:name w:val="heading 1"/>
    <w:basedOn w:val="Normal"/>
    <w:next w:val="Normal"/>
    <w:link w:val="Heading1Char"/>
    <w:qFormat/>
    <w:rsid w:val="007671B6"/>
    <w:pPr>
      <w:keepNext/>
      <w:outlineLvl w:val="0"/>
    </w:pPr>
    <w:rPr>
      <w:b/>
      <w:sz w:val="24"/>
    </w:rPr>
  </w:style>
  <w:style w:type="paragraph" w:styleId="Heading2">
    <w:name w:val="heading 2"/>
    <w:basedOn w:val="Normal"/>
    <w:next w:val="Normal"/>
    <w:qFormat/>
    <w:rsid w:val="00990401"/>
    <w:pPr>
      <w:keepNext/>
      <w:jc w:val="center"/>
      <w:outlineLvl w:val="1"/>
    </w:pPr>
    <w:rPr>
      <w:b/>
      <w:sz w:val="28"/>
    </w:rPr>
  </w:style>
  <w:style w:type="paragraph" w:styleId="Heading3">
    <w:name w:val="heading 3"/>
    <w:basedOn w:val="Normal"/>
    <w:next w:val="Normal"/>
    <w:qFormat/>
    <w:rsid w:val="000E6FC3"/>
    <w:pPr>
      <w:keepNext/>
      <w:framePr w:hSpace="180" w:wrap="around" w:vAnchor="text" w:hAnchor="margin" w:x="-187" w:y="9"/>
      <w:outlineLvl w:val="2"/>
    </w:pPr>
    <w:rPr>
      <w:b/>
    </w:rPr>
  </w:style>
  <w:style w:type="paragraph" w:styleId="Heading4">
    <w:name w:val="heading 4"/>
    <w:basedOn w:val="Normal"/>
    <w:next w:val="Normal"/>
    <w:link w:val="Heading4Char"/>
    <w:semiHidden/>
    <w:unhideWhenUsed/>
    <w:qFormat/>
    <w:rsid w:val="00C249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E183A"/>
    <w:pPr>
      <w:spacing w:before="240" w:after="60"/>
      <w:outlineLvl w:val="4"/>
    </w:pPr>
    <w:rPr>
      <w:b/>
      <w:bCs/>
      <w:i/>
      <w:iCs/>
      <w:sz w:val="26"/>
      <w:szCs w:val="26"/>
    </w:rPr>
  </w:style>
  <w:style w:type="paragraph" w:styleId="Heading6">
    <w:name w:val="heading 6"/>
    <w:basedOn w:val="Normal"/>
    <w:next w:val="Normal"/>
    <w:qFormat/>
    <w:rsid w:val="001E183A"/>
    <w:pPr>
      <w:spacing w:before="240" w:after="60"/>
      <w:outlineLvl w:val="5"/>
    </w:pPr>
    <w:rPr>
      <w:b/>
      <w:bCs/>
      <w:sz w:val="22"/>
      <w:szCs w:val="22"/>
    </w:rPr>
  </w:style>
  <w:style w:type="paragraph" w:styleId="Heading8">
    <w:name w:val="heading 8"/>
    <w:basedOn w:val="Normal"/>
    <w:next w:val="Normal"/>
    <w:link w:val="Heading8Char"/>
    <w:semiHidden/>
    <w:unhideWhenUsed/>
    <w:qFormat/>
    <w:rsid w:val="00C249CB"/>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671B6"/>
    <w:pPr>
      <w:ind w:left="720"/>
    </w:pPr>
    <w:rPr>
      <w:sz w:val="24"/>
    </w:rPr>
  </w:style>
  <w:style w:type="paragraph" w:styleId="BodyText">
    <w:name w:val="Body Text"/>
    <w:basedOn w:val="Normal"/>
    <w:link w:val="BodyTextChar"/>
    <w:rsid w:val="007671B6"/>
    <w:pPr>
      <w:jc w:val="center"/>
    </w:pPr>
    <w:rPr>
      <w:b/>
      <w:sz w:val="28"/>
    </w:rPr>
  </w:style>
  <w:style w:type="paragraph" w:styleId="Title">
    <w:name w:val="Title"/>
    <w:basedOn w:val="Normal"/>
    <w:link w:val="TitleChar"/>
    <w:qFormat/>
    <w:rsid w:val="007671B6"/>
    <w:pPr>
      <w:widowControl w:val="0"/>
      <w:tabs>
        <w:tab w:val="center" w:pos="5472"/>
      </w:tabs>
      <w:jc w:val="center"/>
    </w:pPr>
    <w:rPr>
      <w:b/>
      <w:i/>
      <w:snapToGrid w:val="0"/>
      <w:color w:val="000080"/>
      <w:sz w:val="18"/>
    </w:rPr>
  </w:style>
  <w:style w:type="character" w:styleId="Hyperlink">
    <w:name w:val="Hyperlink"/>
    <w:basedOn w:val="DefaultParagraphFont"/>
    <w:rsid w:val="007671B6"/>
    <w:rPr>
      <w:color w:val="0000FF"/>
      <w:u w:val="single"/>
    </w:rPr>
  </w:style>
  <w:style w:type="paragraph" w:styleId="BodyText2">
    <w:name w:val="Body Text 2"/>
    <w:basedOn w:val="Normal"/>
    <w:link w:val="BodyText2Char"/>
    <w:rsid w:val="007671B6"/>
    <w:rPr>
      <w:color w:val="000080"/>
      <w:sz w:val="24"/>
    </w:rPr>
  </w:style>
  <w:style w:type="paragraph" w:styleId="BlockText">
    <w:name w:val="Block Text"/>
    <w:basedOn w:val="Normal"/>
    <w:rsid w:val="001E183A"/>
    <w:pPr>
      <w:ind w:left="-720" w:right="-900" w:firstLine="720"/>
    </w:pPr>
    <w:rPr>
      <w:sz w:val="18"/>
      <w:szCs w:val="24"/>
    </w:rPr>
  </w:style>
  <w:style w:type="paragraph" w:styleId="Subtitle">
    <w:name w:val="Subtitle"/>
    <w:basedOn w:val="Normal"/>
    <w:qFormat/>
    <w:rsid w:val="00A303FD"/>
    <w:pPr>
      <w:ind w:left="-720" w:firstLine="720"/>
      <w:jc w:val="center"/>
    </w:pPr>
    <w:rPr>
      <w:b/>
      <w:bCs/>
      <w:i/>
      <w:iCs/>
      <w:sz w:val="18"/>
      <w:szCs w:val="24"/>
    </w:rPr>
  </w:style>
  <w:style w:type="paragraph" w:styleId="Header">
    <w:name w:val="header"/>
    <w:basedOn w:val="Normal"/>
    <w:link w:val="HeaderChar"/>
    <w:uiPriority w:val="99"/>
    <w:rsid w:val="00AA2AC3"/>
    <w:pPr>
      <w:tabs>
        <w:tab w:val="center" w:pos="4320"/>
        <w:tab w:val="right" w:pos="8640"/>
      </w:tabs>
    </w:pPr>
  </w:style>
  <w:style w:type="paragraph" w:styleId="Footer">
    <w:name w:val="footer"/>
    <w:basedOn w:val="Normal"/>
    <w:link w:val="FooterChar"/>
    <w:uiPriority w:val="99"/>
    <w:rsid w:val="00AA2AC3"/>
    <w:pPr>
      <w:tabs>
        <w:tab w:val="center" w:pos="4320"/>
        <w:tab w:val="right" w:pos="8640"/>
      </w:tabs>
    </w:pPr>
  </w:style>
  <w:style w:type="paragraph" w:styleId="BalloonText">
    <w:name w:val="Balloon Text"/>
    <w:basedOn w:val="Normal"/>
    <w:semiHidden/>
    <w:rsid w:val="009960B7"/>
    <w:rPr>
      <w:rFonts w:ascii="Tahoma" w:hAnsi="Tahoma" w:cs="Tahoma"/>
      <w:sz w:val="16"/>
      <w:szCs w:val="16"/>
    </w:rPr>
  </w:style>
  <w:style w:type="paragraph" w:styleId="PlainText">
    <w:name w:val="Plain Text"/>
    <w:basedOn w:val="Normal"/>
    <w:link w:val="PlainTextChar"/>
    <w:uiPriority w:val="99"/>
    <w:unhideWhenUsed/>
    <w:rsid w:val="00CC6FBE"/>
    <w:rPr>
      <w:rFonts w:ascii="Consolas" w:eastAsia="Calibri" w:hAnsi="Consolas"/>
      <w:sz w:val="21"/>
      <w:szCs w:val="21"/>
    </w:rPr>
  </w:style>
  <w:style w:type="character" w:customStyle="1" w:styleId="PlainTextChar">
    <w:name w:val="Plain Text Char"/>
    <w:basedOn w:val="DefaultParagraphFont"/>
    <w:link w:val="PlainText"/>
    <w:uiPriority w:val="99"/>
    <w:rsid w:val="00CC6FBE"/>
    <w:rPr>
      <w:rFonts w:ascii="Consolas" w:eastAsia="Calibri" w:hAnsi="Consolas"/>
      <w:sz w:val="21"/>
      <w:szCs w:val="21"/>
    </w:rPr>
  </w:style>
  <w:style w:type="character" w:styleId="FollowedHyperlink">
    <w:name w:val="FollowedHyperlink"/>
    <w:basedOn w:val="DefaultParagraphFont"/>
    <w:rsid w:val="00336A33"/>
    <w:rPr>
      <w:color w:val="800080"/>
      <w:u w:val="single"/>
    </w:rPr>
  </w:style>
  <w:style w:type="table" w:styleId="TableGrid">
    <w:name w:val="Table Grid"/>
    <w:basedOn w:val="TableNormal"/>
    <w:rsid w:val="00F22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F86047"/>
  </w:style>
  <w:style w:type="character" w:customStyle="1" w:styleId="FooterChar">
    <w:name w:val="Footer Char"/>
    <w:basedOn w:val="DefaultParagraphFont"/>
    <w:link w:val="Footer"/>
    <w:uiPriority w:val="99"/>
    <w:rsid w:val="00234304"/>
  </w:style>
  <w:style w:type="paragraph" w:styleId="ListParagraph">
    <w:name w:val="List Paragraph"/>
    <w:basedOn w:val="Normal"/>
    <w:uiPriority w:val="34"/>
    <w:qFormat/>
    <w:rsid w:val="008E2373"/>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996578"/>
    <w:pPr>
      <w:spacing w:before="100" w:beforeAutospacing="1" w:after="100" w:afterAutospacing="1"/>
    </w:pPr>
    <w:rPr>
      <w:sz w:val="24"/>
      <w:szCs w:val="24"/>
    </w:rPr>
  </w:style>
  <w:style w:type="character" w:customStyle="1" w:styleId="Heading1Char">
    <w:name w:val="Heading 1 Char"/>
    <w:basedOn w:val="DefaultParagraphFont"/>
    <w:link w:val="Heading1"/>
    <w:rsid w:val="000E6885"/>
    <w:rPr>
      <w:b/>
      <w:sz w:val="24"/>
    </w:rPr>
  </w:style>
  <w:style w:type="character" w:customStyle="1" w:styleId="BodyText2Char">
    <w:name w:val="Body Text 2 Char"/>
    <w:basedOn w:val="DefaultParagraphFont"/>
    <w:link w:val="BodyText2"/>
    <w:rsid w:val="00207788"/>
    <w:rPr>
      <w:color w:val="000080"/>
      <w:sz w:val="24"/>
    </w:rPr>
  </w:style>
  <w:style w:type="character" w:customStyle="1" w:styleId="BodyTextChar">
    <w:name w:val="Body Text Char"/>
    <w:basedOn w:val="DefaultParagraphFont"/>
    <w:link w:val="BodyText"/>
    <w:rsid w:val="00B34BE5"/>
    <w:rPr>
      <w:b/>
      <w:sz w:val="28"/>
    </w:rPr>
  </w:style>
  <w:style w:type="character" w:styleId="PlaceholderText">
    <w:name w:val="Placeholder Text"/>
    <w:basedOn w:val="DefaultParagraphFont"/>
    <w:uiPriority w:val="99"/>
    <w:semiHidden/>
    <w:rsid w:val="002E4A1C"/>
    <w:rPr>
      <w:color w:val="808080"/>
    </w:rPr>
  </w:style>
  <w:style w:type="character" w:styleId="CommentReference">
    <w:name w:val="annotation reference"/>
    <w:basedOn w:val="DefaultParagraphFont"/>
    <w:uiPriority w:val="99"/>
    <w:semiHidden/>
    <w:unhideWhenUsed/>
    <w:rsid w:val="00C848A7"/>
    <w:rPr>
      <w:sz w:val="16"/>
      <w:szCs w:val="16"/>
    </w:rPr>
  </w:style>
  <w:style w:type="paragraph" w:styleId="CommentText">
    <w:name w:val="annotation text"/>
    <w:basedOn w:val="Normal"/>
    <w:link w:val="CommentTextChar"/>
    <w:uiPriority w:val="99"/>
    <w:semiHidden/>
    <w:unhideWhenUsed/>
    <w:rsid w:val="00C848A7"/>
  </w:style>
  <w:style w:type="character" w:customStyle="1" w:styleId="CommentTextChar">
    <w:name w:val="Comment Text Char"/>
    <w:basedOn w:val="DefaultParagraphFont"/>
    <w:link w:val="CommentText"/>
    <w:uiPriority w:val="99"/>
    <w:semiHidden/>
    <w:rsid w:val="00C848A7"/>
  </w:style>
  <w:style w:type="paragraph" w:styleId="CommentSubject">
    <w:name w:val="annotation subject"/>
    <w:basedOn w:val="CommentText"/>
    <w:next w:val="CommentText"/>
    <w:link w:val="CommentSubjectChar"/>
    <w:semiHidden/>
    <w:unhideWhenUsed/>
    <w:rsid w:val="00C848A7"/>
    <w:rPr>
      <w:b/>
      <w:bCs/>
    </w:rPr>
  </w:style>
  <w:style w:type="character" w:customStyle="1" w:styleId="CommentSubjectChar">
    <w:name w:val="Comment Subject Char"/>
    <w:basedOn w:val="CommentTextChar"/>
    <w:link w:val="CommentSubject"/>
    <w:semiHidden/>
    <w:rsid w:val="00C848A7"/>
    <w:rPr>
      <w:b/>
      <w:bCs/>
    </w:rPr>
  </w:style>
  <w:style w:type="paragraph" w:styleId="Revision">
    <w:name w:val="Revision"/>
    <w:hidden/>
    <w:uiPriority w:val="99"/>
    <w:semiHidden/>
    <w:rsid w:val="00C848A7"/>
  </w:style>
  <w:style w:type="character" w:customStyle="1" w:styleId="Heading5Char">
    <w:name w:val="Heading 5 Char"/>
    <w:basedOn w:val="DefaultParagraphFont"/>
    <w:link w:val="Heading5"/>
    <w:rsid w:val="00C249CB"/>
    <w:rPr>
      <w:b/>
      <w:bCs/>
      <w:i/>
      <w:iCs/>
      <w:sz w:val="26"/>
      <w:szCs w:val="26"/>
    </w:rPr>
  </w:style>
  <w:style w:type="character" w:customStyle="1" w:styleId="Heading4Char">
    <w:name w:val="Heading 4 Char"/>
    <w:basedOn w:val="DefaultParagraphFont"/>
    <w:link w:val="Heading4"/>
    <w:semiHidden/>
    <w:rsid w:val="00C249CB"/>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semiHidden/>
    <w:rsid w:val="00C249CB"/>
    <w:rPr>
      <w:rFonts w:asciiTheme="majorHAnsi" w:eastAsiaTheme="majorEastAsia" w:hAnsiTheme="majorHAnsi" w:cstheme="majorBidi"/>
      <w:color w:val="272727" w:themeColor="text1" w:themeTint="D8"/>
      <w:sz w:val="21"/>
      <w:szCs w:val="21"/>
    </w:rPr>
  </w:style>
  <w:style w:type="table" w:styleId="TableGrid7">
    <w:name w:val="Table Grid 7"/>
    <w:basedOn w:val="TableNormal"/>
    <w:rsid w:val="0010594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TitleChar">
    <w:name w:val="Title Char"/>
    <w:basedOn w:val="DefaultParagraphFont"/>
    <w:link w:val="Title"/>
    <w:rsid w:val="00473161"/>
    <w:rPr>
      <w:b/>
      <w:i/>
      <w:snapToGrid w:val="0"/>
      <w:color w:val="000080"/>
      <w:sz w:val="18"/>
    </w:rPr>
  </w:style>
  <w:style w:type="character" w:styleId="UnresolvedMention">
    <w:name w:val="Unresolved Mention"/>
    <w:basedOn w:val="DefaultParagraphFont"/>
    <w:uiPriority w:val="99"/>
    <w:semiHidden/>
    <w:unhideWhenUsed/>
    <w:rsid w:val="000E4E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3286">
      <w:bodyDiv w:val="1"/>
      <w:marLeft w:val="0"/>
      <w:marRight w:val="0"/>
      <w:marTop w:val="0"/>
      <w:marBottom w:val="0"/>
      <w:divBdr>
        <w:top w:val="none" w:sz="0" w:space="0" w:color="auto"/>
        <w:left w:val="none" w:sz="0" w:space="0" w:color="auto"/>
        <w:bottom w:val="none" w:sz="0" w:space="0" w:color="auto"/>
        <w:right w:val="none" w:sz="0" w:space="0" w:color="auto"/>
      </w:divBdr>
    </w:div>
    <w:div w:id="272176078">
      <w:bodyDiv w:val="1"/>
      <w:marLeft w:val="0"/>
      <w:marRight w:val="0"/>
      <w:marTop w:val="0"/>
      <w:marBottom w:val="0"/>
      <w:divBdr>
        <w:top w:val="none" w:sz="0" w:space="0" w:color="auto"/>
        <w:left w:val="none" w:sz="0" w:space="0" w:color="auto"/>
        <w:bottom w:val="none" w:sz="0" w:space="0" w:color="auto"/>
        <w:right w:val="none" w:sz="0" w:space="0" w:color="auto"/>
      </w:divBdr>
    </w:div>
    <w:div w:id="301084604">
      <w:bodyDiv w:val="1"/>
      <w:marLeft w:val="0"/>
      <w:marRight w:val="0"/>
      <w:marTop w:val="0"/>
      <w:marBottom w:val="0"/>
      <w:divBdr>
        <w:top w:val="none" w:sz="0" w:space="0" w:color="auto"/>
        <w:left w:val="none" w:sz="0" w:space="0" w:color="auto"/>
        <w:bottom w:val="none" w:sz="0" w:space="0" w:color="auto"/>
        <w:right w:val="none" w:sz="0" w:space="0" w:color="auto"/>
      </w:divBdr>
    </w:div>
    <w:div w:id="912467804">
      <w:bodyDiv w:val="1"/>
      <w:marLeft w:val="0"/>
      <w:marRight w:val="0"/>
      <w:marTop w:val="0"/>
      <w:marBottom w:val="0"/>
      <w:divBdr>
        <w:top w:val="none" w:sz="0" w:space="0" w:color="auto"/>
        <w:left w:val="none" w:sz="0" w:space="0" w:color="auto"/>
        <w:bottom w:val="none" w:sz="0" w:space="0" w:color="auto"/>
        <w:right w:val="none" w:sz="0" w:space="0" w:color="auto"/>
      </w:divBdr>
      <w:divsChild>
        <w:div w:id="1562134458">
          <w:marLeft w:val="0"/>
          <w:marRight w:val="0"/>
          <w:marTop w:val="0"/>
          <w:marBottom w:val="0"/>
          <w:divBdr>
            <w:top w:val="none" w:sz="0" w:space="0" w:color="auto"/>
            <w:left w:val="none" w:sz="0" w:space="0" w:color="auto"/>
            <w:bottom w:val="none" w:sz="0" w:space="0" w:color="auto"/>
            <w:right w:val="none" w:sz="0" w:space="0" w:color="auto"/>
          </w:divBdr>
          <w:divsChild>
            <w:div w:id="1003243778">
              <w:marLeft w:val="0"/>
              <w:marRight w:val="0"/>
              <w:marTop w:val="0"/>
              <w:marBottom w:val="0"/>
              <w:divBdr>
                <w:top w:val="none" w:sz="0" w:space="0" w:color="auto"/>
                <w:left w:val="none" w:sz="0" w:space="0" w:color="auto"/>
                <w:bottom w:val="none" w:sz="0" w:space="0" w:color="auto"/>
                <w:right w:val="none" w:sz="0" w:space="0" w:color="auto"/>
              </w:divBdr>
              <w:divsChild>
                <w:div w:id="87893126">
                  <w:marLeft w:val="0"/>
                  <w:marRight w:val="0"/>
                  <w:marTop w:val="0"/>
                  <w:marBottom w:val="0"/>
                  <w:divBdr>
                    <w:top w:val="none" w:sz="0" w:space="0" w:color="auto"/>
                    <w:left w:val="none" w:sz="0" w:space="0" w:color="auto"/>
                    <w:bottom w:val="none" w:sz="0" w:space="0" w:color="auto"/>
                    <w:right w:val="none" w:sz="0" w:space="0" w:color="auto"/>
                  </w:divBdr>
                  <w:divsChild>
                    <w:div w:id="1786852462">
                      <w:marLeft w:val="0"/>
                      <w:marRight w:val="0"/>
                      <w:marTop w:val="0"/>
                      <w:marBottom w:val="0"/>
                      <w:divBdr>
                        <w:top w:val="none" w:sz="0" w:space="0" w:color="auto"/>
                        <w:left w:val="none" w:sz="0" w:space="0" w:color="auto"/>
                        <w:bottom w:val="none" w:sz="0" w:space="0" w:color="auto"/>
                        <w:right w:val="none" w:sz="0" w:space="0" w:color="auto"/>
                      </w:divBdr>
                      <w:divsChild>
                        <w:div w:id="2046631607">
                          <w:marLeft w:val="2501"/>
                          <w:marRight w:val="0"/>
                          <w:marTop w:val="0"/>
                          <w:marBottom w:val="0"/>
                          <w:divBdr>
                            <w:top w:val="none" w:sz="0" w:space="0" w:color="auto"/>
                            <w:left w:val="none" w:sz="0" w:space="0" w:color="auto"/>
                            <w:bottom w:val="none" w:sz="0" w:space="0" w:color="auto"/>
                            <w:right w:val="none" w:sz="0" w:space="0" w:color="auto"/>
                          </w:divBdr>
                          <w:divsChild>
                            <w:div w:id="297685448">
                              <w:marLeft w:val="0"/>
                              <w:marRight w:val="3960"/>
                              <w:marTop w:val="0"/>
                              <w:marBottom w:val="0"/>
                              <w:divBdr>
                                <w:top w:val="none" w:sz="0" w:space="0" w:color="auto"/>
                                <w:left w:val="none" w:sz="0" w:space="0" w:color="auto"/>
                                <w:bottom w:val="none" w:sz="0" w:space="0" w:color="auto"/>
                                <w:right w:val="none" w:sz="0" w:space="0" w:color="auto"/>
                              </w:divBdr>
                              <w:divsChild>
                                <w:div w:id="2087067357">
                                  <w:marLeft w:val="180"/>
                                  <w:marRight w:val="0"/>
                                  <w:marTop w:val="90"/>
                                  <w:marBottom w:val="0"/>
                                  <w:divBdr>
                                    <w:top w:val="single" w:sz="6" w:space="11" w:color="999999"/>
                                    <w:left w:val="single" w:sz="6" w:space="11" w:color="999999"/>
                                    <w:bottom w:val="single" w:sz="6" w:space="11" w:color="999999"/>
                                    <w:right w:val="single" w:sz="6" w:space="11" w:color="999999"/>
                                  </w:divBdr>
                                </w:div>
                              </w:divsChild>
                            </w:div>
                          </w:divsChild>
                        </w:div>
                      </w:divsChild>
                    </w:div>
                  </w:divsChild>
                </w:div>
              </w:divsChild>
            </w:div>
          </w:divsChild>
        </w:div>
      </w:divsChild>
    </w:div>
    <w:div w:id="921597302">
      <w:bodyDiv w:val="1"/>
      <w:marLeft w:val="0"/>
      <w:marRight w:val="0"/>
      <w:marTop w:val="0"/>
      <w:marBottom w:val="0"/>
      <w:divBdr>
        <w:top w:val="none" w:sz="0" w:space="0" w:color="auto"/>
        <w:left w:val="none" w:sz="0" w:space="0" w:color="auto"/>
        <w:bottom w:val="none" w:sz="0" w:space="0" w:color="auto"/>
        <w:right w:val="none" w:sz="0" w:space="0" w:color="auto"/>
      </w:divBdr>
    </w:div>
    <w:div w:id="1061947085">
      <w:bodyDiv w:val="1"/>
      <w:marLeft w:val="0"/>
      <w:marRight w:val="0"/>
      <w:marTop w:val="0"/>
      <w:marBottom w:val="0"/>
      <w:divBdr>
        <w:top w:val="none" w:sz="0" w:space="0" w:color="auto"/>
        <w:left w:val="none" w:sz="0" w:space="0" w:color="auto"/>
        <w:bottom w:val="none" w:sz="0" w:space="0" w:color="auto"/>
        <w:right w:val="none" w:sz="0" w:space="0" w:color="auto"/>
      </w:divBdr>
    </w:div>
    <w:div w:id="1537965238">
      <w:bodyDiv w:val="1"/>
      <w:marLeft w:val="0"/>
      <w:marRight w:val="0"/>
      <w:marTop w:val="0"/>
      <w:marBottom w:val="0"/>
      <w:divBdr>
        <w:top w:val="none" w:sz="0" w:space="0" w:color="auto"/>
        <w:left w:val="none" w:sz="0" w:space="0" w:color="auto"/>
        <w:bottom w:val="none" w:sz="0" w:space="0" w:color="auto"/>
        <w:right w:val="none" w:sz="0" w:space="0" w:color="auto"/>
      </w:divBdr>
    </w:div>
    <w:div w:id="1924098368">
      <w:bodyDiv w:val="1"/>
      <w:marLeft w:val="0"/>
      <w:marRight w:val="0"/>
      <w:marTop w:val="0"/>
      <w:marBottom w:val="0"/>
      <w:divBdr>
        <w:top w:val="none" w:sz="0" w:space="0" w:color="auto"/>
        <w:left w:val="none" w:sz="0" w:space="0" w:color="auto"/>
        <w:bottom w:val="none" w:sz="0" w:space="0" w:color="auto"/>
        <w:right w:val="none" w:sz="0" w:space="0" w:color="auto"/>
      </w:divBdr>
    </w:div>
    <w:div w:id="195100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352EA-7E17-4E9F-88F4-A1AD9D20D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34</Words>
  <Characters>304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pplication for an initial Virginia License</vt:lpstr>
    </vt:vector>
  </TitlesOfParts>
  <Company>Commonwealth of Virginia</Company>
  <LinksUpToDate>false</LinksUpToDate>
  <CharactersWithSpaces>3573</CharactersWithSpaces>
  <SharedDoc>false</SharedDoc>
  <HLinks>
    <vt:vector size="36" baseType="variant">
      <vt:variant>
        <vt:i4>4849785</vt:i4>
      </vt:variant>
      <vt:variant>
        <vt:i4>15</vt:i4>
      </vt:variant>
      <vt:variant>
        <vt:i4>0</vt:i4>
      </vt:variant>
      <vt:variant>
        <vt:i4>5</vt:i4>
      </vt:variant>
      <vt:variant>
        <vt:lpwstr>http://www.vcu.edu/vissta/training/va_teachers</vt:lpwstr>
      </vt:variant>
      <vt:variant>
        <vt:lpwstr/>
      </vt:variant>
      <vt:variant>
        <vt:i4>4849785</vt:i4>
      </vt:variant>
      <vt:variant>
        <vt:i4>12</vt:i4>
      </vt:variant>
      <vt:variant>
        <vt:i4>0</vt:i4>
      </vt:variant>
      <vt:variant>
        <vt:i4>5</vt:i4>
      </vt:variant>
      <vt:variant>
        <vt:lpwstr>http://www.vcu.edu/vissta/training/va_teachers</vt:lpwstr>
      </vt:variant>
      <vt:variant>
        <vt:lpwstr/>
      </vt:variant>
      <vt:variant>
        <vt:i4>2555948</vt:i4>
      </vt:variant>
      <vt:variant>
        <vt:i4>9</vt:i4>
      </vt:variant>
      <vt:variant>
        <vt:i4>0</vt:i4>
      </vt:variant>
      <vt:variant>
        <vt:i4>5</vt:i4>
      </vt:variant>
      <vt:variant>
        <vt:lpwstr>http://www.doe.virginia.gov/teaching/licensure/prof_teacher_assessment.pdf</vt:lpwstr>
      </vt:variant>
      <vt:variant>
        <vt:lpwstr/>
      </vt:variant>
      <vt:variant>
        <vt:i4>2424862</vt:i4>
      </vt:variant>
      <vt:variant>
        <vt:i4>6</vt:i4>
      </vt:variant>
      <vt:variant>
        <vt:i4>0</vt:i4>
      </vt:variant>
      <vt:variant>
        <vt:i4>5</vt:i4>
      </vt:variant>
      <vt:variant>
        <vt:lpwstr>http://www.dss.virginia.gov/family/cps/mandated_reporters/cws5691/index.html</vt:lpwstr>
      </vt:variant>
      <vt:variant>
        <vt:lpwstr/>
      </vt:variant>
      <vt:variant>
        <vt:i4>2555948</vt:i4>
      </vt:variant>
      <vt:variant>
        <vt:i4>3</vt:i4>
      </vt:variant>
      <vt:variant>
        <vt:i4>0</vt:i4>
      </vt:variant>
      <vt:variant>
        <vt:i4>5</vt:i4>
      </vt:variant>
      <vt:variant>
        <vt:lpwstr>http://www.doe.virginia.gov/teaching/licensure/prof_teacher_assessment.pdf</vt:lpwstr>
      </vt:variant>
      <vt:variant>
        <vt:lpwstr/>
      </vt:variant>
      <vt:variant>
        <vt:i4>1638456</vt:i4>
      </vt:variant>
      <vt:variant>
        <vt:i4>0</vt:i4>
      </vt:variant>
      <vt:variant>
        <vt:i4>0</vt:i4>
      </vt:variant>
      <vt:variant>
        <vt:i4>5</vt:i4>
      </vt:variant>
      <vt:variant>
        <vt:lpwstr>http://www.doe.virginia.gov/teaching/licensure/adding_endorseme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n initial Virginia License</dc:title>
  <dc:creator>Virginia Dept. of Education</dc:creator>
  <cp:lastModifiedBy>Natasha Feher</cp:lastModifiedBy>
  <cp:revision>5</cp:revision>
  <cp:lastPrinted>2021-08-06T15:23:00Z</cp:lastPrinted>
  <dcterms:created xsi:type="dcterms:W3CDTF">2023-11-01T20:16:00Z</dcterms:created>
  <dcterms:modified xsi:type="dcterms:W3CDTF">2023-11-01T20:23:00Z</dcterms:modified>
</cp:coreProperties>
</file>